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1301FD" w14:textId="238CB43A" w:rsidR="00E07F41" w:rsidRPr="00042654" w:rsidRDefault="00B13A62" w:rsidP="009153AC">
      <w:pPr>
        <w:pStyle w:val="Project-Subheading"/>
        <w:rPr>
          <w:szCs w:val="28"/>
        </w:rPr>
      </w:pPr>
      <w:r w:rsidRPr="00042654">
        <w:rPr>
          <w:szCs w:val="28"/>
        </w:rPr>
        <w:t>Evaluation</w:t>
      </w:r>
    </w:p>
    <w:p w14:paraId="54C82B7F" w14:textId="7D7CBE4C" w:rsidR="00B13A62" w:rsidRPr="00042654" w:rsidRDefault="001C52E7" w:rsidP="001C52E7">
      <w:pPr>
        <w:pStyle w:val="Project-Subheading"/>
        <w:rPr>
          <w:sz w:val="24"/>
        </w:rPr>
      </w:pPr>
      <w:r w:rsidRPr="00042654">
        <w:rPr>
          <w:sz w:val="24"/>
        </w:rPr>
        <w:t xml:space="preserve">Testing </w:t>
      </w:r>
      <w:r w:rsidR="008710D6" w:rsidRPr="00042654">
        <w:rPr>
          <w:sz w:val="24"/>
        </w:rPr>
        <w:t>and Evaluating the Success of Solution</w:t>
      </w:r>
    </w:p>
    <w:p w14:paraId="436BB947" w14:textId="77777777" w:rsidR="00E07F41" w:rsidRPr="00261420" w:rsidRDefault="00E07F41" w:rsidP="00E07F41">
      <w:pPr>
        <w:pStyle w:val="ProjectMainText"/>
        <w:rPr>
          <w:i/>
          <w:sz w:val="20"/>
        </w:rPr>
      </w:pPr>
    </w:p>
    <w:p w14:paraId="1C8B78EF" w14:textId="1DBEFFE5" w:rsidR="00E07F41" w:rsidRPr="00261420" w:rsidRDefault="00E07F41" w:rsidP="00E07F41">
      <w:pPr>
        <w:pStyle w:val="ProjectMainText"/>
        <w:rPr>
          <w:i/>
          <w:sz w:val="18"/>
        </w:rPr>
      </w:pPr>
      <w:r w:rsidRPr="00261420">
        <w:rPr>
          <w:i/>
          <w:sz w:val="20"/>
        </w:rPr>
        <w:t>“3.4.1 Testing to inform evaluation</w:t>
      </w:r>
    </w:p>
    <w:p w14:paraId="2DAB1D6D" w14:textId="0990A426" w:rsidR="00E07F41" w:rsidRPr="00261420" w:rsidRDefault="00E07F41" w:rsidP="00E07F41">
      <w:pPr>
        <w:pStyle w:val="ProjectMainText"/>
        <w:rPr>
          <w:i/>
          <w:sz w:val="20"/>
        </w:rPr>
      </w:pPr>
      <w:r w:rsidRPr="00261420">
        <w:rPr>
          <w:i/>
          <w:sz w:val="20"/>
        </w:rPr>
        <w:t>(a) Provide annotated evidence of testing the solution of robustness at the end of the development process.</w:t>
      </w:r>
    </w:p>
    <w:p w14:paraId="1894A5B5" w14:textId="7F43B996" w:rsidR="00E07F41" w:rsidRPr="00261420" w:rsidRDefault="00E07F41" w:rsidP="00E07F41">
      <w:pPr>
        <w:pStyle w:val="ProjectMainText"/>
        <w:rPr>
          <w:i/>
          <w:sz w:val="20"/>
        </w:rPr>
      </w:pPr>
      <w:r w:rsidRPr="00261420">
        <w:rPr>
          <w:i/>
          <w:sz w:val="20"/>
        </w:rPr>
        <w:t>(b) Provide annotated evidence of usability testing (user feedback).”</w:t>
      </w:r>
    </w:p>
    <w:p w14:paraId="1A883016" w14:textId="77777777" w:rsidR="008710D6" w:rsidRPr="00261420" w:rsidRDefault="008710D6" w:rsidP="008710D6">
      <w:pPr>
        <w:pStyle w:val="ProjectMainText"/>
        <w:rPr>
          <w:rFonts w:eastAsiaTheme="majorEastAsia"/>
          <w:i/>
          <w:sz w:val="20"/>
          <w:szCs w:val="18"/>
        </w:rPr>
      </w:pPr>
    </w:p>
    <w:p w14:paraId="19D741F2" w14:textId="4A32D0FC" w:rsidR="008710D6" w:rsidRPr="00261420" w:rsidRDefault="008710D6" w:rsidP="008710D6">
      <w:pPr>
        <w:pStyle w:val="ProjectMainText"/>
        <w:rPr>
          <w:i/>
          <w:sz w:val="20"/>
          <w:szCs w:val="18"/>
        </w:rPr>
      </w:pPr>
      <w:r w:rsidRPr="00261420">
        <w:rPr>
          <w:rFonts w:eastAsiaTheme="majorEastAsia"/>
          <w:i/>
          <w:sz w:val="20"/>
          <w:szCs w:val="18"/>
        </w:rPr>
        <w:t>“</w:t>
      </w:r>
      <w:r w:rsidRPr="00261420">
        <w:rPr>
          <w:i/>
          <w:sz w:val="20"/>
          <w:szCs w:val="18"/>
        </w:rPr>
        <w:t xml:space="preserve">3.4.2 Success of the solution </w:t>
      </w:r>
    </w:p>
    <w:p w14:paraId="74F0CB49" w14:textId="02062AAC" w:rsidR="008710D6" w:rsidRPr="00261420" w:rsidRDefault="008710D6" w:rsidP="008710D6">
      <w:pPr>
        <w:pStyle w:val="ProjectMainText"/>
        <w:rPr>
          <w:i/>
          <w:sz w:val="20"/>
          <w:szCs w:val="18"/>
        </w:rPr>
      </w:pPr>
      <w:r w:rsidRPr="00261420">
        <w:rPr>
          <w:i/>
          <w:sz w:val="20"/>
          <w:szCs w:val="18"/>
        </w:rPr>
        <w:t>(a) Use the test evidence from the development and post development process to evaluate the solution against the success criteria from the analysis.”</w:t>
      </w:r>
    </w:p>
    <w:p w14:paraId="419FBDE9" w14:textId="77777777" w:rsidR="008710D6" w:rsidRPr="00261420" w:rsidRDefault="008710D6" w:rsidP="008710D6">
      <w:pPr>
        <w:pStyle w:val="ProjectMainText"/>
        <w:rPr>
          <w:i/>
          <w:sz w:val="20"/>
          <w:szCs w:val="18"/>
        </w:rPr>
      </w:pPr>
    </w:p>
    <w:p w14:paraId="35FB18FC" w14:textId="77777777" w:rsidR="00190C70" w:rsidRPr="00261420" w:rsidRDefault="00E07F41" w:rsidP="00E07F41">
      <w:pPr>
        <w:pStyle w:val="ProjectMainText"/>
        <w:rPr>
          <w:rFonts w:eastAsiaTheme="majorEastAsia"/>
          <w:sz w:val="22"/>
          <w:szCs w:val="20"/>
        </w:rPr>
      </w:pPr>
      <w:r w:rsidRPr="00261420">
        <w:rPr>
          <w:rFonts w:eastAsiaTheme="majorEastAsia"/>
          <w:sz w:val="22"/>
          <w:szCs w:val="20"/>
        </w:rPr>
        <w:t xml:space="preserve">In order to best test my </w:t>
      </w:r>
      <w:proofErr w:type="gramStart"/>
      <w:r w:rsidRPr="00261420">
        <w:rPr>
          <w:rFonts w:eastAsiaTheme="majorEastAsia"/>
          <w:sz w:val="22"/>
          <w:szCs w:val="20"/>
        </w:rPr>
        <w:t>solution</w:t>
      </w:r>
      <w:proofErr w:type="gramEnd"/>
      <w:r w:rsidRPr="00261420">
        <w:rPr>
          <w:rFonts w:eastAsiaTheme="majorEastAsia"/>
          <w:sz w:val="22"/>
          <w:szCs w:val="20"/>
        </w:rPr>
        <w:t xml:space="preserve"> I will be comparing my final solution to the success criteria I decided upon in my design</w:t>
      </w:r>
      <w:r w:rsidR="001B38D6" w:rsidRPr="00261420">
        <w:rPr>
          <w:rFonts w:eastAsiaTheme="majorEastAsia"/>
          <w:sz w:val="22"/>
          <w:szCs w:val="20"/>
        </w:rPr>
        <w:t xml:space="preserve"> section</w:t>
      </w:r>
      <w:r w:rsidR="00190C70" w:rsidRPr="00261420">
        <w:rPr>
          <w:rFonts w:eastAsiaTheme="majorEastAsia"/>
          <w:sz w:val="22"/>
          <w:szCs w:val="20"/>
        </w:rPr>
        <w:t>, this will allow me to evaluate how close to my original goal I have been in creating a prototype product.</w:t>
      </w:r>
    </w:p>
    <w:p w14:paraId="272C90DC" w14:textId="77777777" w:rsidR="00190C70" w:rsidRPr="00261420" w:rsidRDefault="00190C70" w:rsidP="00E07F41">
      <w:pPr>
        <w:pStyle w:val="ProjectMainText"/>
        <w:rPr>
          <w:rFonts w:eastAsiaTheme="majorEastAsia"/>
          <w:sz w:val="22"/>
          <w:szCs w:val="20"/>
        </w:rPr>
      </w:pPr>
    </w:p>
    <w:p w14:paraId="27B06DA5" w14:textId="2095A0FD" w:rsidR="001C4858" w:rsidRPr="00261420" w:rsidRDefault="00190C70" w:rsidP="00E07F41">
      <w:pPr>
        <w:pStyle w:val="ProjectMainText"/>
        <w:rPr>
          <w:rFonts w:eastAsiaTheme="majorEastAsia"/>
          <w:sz w:val="22"/>
          <w:szCs w:val="20"/>
        </w:rPr>
      </w:pPr>
      <w:r w:rsidRPr="00261420">
        <w:rPr>
          <w:rFonts w:eastAsiaTheme="majorEastAsia"/>
          <w:sz w:val="22"/>
          <w:szCs w:val="20"/>
        </w:rPr>
        <w:t xml:space="preserve"> Some of these success criteria cannot be</w:t>
      </w:r>
      <w:r w:rsidR="005E1FA7" w:rsidRPr="00261420">
        <w:rPr>
          <w:rFonts w:eastAsiaTheme="majorEastAsia"/>
          <w:sz w:val="22"/>
          <w:szCs w:val="20"/>
        </w:rPr>
        <w:t xml:space="preserve"> tested with a distinct pass or fail in any other way than getting a user to test the product and give feedback on how they believe it fairs in regard to success criteria. The</w:t>
      </w:r>
      <w:r w:rsidR="001C4858" w:rsidRPr="00261420">
        <w:rPr>
          <w:rFonts w:eastAsiaTheme="majorEastAsia"/>
          <w:sz w:val="22"/>
          <w:szCs w:val="20"/>
        </w:rPr>
        <w:t xml:space="preserve"> criteria</w:t>
      </w:r>
      <w:r w:rsidR="005E1FA7" w:rsidRPr="00261420">
        <w:rPr>
          <w:rFonts w:eastAsiaTheme="majorEastAsia"/>
          <w:sz w:val="22"/>
          <w:szCs w:val="20"/>
        </w:rPr>
        <w:t xml:space="preserve"> that requires </w:t>
      </w:r>
      <w:r w:rsidR="001C4858" w:rsidRPr="00261420">
        <w:rPr>
          <w:rFonts w:eastAsiaTheme="majorEastAsia"/>
          <w:sz w:val="22"/>
          <w:szCs w:val="20"/>
        </w:rPr>
        <w:t xml:space="preserve">a user test and feedback is: </w:t>
      </w:r>
    </w:p>
    <w:p w14:paraId="274DD0F2" w14:textId="77777777" w:rsidR="001C4858" w:rsidRPr="00261420" w:rsidRDefault="001C4858" w:rsidP="00E07F41">
      <w:pPr>
        <w:pStyle w:val="ProjectMainText"/>
        <w:rPr>
          <w:rFonts w:eastAsiaTheme="majorEastAsia"/>
          <w:i/>
          <w:sz w:val="22"/>
          <w:szCs w:val="20"/>
        </w:rPr>
      </w:pPr>
    </w:p>
    <w:p w14:paraId="366B10D5" w14:textId="38F4C0CF" w:rsidR="001C4858" w:rsidRPr="00261420" w:rsidRDefault="001C4858" w:rsidP="001C4858">
      <w:pPr>
        <w:pStyle w:val="ProjectMainText"/>
        <w:jc w:val="center"/>
        <w:rPr>
          <w:i/>
          <w:sz w:val="20"/>
        </w:rPr>
      </w:pPr>
      <w:r w:rsidRPr="00261420">
        <w:rPr>
          <w:i/>
          <w:sz w:val="20"/>
        </w:rPr>
        <w:t>“1. The graphical user interface is not daunting and easy to understand and use, there is no need for instructions and the program is presented to be intuitive for all users no matter ability/prior experience.”</w:t>
      </w:r>
    </w:p>
    <w:p w14:paraId="40574C11" w14:textId="77777777" w:rsidR="001C4858" w:rsidRPr="00261420" w:rsidRDefault="001C4858" w:rsidP="001C4858">
      <w:pPr>
        <w:pStyle w:val="ProjectMainText"/>
        <w:jc w:val="center"/>
        <w:rPr>
          <w:rFonts w:eastAsiaTheme="majorEastAsia"/>
          <w:sz w:val="22"/>
          <w:szCs w:val="20"/>
        </w:rPr>
      </w:pPr>
    </w:p>
    <w:p w14:paraId="5393D4DA" w14:textId="77777777" w:rsidR="00E0126E" w:rsidRPr="00261420" w:rsidRDefault="001C4858" w:rsidP="006E20FE">
      <w:pPr>
        <w:pStyle w:val="ProjectMainText"/>
        <w:rPr>
          <w:rFonts w:eastAsiaTheme="majorEastAsia"/>
          <w:sz w:val="22"/>
          <w:szCs w:val="20"/>
        </w:rPr>
      </w:pPr>
      <w:r w:rsidRPr="00261420">
        <w:rPr>
          <w:rFonts w:eastAsiaTheme="majorEastAsia"/>
          <w:sz w:val="22"/>
          <w:szCs w:val="20"/>
        </w:rPr>
        <w:t xml:space="preserve">To test </w:t>
      </w:r>
      <w:proofErr w:type="gramStart"/>
      <w:r w:rsidRPr="00261420">
        <w:rPr>
          <w:rFonts w:eastAsiaTheme="majorEastAsia"/>
          <w:sz w:val="22"/>
          <w:szCs w:val="20"/>
        </w:rPr>
        <w:t>this</w:t>
      </w:r>
      <w:proofErr w:type="gramEnd"/>
      <w:r w:rsidRPr="00261420">
        <w:rPr>
          <w:rFonts w:eastAsiaTheme="majorEastAsia"/>
          <w:sz w:val="22"/>
          <w:szCs w:val="20"/>
        </w:rPr>
        <w:t xml:space="preserve"> </w:t>
      </w:r>
      <w:r w:rsidR="00D43FD7" w:rsidRPr="00261420">
        <w:rPr>
          <w:rFonts w:eastAsiaTheme="majorEastAsia"/>
          <w:sz w:val="22"/>
          <w:szCs w:val="20"/>
        </w:rPr>
        <w:t xml:space="preserve">I let my </w:t>
      </w:r>
      <w:r w:rsidR="00AB01DB" w:rsidRPr="00261420">
        <w:rPr>
          <w:rFonts w:eastAsiaTheme="majorEastAsia"/>
          <w:sz w:val="22"/>
          <w:szCs w:val="20"/>
        </w:rPr>
        <w:t>main stakeholder user Tom who I identified in my analysis use the program and decide if he found it easy to use from the point of view of not having seen it during development</w:t>
      </w:r>
      <w:r w:rsidR="003517BF" w:rsidRPr="00261420">
        <w:rPr>
          <w:rFonts w:eastAsiaTheme="majorEastAsia"/>
          <w:sz w:val="22"/>
          <w:szCs w:val="20"/>
        </w:rPr>
        <w:t>. To measure how he feels my success has been I asked him to score the ease of use, the appearance of the program, and the amount of help required for first time use out of 10. I decided before giving him the program to test that I would regard above a 7 in each category as a pass.</w:t>
      </w:r>
    </w:p>
    <w:p w14:paraId="2AA0334E" w14:textId="77777777" w:rsidR="00E0126E" w:rsidRPr="00261420" w:rsidRDefault="00E0126E" w:rsidP="006E20FE">
      <w:pPr>
        <w:pStyle w:val="ProjectMainText"/>
        <w:rPr>
          <w:rFonts w:eastAsiaTheme="majorEastAsia"/>
          <w:sz w:val="22"/>
          <w:szCs w:val="20"/>
        </w:rPr>
      </w:pPr>
    </w:p>
    <w:p w14:paraId="754C1003" w14:textId="1C28DA4C" w:rsidR="000D6C52" w:rsidRPr="00261420" w:rsidRDefault="000D6C52" w:rsidP="006E20FE">
      <w:pPr>
        <w:pStyle w:val="ProjectMainText"/>
        <w:rPr>
          <w:rFonts w:eastAsiaTheme="majorEastAsia"/>
          <w:i/>
          <w:sz w:val="22"/>
          <w:szCs w:val="20"/>
        </w:rPr>
      </w:pPr>
      <w:r w:rsidRPr="00261420">
        <w:rPr>
          <w:rFonts w:eastAsiaTheme="majorEastAsia"/>
          <w:sz w:val="22"/>
          <w:szCs w:val="20"/>
        </w:rPr>
        <w:t>The feedback he gave was that ‘</w:t>
      </w:r>
      <w:r w:rsidRPr="00261420">
        <w:rPr>
          <w:rFonts w:eastAsiaTheme="majorEastAsia"/>
          <w:i/>
          <w:sz w:val="22"/>
          <w:szCs w:val="20"/>
        </w:rPr>
        <w:t>The interface is simple and easy to use while still looking somewhat nice. At first the set-up can be slightly confusing when retrieving the API key, but after a while you can get used to it.’</w:t>
      </w:r>
    </w:p>
    <w:p w14:paraId="664B61BC" w14:textId="77777777" w:rsidR="002167E5" w:rsidRPr="00261420" w:rsidRDefault="002167E5" w:rsidP="006E20FE">
      <w:pPr>
        <w:pStyle w:val="ProjectMainText"/>
        <w:rPr>
          <w:rFonts w:eastAsiaTheme="majorEastAsia"/>
          <w:i/>
          <w:sz w:val="22"/>
          <w:szCs w:val="20"/>
        </w:rPr>
      </w:pPr>
    </w:p>
    <w:p w14:paraId="2A1AED43" w14:textId="033C5954" w:rsidR="00090EBC" w:rsidRPr="00261420" w:rsidRDefault="000D6C52" w:rsidP="006E20FE">
      <w:pPr>
        <w:pStyle w:val="ProjectMainText"/>
        <w:rPr>
          <w:rFonts w:eastAsiaTheme="majorEastAsia"/>
          <w:sz w:val="22"/>
          <w:szCs w:val="20"/>
        </w:rPr>
      </w:pPr>
      <w:r w:rsidRPr="00261420">
        <w:rPr>
          <w:rFonts w:eastAsiaTheme="majorEastAsia"/>
          <w:sz w:val="22"/>
          <w:szCs w:val="20"/>
        </w:rPr>
        <w:t xml:space="preserve">Based on this he gave an </w:t>
      </w:r>
      <w:r w:rsidRPr="00261420">
        <w:rPr>
          <w:rFonts w:eastAsiaTheme="majorEastAsia"/>
          <w:b/>
          <w:sz w:val="22"/>
          <w:szCs w:val="20"/>
        </w:rPr>
        <w:t>8</w:t>
      </w:r>
      <w:r w:rsidRPr="00261420">
        <w:rPr>
          <w:rFonts w:eastAsiaTheme="majorEastAsia"/>
          <w:sz w:val="22"/>
          <w:szCs w:val="20"/>
        </w:rPr>
        <w:t xml:space="preserve"> and </w:t>
      </w:r>
      <w:r w:rsidRPr="00261420">
        <w:rPr>
          <w:rFonts w:eastAsiaTheme="majorEastAsia"/>
          <w:b/>
          <w:sz w:val="22"/>
          <w:szCs w:val="20"/>
        </w:rPr>
        <w:t>9</w:t>
      </w:r>
      <w:r w:rsidRPr="00261420">
        <w:rPr>
          <w:rFonts w:eastAsiaTheme="majorEastAsia"/>
          <w:sz w:val="22"/>
          <w:szCs w:val="20"/>
        </w:rPr>
        <w:t xml:space="preserve"> for ease of use and appearance but a </w:t>
      </w:r>
      <w:r w:rsidRPr="00261420">
        <w:rPr>
          <w:rFonts w:eastAsiaTheme="majorEastAsia"/>
          <w:b/>
          <w:sz w:val="22"/>
          <w:szCs w:val="20"/>
        </w:rPr>
        <w:t>5</w:t>
      </w:r>
      <w:r w:rsidRPr="00261420">
        <w:rPr>
          <w:rFonts w:eastAsiaTheme="majorEastAsia"/>
          <w:i/>
          <w:sz w:val="22"/>
          <w:szCs w:val="20"/>
        </w:rPr>
        <w:t xml:space="preserve"> </w:t>
      </w:r>
      <w:r w:rsidRPr="00261420">
        <w:rPr>
          <w:rFonts w:eastAsiaTheme="majorEastAsia"/>
          <w:sz w:val="22"/>
          <w:szCs w:val="20"/>
        </w:rPr>
        <w:t xml:space="preserve">for a </w:t>
      </w:r>
      <w:proofErr w:type="gramStart"/>
      <w:r w:rsidRPr="00261420">
        <w:rPr>
          <w:rFonts w:eastAsiaTheme="majorEastAsia"/>
          <w:sz w:val="22"/>
          <w:szCs w:val="20"/>
        </w:rPr>
        <w:t>first time</w:t>
      </w:r>
      <w:proofErr w:type="gramEnd"/>
      <w:r w:rsidRPr="00261420">
        <w:rPr>
          <w:rFonts w:eastAsiaTheme="majorEastAsia"/>
          <w:sz w:val="22"/>
          <w:szCs w:val="20"/>
        </w:rPr>
        <w:t xml:space="preserve"> user experience. </w:t>
      </w:r>
      <w:r w:rsidR="00090EBC" w:rsidRPr="00261420">
        <w:rPr>
          <w:rFonts w:eastAsiaTheme="majorEastAsia"/>
          <w:sz w:val="22"/>
          <w:szCs w:val="20"/>
        </w:rPr>
        <w:t xml:space="preserve">I believe that with a few changes to the set-up process the </w:t>
      </w:r>
      <w:proofErr w:type="gramStart"/>
      <w:r w:rsidR="00090EBC" w:rsidRPr="00261420">
        <w:rPr>
          <w:rFonts w:eastAsiaTheme="majorEastAsia"/>
          <w:sz w:val="22"/>
          <w:szCs w:val="20"/>
        </w:rPr>
        <w:t>first time</w:t>
      </w:r>
      <w:proofErr w:type="gramEnd"/>
      <w:r w:rsidR="00090EBC" w:rsidRPr="00261420">
        <w:rPr>
          <w:rFonts w:eastAsiaTheme="majorEastAsia"/>
          <w:sz w:val="22"/>
          <w:szCs w:val="20"/>
        </w:rPr>
        <w:t xml:space="preserve"> user experience can be improved but the main section I was prototyping in this work was the algorithm.</w:t>
      </w:r>
      <w:r w:rsidR="008710D6" w:rsidRPr="00261420">
        <w:rPr>
          <w:rFonts w:eastAsiaTheme="majorEastAsia"/>
          <w:sz w:val="22"/>
          <w:szCs w:val="20"/>
        </w:rPr>
        <w:t xml:space="preserve"> This is a partial success as in a later iteration this program could be improved to make this a full success and overall </w:t>
      </w:r>
      <w:proofErr w:type="gramStart"/>
      <w:r w:rsidR="008710D6" w:rsidRPr="00261420">
        <w:rPr>
          <w:rFonts w:eastAsiaTheme="majorEastAsia"/>
          <w:sz w:val="22"/>
          <w:szCs w:val="20"/>
        </w:rPr>
        <w:t>this criteria</w:t>
      </w:r>
      <w:proofErr w:type="gramEnd"/>
      <w:r w:rsidR="008710D6" w:rsidRPr="00261420">
        <w:rPr>
          <w:rFonts w:eastAsiaTheme="majorEastAsia"/>
          <w:sz w:val="22"/>
          <w:szCs w:val="20"/>
        </w:rPr>
        <w:t xml:space="preserve"> does not impact all that much of the overall functionality.</w:t>
      </w:r>
    </w:p>
    <w:p w14:paraId="4183051B" w14:textId="77777777" w:rsidR="00594DD6" w:rsidRPr="00261420" w:rsidRDefault="00594DD6" w:rsidP="002167E5">
      <w:pPr>
        <w:pStyle w:val="ProjectMainText"/>
        <w:rPr>
          <w:i/>
          <w:sz w:val="22"/>
        </w:rPr>
      </w:pPr>
    </w:p>
    <w:p w14:paraId="2E543423" w14:textId="164A754F" w:rsidR="00090EBC" w:rsidRPr="00261420" w:rsidRDefault="00090EBC" w:rsidP="00090EBC">
      <w:pPr>
        <w:pStyle w:val="ProjectMainText"/>
        <w:ind w:left="720"/>
        <w:jc w:val="center"/>
        <w:rPr>
          <w:i/>
          <w:sz w:val="20"/>
        </w:rPr>
      </w:pPr>
      <w:r w:rsidRPr="00261420">
        <w:rPr>
          <w:i/>
          <w:sz w:val="20"/>
        </w:rPr>
        <w:t>“2. The program can take a user’s input of song names and accurately find the songs and pull the data associated with the song from the Spotify API.”</w:t>
      </w:r>
    </w:p>
    <w:p w14:paraId="23486AD1" w14:textId="259B69A6" w:rsidR="00A476F1" w:rsidRPr="00261420" w:rsidRDefault="00A476F1" w:rsidP="006E20FE">
      <w:pPr>
        <w:pStyle w:val="ProjectMainText"/>
        <w:rPr>
          <w:rFonts w:eastAsiaTheme="majorEastAsia"/>
          <w:sz w:val="22"/>
          <w:szCs w:val="20"/>
        </w:rPr>
      </w:pPr>
    </w:p>
    <w:p w14:paraId="0EF19871" w14:textId="77777777" w:rsidR="00594DD6" w:rsidRPr="00261420" w:rsidRDefault="00984C61" w:rsidP="00984C61">
      <w:pPr>
        <w:pStyle w:val="ProjectMainText"/>
        <w:rPr>
          <w:rFonts w:eastAsiaTheme="majorEastAsia"/>
          <w:sz w:val="22"/>
        </w:rPr>
      </w:pPr>
      <w:r w:rsidRPr="00261420">
        <w:rPr>
          <w:rFonts w:eastAsiaTheme="majorEastAsia"/>
          <w:sz w:val="22"/>
        </w:rPr>
        <w:t xml:space="preserve">To test </w:t>
      </w:r>
      <w:proofErr w:type="gramStart"/>
      <w:r w:rsidRPr="00261420">
        <w:rPr>
          <w:rFonts w:eastAsiaTheme="majorEastAsia"/>
          <w:sz w:val="22"/>
        </w:rPr>
        <w:t>this</w:t>
      </w:r>
      <w:proofErr w:type="gramEnd"/>
      <w:r w:rsidRPr="00261420">
        <w:rPr>
          <w:rFonts w:eastAsiaTheme="majorEastAsia"/>
          <w:sz w:val="22"/>
        </w:rPr>
        <w:t xml:space="preserve"> </w:t>
      </w:r>
      <w:r w:rsidR="00594DD6" w:rsidRPr="00261420">
        <w:rPr>
          <w:rFonts w:eastAsiaTheme="majorEastAsia"/>
          <w:sz w:val="22"/>
        </w:rPr>
        <w:t>I can run the program and test that to see what new data is put in the data base:</w:t>
      </w:r>
    </w:p>
    <w:p w14:paraId="5A974D33" w14:textId="77777777" w:rsidR="00594DD6" w:rsidRPr="00261420" w:rsidRDefault="00594DD6" w:rsidP="00984C61">
      <w:pPr>
        <w:pStyle w:val="ProjectMainText"/>
        <w:rPr>
          <w:rFonts w:eastAsiaTheme="majorEastAsia"/>
          <w:sz w:val="28"/>
        </w:rPr>
      </w:pPr>
    </w:p>
    <w:tbl>
      <w:tblPr>
        <w:tblStyle w:val="TableGrid"/>
        <w:tblW w:w="9698" w:type="dxa"/>
        <w:jc w:val="center"/>
        <w:tblLayout w:type="fixed"/>
        <w:tblLook w:val="04A0" w:firstRow="1" w:lastRow="0" w:firstColumn="1" w:lastColumn="0" w:noHBand="0" w:noVBand="1"/>
      </w:tblPr>
      <w:tblGrid>
        <w:gridCol w:w="693"/>
        <w:gridCol w:w="1980"/>
        <w:gridCol w:w="2410"/>
        <w:gridCol w:w="4615"/>
      </w:tblGrid>
      <w:tr w:rsidR="00594DD6" w:rsidRPr="00261420" w14:paraId="27EAD2EA" w14:textId="77777777" w:rsidTr="002244B2">
        <w:trPr>
          <w:jc w:val="center"/>
        </w:trPr>
        <w:tc>
          <w:tcPr>
            <w:tcW w:w="693" w:type="dxa"/>
          </w:tcPr>
          <w:p w14:paraId="02F58BA4" w14:textId="77777777" w:rsidR="00594DD6" w:rsidRPr="00261420" w:rsidRDefault="00594DD6" w:rsidP="00934071">
            <w:pPr>
              <w:pStyle w:val="ProjectMainText"/>
              <w:rPr>
                <w:b/>
                <w:sz w:val="22"/>
              </w:rPr>
            </w:pPr>
            <w:r w:rsidRPr="00261420">
              <w:rPr>
                <w:b/>
                <w:sz w:val="22"/>
              </w:rPr>
              <w:t>No.</w:t>
            </w:r>
          </w:p>
        </w:tc>
        <w:tc>
          <w:tcPr>
            <w:tcW w:w="1980" w:type="dxa"/>
          </w:tcPr>
          <w:p w14:paraId="20FABCFD" w14:textId="77777777" w:rsidR="00594DD6" w:rsidRPr="00261420" w:rsidRDefault="00594DD6" w:rsidP="00934071">
            <w:pPr>
              <w:pStyle w:val="ProjectMainText"/>
              <w:rPr>
                <w:b/>
                <w:sz w:val="22"/>
              </w:rPr>
            </w:pPr>
            <w:r w:rsidRPr="00261420">
              <w:rPr>
                <w:b/>
                <w:sz w:val="22"/>
              </w:rPr>
              <w:t>Test Data</w:t>
            </w:r>
          </w:p>
        </w:tc>
        <w:tc>
          <w:tcPr>
            <w:tcW w:w="2410" w:type="dxa"/>
          </w:tcPr>
          <w:p w14:paraId="4E310868" w14:textId="77777777" w:rsidR="00594DD6" w:rsidRPr="00261420" w:rsidRDefault="00594DD6" w:rsidP="00934071">
            <w:pPr>
              <w:pStyle w:val="ProjectMainText"/>
              <w:rPr>
                <w:b/>
                <w:sz w:val="22"/>
              </w:rPr>
            </w:pPr>
            <w:r w:rsidRPr="00261420">
              <w:rPr>
                <w:b/>
                <w:sz w:val="22"/>
              </w:rPr>
              <w:t>Expected Outcome</w:t>
            </w:r>
          </w:p>
        </w:tc>
        <w:tc>
          <w:tcPr>
            <w:tcW w:w="4615" w:type="dxa"/>
          </w:tcPr>
          <w:p w14:paraId="4A1C6E19" w14:textId="77777777" w:rsidR="00594DD6" w:rsidRPr="00261420" w:rsidRDefault="00594DD6" w:rsidP="00934071">
            <w:pPr>
              <w:pStyle w:val="ProjectMainText"/>
              <w:rPr>
                <w:b/>
                <w:sz w:val="22"/>
              </w:rPr>
            </w:pPr>
            <w:r w:rsidRPr="00261420">
              <w:rPr>
                <w:b/>
                <w:sz w:val="22"/>
              </w:rPr>
              <w:t>Outcome</w:t>
            </w:r>
          </w:p>
          <w:p w14:paraId="3FB899A3" w14:textId="77777777" w:rsidR="00594DD6" w:rsidRPr="00261420" w:rsidRDefault="00594DD6" w:rsidP="00934071">
            <w:pPr>
              <w:pStyle w:val="ProjectMainText"/>
              <w:rPr>
                <w:b/>
                <w:sz w:val="22"/>
              </w:rPr>
            </w:pPr>
          </w:p>
        </w:tc>
      </w:tr>
      <w:tr w:rsidR="00594DD6" w:rsidRPr="00261420" w14:paraId="23914B82" w14:textId="77777777" w:rsidTr="002244B2">
        <w:trPr>
          <w:jc w:val="center"/>
        </w:trPr>
        <w:tc>
          <w:tcPr>
            <w:tcW w:w="693" w:type="dxa"/>
          </w:tcPr>
          <w:p w14:paraId="76AA2688" w14:textId="18276459" w:rsidR="00594DD6" w:rsidRPr="00261420" w:rsidRDefault="00594DD6" w:rsidP="00934071">
            <w:pPr>
              <w:pStyle w:val="ProjectMainText"/>
              <w:rPr>
                <w:sz w:val="22"/>
              </w:rPr>
            </w:pPr>
            <w:r w:rsidRPr="00261420">
              <w:rPr>
                <w:sz w:val="22"/>
              </w:rPr>
              <w:t>16.</w:t>
            </w:r>
          </w:p>
        </w:tc>
        <w:tc>
          <w:tcPr>
            <w:tcW w:w="1980" w:type="dxa"/>
          </w:tcPr>
          <w:p w14:paraId="78953334" w14:textId="5458C72A" w:rsidR="00594DD6" w:rsidRPr="00261420" w:rsidRDefault="00594DD6" w:rsidP="00934071">
            <w:pPr>
              <w:pStyle w:val="ProjectMainText"/>
              <w:rPr>
                <w:sz w:val="22"/>
              </w:rPr>
            </w:pPr>
            <w:r w:rsidRPr="00261420">
              <w:rPr>
                <w:sz w:val="22"/>
              </w:rPr>
              <w:t xml:space="preserve">Normal Data (A song name spelt correctly that I </w:t>
            </w:r>
            <w:r w:rsidRPr="00261420">
              <w:rPr>
                <w:sz w:val="22"/>
              </w:rPr>
              <w:lastRenderedPageBreak/>
              <w:t>know is available on Spotify)</w:t>
            </w:r>
            <w:r w:rsidRPr="00261420">
              <w:rPr>
                <w:noProof/>
                <w:sz w:val="28"/>
              </w:rPr>
              <w:t xml:space="preserve"> </w:t>
            </w:r>
          </w:p>
        </w:tc>
        <w:tc>
          <w:tcPr>
            <w:tcW w:w="2410" w:type="dxa"/>
          </w:tcPr>
          <w:p w14:paraId="0EDA3F37" w14:textId="2F484BB5" w:rsidR="00594DD6" w:rsidRPr="00261420" w:rsidRDefault="00594DD6" w:rsidP="00934071">
            <w:pPr>
              <w:pStyle w:val="ProjectMainText"/>
              <w:rPr>
                <w:sz w:val="22"/>
              </w:rPr>
            </w:pPr>
            <w:r w:rsidRPr="00261420">
              <w:rPr>
                <w:sz w:val="22"/>
              </w:rPr>
              <w:lastRenderedPageBreak/>
              <w:t xml:space="preserve">The correct song ID is placed in the database and when </w:t>
            </w:r>
            <w:r w:rsidRPr="00261420">
              <w:rPr>
                <w:sz w:val="22"/>
              </w:rPr>
              <w:lastRenderedPageBreak/>
              <w:t xml:space="preserve">loading that </w:t>
            </w:r>
            <w:proofErr w:type="gramStart"/>
            <w:r w:rsidRPr="00261420">
              <w:rPr>
                <w:sz w:val="22"/>
              </w:rPr>
              <w:t>ID</w:t>
            </w:r>
            <w:proofErr w:type="gramEnd"/>
            <w:r w:rsidRPr="00261420">
              <w:rPr>
                <w:sz w:val="22"/>
              </w:rPr>
              <w:t xml:space="preserve"> the correct song is found.</w:t>
            </w:r>
          </w:p>
        </w:tc>
        <w:tc>
          <w:tcPr>
            <w:tcW w:w="4615" w:type="dxa"/>
          </w:tcPr>
          <w:p w14:paraId="772E037D" w14:textId="3B48BCA9" w:rsidR="00594DD6" w:rsidRPr="00261420" w:rsidRDefault="00864664" w:rsidP="00934071">
            <w:pPr>
              <w:pStyle w:val="ProjectMainText"/>
              <w:rPr>
                <w:sz w:val="22"/>
              </w:rPr>
            </w:pPr>
            <w:r w:rsidRPr="00261420">
              <w:rPr>
                <w:noProof/>
                <w:sz w:val="28"/>
              </w:rPr>
              <w:lastRenderedPageBreak/>
              <w:drawing>
                <wp:anchor distT="0" distB="0" distL="114300" distR="114300" simplePos="0" relativeHeight="251658240" behindDoc="0" locked="0" layoutInCell="1" allowOverlap="1" wp14:anchorId="111D1444" wp14:editId="2F23DA2A">
                  <wp:simplePos x="0" y="0"/>
                  <wp:positionH relativeFrom="column">
                    <wp:posOffset>-64962</wp:posOffset>
                  </wp:positionH>
                  <wp:positionV relativeFrom="paragraph">
                    <wp:posOffset>203</wp:posOffset>
                  </wp:positionV>
                  <wp:extent cx="3271573" cy="353683"/>
                  <wp:effectExtent l="0" t="0" r="0" b="889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12353" t="45095" r="30507" b="43630"/>
                          <a:stretch/>
                        </pic:blipFill>
                        <pic:spPr bwMode="auto">
                          <a:xfrm>
                            <a:off x="0" y="0"/>
                            <a:ext cx="3271573" cy="353683"/>
                          </a:xfrm>
                          <a:prstGeom prst="rect">
                            <a:avLst/>
                          </a:prstGeom>
                          <a:ln>
                            <a:noFill/>
                          </a:ln>
                          <a:extLst>
                            <a:ext uri="{53640926-AAD7-44D8-BBD7-CCE9431645EC}">
                              <a14:shadowObscured xmlns:a14="http://schemas.microsoft.com/office/drawing/2010/main"/>
                            </a:ext>
                          </a:extLst>
                        </pic:spPr>
                      </pic:pic>
                    </a:graphicData>
                  </a:graphic>
                </wp:anchor>
              </w:drawing>
            </w:r>
            <w:r w:rsidRPr="00261420">
              <w:rPr>
                <w:sz w:val="22"/>
              </w:rPr>
              <w:t>The correct song IDs are placed within the database.</w:t>
            </w:r>
          </w:p>
          <w:p w14:paraId="29830CDD" w14:textId="73C5DDC2" w:rsidR="00864664" w:rsidRPr="00261420" w:rsidRDefault="00864664" w:rsidP="00934071">
            <w:pPr>
              <w:pStyle w:val="ProjectMainText"/>
              <w:rPr>
                <w:b/>
                <w:sz w:val="22"/>
              </w:rPr>
            </w:pPr>
            <w:r w:rsidRPr="00261420">
              <w:rPr>
                <w:b/>
                <w:sz w:val="22"/>
              </w:rPr>
              <w:lastRenderedPageBreak/>
              <w:t>Pass</w:t>
            </w:r>
          </w:p>
        </w:tc>
      </w:tr>
    </w:tbl>
    <w:p w14:paraId="4B4AD448" w14:textId="10BEA9CC" w:rsidR="00594DD6" w:rsidRPr="00261420" w:rsidRDefault="00594DD6" w:rsidP="00594DD6">
      <w:pPr>
        <w:pStyle w:val="ProjectMainText"/>
        <w:jc w:val="center"/>
        <w:rPr>
          <w:rFonts w:eastAsiaTheme="majorEastAsia"/>
          <w:sz w:val="28"/>
        </w:rPr>
      </w:pPr>
    </w:p>
    <w:p w14:paraId="7D84B034" w14:textId="4AAF1B96" w:rsidR="00594DD6" w:rsidRPr="00261420" w:rsidRDefault="00594DD6" w:rsidP="00594DD6">
      <w:pPr>
        <w:pStyle w:val="ProjectMainText"/>
        <w:jc w:val="center"/>
        <w:rPr>
          <w:rFonts w:eastAsiaTheme="majorEastAsia"/>
          <w:sz w:val="22"/>
        </w:rPr>
      </w:pPr>
      <w:r w:rsidRPr="00261420">
        <w:rPr>
          <w:rFonts w:eastAsiaTheme="majorEastAsia"/>
          <w:sz w:val="22"/>
        </w:rPr>
        <w:t>Evidence of songs being on Spotify:</w:t>
      </w:r>
    </w:p>
    <w:p w14:paraId="6F852E48" w14:textId="5F6A2E56" w:rsidR="00594DD6" w:rsidRPr="00261420" w:rsidRDefault="00594DD6" w:rsidP="00913215">
      <w:pPr>
        <w:pStyle w:val="ProjectMainText"/>
        <w:jc w:val="center"/>
        <w:rPr>
          <w:rFonts w:eastAsiaTheme="majorEastAsia"/>
          <w:sz w:val="28"/>
        </w:rPr>
      </w:pPr>
      <w:r w:rsidRPr="00261420">
        <w:rPr>
          <w:noProof/>
          <w:sz w:val="28"/>
        </w:rPr>
        <w:drawing>
          <wp:inline distT="0" distB="0" distL="0" distR="0" wp14:anchorId="1E64C663" wp14:editId="5B53C1F9">
            <wp:extent cx="4304579" cy="646981"/>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0267" t="70000" r="38248" b="18598"/>
                    <a:stretch/>
                  </pic:blipFill>
                  <pic:spPr bwMode="auto">
                    <a:xfrm>
                      <a:off x="0" y="0"/>
                      <a:ext cx="4401527" cy="661552"/>
                    </a:xfrm>
                    <a:prstGeom prst="rect">
                      <a:avLst/>
                    </a:prstGeom>
                    <a:ln>
                      <a:noFill/>
                    </a:ln>
                    <a:extLst>
                      <a:ext uri="{53640926-AAD7-44D8-BBD7-CCE9431645EC}">
                        <a14:shadowObscured xmlns:a14="http://schemas.microsoft.com/office/drawing/2010/main"/>
                      </a:ext>
                    </a:extLst>
                  </pic:spPr>
                </pic:pic>
              </a:graphicData>
            </a:graphic>
          </wp:inline>
        </w:drawing>
      </w:r>
    </w:p>
    <w:p w14:paraId="5DDD713B" w14:textId="56DC3021" w:rsidR="00594DD6" w:rsidRPr="00261420" w:rsidRDefault="00594DD6" w:rsidP="00594DD6">
      <w:pPr>
        <w:pStyle w:val="ProjectMainText"/>
        <w:jc w:val="center"/>
        <w:rPr>
          <w:rFonts w:eastAsiaTheme="majorEastAsia"/>
          <w:sz w:val="22"/>
        </w:rPr>
      </w:pPr>
      <w:r w:rsidRPr="00261420">
        <w:rPr>
          <w:rFonts w:eastAsiaTheme="majorEastAsia"/>
          <w:sz w:val="22"/>
        </w:rPr>
        <w:t>Song names correctly entered:</w:t>
      </w:r>
    </w:p>
    <w:p w14:paraId="15DE311E" w14:textId="77777777" w:rsidR="00864664" w:rsidRPr="00261420" w:rsidRDefault="00594DD6" w:rsidP="00594DD6">
      <w:pPr>
        <w:pStyle w:val="ProjectMainText"/>
        <w:jc w:val="center"/>
        <w:rPr>
          <w:rFonts w:eastAsiaTheme="majorEastAsia"/>
          <w:sz w:val="28"/>
        </w:rPr>
      </w:pPr>
      <w:r w:rsidRPr="00261420">
        <w:rPr>
          <w:noProof/>
          <w:sz w:val="28"/>
        </w:rPr>
        <w:drawing>
          <wp:inline distT="0" distB="0" distL="0" distR="0" wp14:anchorId="2F007D8E" wp14:editId="2554CB84">
            <wp:extent cx="1802921" cy="1842642"/>
            <wp:effectExtent l="0" t="0" r="698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276" t="25706" r="46650" b="6455"/>
                    <a:stretch/>
                  </pic:blipFill>
                  <pic:spPr bwMode="auto">
                    <a:xfrm>
                      <a:off x="0" y="0"/>
                      <a:ext cx="1813382" cy="1853334"/>
                    </a:xfrm>
                    <a:prstGeom prst="rect">
                      <a:avLst/>
                    </a:prstGeom>
                    <a:ln>
                      <a:noFill/>
                    </a:ln>
                    <a:extLst>
                      <a:ext uri="{53640926-AAD7-44D8-BBD7-CCE9431645EC}">
                        <a14:shadowObscured xmlns:a14="http://schemas.microsoft.com/office/drawing/2010/main"/>
                      </a:ext>
                    </a:extLst>
                  </pic:spPr>
                </pic:pic>
              </a:graphicData>
            </a:graphic>
          </wp:inline>
        </w:drawing>
      </w:r>
    </w:p>
    <w:p w14:paraId="414B445A" w14:textId="77777777" w:rsidR="00864664" w:rsidRPr="00261420" w:rsidRDefault="00864664" w:rsidP="00594DD6">
      <w:pPr>
        <w:pStyle w:val="ProjectMainText"/>
        <w:jc w:val="center"/>
        <w:rPr>
          <w:rFonts w:eastAsiaTheme="majorEastAsia"/>
          <w:sz w:val="28"/>
        </w:rPr>
      </w:pPr>
    </w:p>
    <w:tbl>
      <w:tblPr>
        <w:tblStyle w:val="TableGrid"/>
        <w:tblW w:w="9698" w:type="dxa"/>
        <w:jc w:val="center"/>
        <w:tblLayout w:type="fixed"/>
        <w:tblLook w:val="04A0" w:firstRow="1" w:lastRow="0" w:firstColumn="1" w:lastColumn="0" w:noHBand="0" w:noVBand="1"/>
      </w:tblPr>
      <w:tblGrid>
        <w:gridCol w:w="693"/>
        <w:gridCol w:w="1980"/>
        <w:gridCol w:w="2410"/>
        <w:gridCol w:w="4615"/>
      </w:tblGrid>
      <w:tr w:rsidR="00864664" w:rsidRPr="00261420" w14:paraId="2C2D44CB" w14:textId="77777777" w:rsidTr="002244B2">
        <w:trPr>
          <w:jc w:val="center"/>
        </w:trPr>
        <w:tc>
          <w:tcPr>
            <w:tcW w:w="693" w:type="dxa"/>
          </w:tcPr>
          <w:p w14:paraId="2E0048FC" w14:textId="77777777" w:rsidR="00864664" w:rsidRPr="00261420" w:rsidRDefault="00864664" w:rsidP="00934071">
            <w:pPr>
              <w:pStyle w:val="ProjectMainText"/>
              <w:rPr>
                <w:b/>
                <w:sz w:val="22"/>
              </w:rPr>
            </w:pPr>
            <w:r w:rsidRPr="00261420">
              <w:rPr>
                <w:b/>
                <w:sz w:val="22"/>
              </w:rPr>
              <w:t>No.</w:t>
            </w:r>
          </w:p>
        </w:tc>
        <w:tc>
          <w:tcPr>
            <w:tcW w:w="1980" w:type="dxa"/>
          </w:tcPr>
          <w:p w14:paraId="5BFCB8A6" w14:textId="77777777" w:rsidR="00864664" w:rsidRPr="00261420" w:rsidRDefault="00864664" w:rsidP="00934071">
            <w:pPr>
              <w:pStyle w:val="ProjectMainText"/>
              <w:rPr>
                <w:b/>
                <w:sz w:val="22"/>
              </w:rPr>
            </w:pPr>
            <w:r w:rsidRPr="00261420">
              <w:rPr>
                <w:b/>
                <w:sz w:val="22"/>
              </w:rPr>
              <w:t>Test Data</w:t>
            </w:r>
          </w:p>
        </w:tc>
        <w:tc>
          <w:tcPr>
            <w:tcW w:w="2410" w:type="dxa"/>
          </w:tcPr>
          <w:p w14:paraId="09448EA0" w14:textId="77777777" w:rsidR="00864664" w:rsidRPr="00261420" w:rsidRDefault="00864664" w:rsidP="00934071">
            <w:pPr>
              <w:pStyle w:val="ProjectMainText"/>
              <w:rPr>
                <w:b/>
                <w:sz w:val="22"/>
              </w:rPr>
            </w:pPr>
            <w:r w:rsidRPr="00261420">
              <w:rPr>
                <w:b/>
                <w:sz w:val="22"/>
              </w:rPr>
              <w:t>Expected Outcome</w:t>
            </w:r>
          </w:p>
        </w:tc>
        <w:tc>
          <w:tcPr>
            <w:tcW w:w="4615" w:type="dxa"/>
          </w:tcPr>
          <w:p w14:paraId="26204D32" w14:textId="77777777" w:rsidR="00864664" w:rsidRPr="00261420" w:rsidRDefault="00864664" w:rsidP="00934071">
            <w:pPr>
              <w:pStyle w:val="ProjectMainText"/>
              <w:rPr>
                <w:b/>
                <w:sz w:val="22"/>
              </w:rPr>
            </w:pPr>
            <w:r w:rsidRPr="00261420">
              <w:rPr>
                <w:b/>
                <w:sz w:val="22"/>
              </w:rPr>
              <w:t>Outcome</w:t>
            </w:r>
          </w:p>
          <w:p w14:paraId="403E2C10" w14:textId="77777777" w:rsidR="00864664" w:rsidRPr="00261420" w:rsidRDefault="00864664" w:rsidP="00934071">
            <w:pPr>
              <w:pStyle w:val="ProjectMainText"/>
              <w:rPr>
                <w:b/>
                <w:sz w:val="22"/>
              </w:rPr>
            </w:pPr>
          </w:p>
        </w:tc>
      </w:tr>
      <w:tr w:rsidR="00864664" w:rsidRPr="00261420" w14:paraId="765C1E65" w14:textId="77777777" w:rsidTr="002244B2">
        <w:trPr>
          <w:jc w:val="center"/>
        </w:trPr>
        <w:tc>
          <w:tcPr>
            <w:tcW w:w="693" w:type="dxa"/>
          </w:tcPr>
          <w:p w14:paraId="5FB4F78F" w14:textId="57036C53" w:rsidR="00864664" w:rsidRPr="00261420" w:rsidRDefault="00864664" w:rsidP="00934071">
            <w:pPr>
              <w:pStyle w:val="ProjectMainText"/>
              <w:rPr>
                <w:sz w:val="22"/>
              </w:rPr>
            </w:pPr>
            <w:r w:rsidRPr="00261420">
              <w:rPr>
                <w:sz w:val="22"/>
              </w:rPr>
              <w:t>17.</w:t>
            </w:r>
          </w:p>
        </w:tc>
        <w:tc>
          <w:tcPr>
            <w:tcW w:w="1980" w:type="dxa"/>
          </w:tcPr>
          <w:p w14:paraId="3C8A24A8" w14:textId="6053B97C" w:rsidR="00864664" w:rsidRPr="00261420" w:rsidRDefault="00864664" w:rsidP="00934071">
            <w:pPr>
              <w:pStyle w:val="ProjectMainText"/>
              <w:rPr>
                <w:sz w:val="22"/>
              </w:rPr>
            </w:pPr>
            <w:r w:rsidRPr="00261420">
              <w:rPr>
                <w:sz w:val="22"/>
              </w:rPr>
              <w:t>Abnormal Data</w:t>
            </w:r>
            <w:r w:rsidRPr="00261420">
              <w:rPr>
                <w:noProof/>
                <w:sz w:val="28"/>
              </w:rPr>
              <w:t xml:space="preserve"> </w:t>
            </w:r>
            <w:r w:rsidRPr="00261420">
              <w:rPr>
                <w:noProof/>
                <w:sz w:val="22"/>
              </w:rPr>
              <w:t xml:space="preserve">(The song searched for exists but has been entered </w:t>
            </w:r>
            <w:r w:rsidR="00E02BFD" w:rsidRPr="00261420">
              <w:rPr>
                <w:noProof/>
                <w:sz w:val="22"/>
              </w:rPr>
              <w:t>incorrectly</w:t>
            </w:r>
          </w:p>
        </w:tc>
        <w:tc>
          <w:tcPr>
            <w:tcW w:w="2410" w:type="dxa"/>
          </w:tcPr>
          <w:p w14:paraId="1AAD169A" w14:textId="6321B036" w:rsidR="00864664" w:rsidRPr="00261420" w:rsidRDefault="00864664" w:rsidP="00934071">
            <w:pPr>
              <w:pStyle w:val="ProjectMainText"/>
              <w:rPr>
                <w:sz w:val="22"/>
              </w:rPr>
            </w:pPr>
            <w:r w:rsidRPr="00261420">
              <w:rPr>
                <w:sz w:val="22"/>
              </w:rPr>
              <w:t xml:space="preserve">The </w:t>
            </w:r>
            <w:r w:rsidR="00E02BFD" w:rsidRPr="00261420">
              <w:rPr>
                <w:sz w:val="22"/>
              </w:rPr>
              <w:t>search still returns the correct song unless something it accidentally means a new song name is found.</w:t>
            </w:r>
          </w:p>
        </w:tc>
        <w:tc>
          <w:tcPr>
            <w:tcW w:w="4615" w:type="dxa"/>
          </w:tcPr>
          <w:p w14:paraId="7D48D60D" w14:textId="753981EA" w:rsidR="00864664" w:rsidRPr="00261420" w:rsidRDefault="00E02BFD" w:rsidP="00934071">
            <w:pPr>
              <w:pStyle w:val="ProjectMainText"/>
              <w:rPr>
                <w:sz w:val="22"/>
              </w:rPr>
            </w:pPr>
            <w:r w:rsidRPr="00261420">
              <w:rPr>
                <w:sz w:val="22"/>
              </w:rPr>
              <w:t>The second time running it (486) has the same ID even with the misspelt name.</w:t>
            </w:r>
            <w:r w:rsidRPr="00261420">
              <w:rPr>
                <w:noProof/>
                <w:sz w:val="28"/>
              </w:rPr>
              <w:drawing>
                <wp:inline distT="0" distB="0" distL="0" distR="0" wp14:anchorId="41381ED3" wp14:editId="2551EBC7">
                  <wp:extent cx="6515253" cy="569344"/>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4823" t="69334" r="32161" b="22210"/>
                          <a:stretch/>
                        </pic:blipFill>
                        <pic:spPr bwMode="auto">
                          <a:xfrm>
                            <a:off x="0" y="0"/>
                            <a:ext cx="6941534" cy="606595"/>
                          </a:xfrm>
                          <a:prstGeom prst="rect">
                            <a:avLst/>
                          </a:prstGeom>
                          <a:ln>
                            <a:noFill/>
                          </a:ln>
                          <a:extLst>
                            <a:ext uri="{53640926-AAD7-44D8-BBD7-CCE9431645EC}">
                              <a14:shadowObscured xmlns:a14="http://schemas.microsoft.com/office/drawing/2010/main"/>
                            </a:ext>
                          </a:extLst>
                        </pic:spPr>
                      </pic:pic>
                    </a:graphicData>
                  </a:graphic>
                </wp:inline>
              </w:drawing>
            </w:r>
          </w:p>
          <w:p w14:paraId="6E48B532" w14:textId="77777777" w:rsidR="00864664" w:rsidRPr="00261420" w:rsidRDefault="00864664" w:rsidP="00934071">
            <w:pPr>
              <w:pStyle w:val="ProjectMainText"/>
              <w:rPr>
                <w:b/>
                <w:sz w:val="22"/>
              </w:rPr>
            </w:pPr>
            <w:r w:rsidRPr="00261420">
              <w:rPr>
                <w:b/>
                <w:sz w:val="22"/>
              </w:rPr>
              <w:t>Pass</w:t>
            </w:r>
          </w:p>
        </w:tc>
      </w:tr>
    </w:tbl>
    <w:p w14:paraId="4FC2ACD4" w14:textId="77777777" w:rsidR="00864664" w:rsidRPr="00261420" w:rsidRDefault="00864664" w:rsidP="00594DD6">
      <w:pPr>
        <w:pStyle w:val="ProjectMainText"/>
        <w:jc w:val="center"/>
        <w:rPr>
          <w:rFonts w:eastAsiaTheme="majorEastAsia"/>
          <w:sz w:val="28"/>
        </w:rPr>
      </w:pPr>
    </w:p>
    <w:p w14:paraId="47139093" w14:textId="028BEDA3" w:rsidR="00864664" w:rsidRPr="00261420" w:rsidRDefault="00864664" w:rsidP="00594DD6">
      <w:pPr>
        <w:pStyle w:val="ProjectMainText"/>
        <w:jc w:val="center"/>
        <w:rPr>
          <w:rFonts w:eastAsiaTheme="majorEastAsia"/>
          <w:sz w:val="22"/>
        </w:rPr>
      </w:pPr>
      <w:r w:rsidRPr="00261420">
        <w:rPr>
          <w:rFonts w:eastAsiaTheme="majorEastAsia"/>
          <w:sz w:val="22"/>
        </w:rPr>
        <w:t>The name of the first song is slightly incorrectly typed:</w:t>
      </w:r>
    </w:p>
    <w:p w14:paraId="039BA7DC" w14:textId="77777777" w:rsidR="00327977" w:rsidRPr="00261420" w:rsidRDefault="00864664" w:rsidP="00594DD6">
      <w:pPr>
        <w:pStyle w:val="ProjectMainText"/>
        <w:jc w:val="center"/>
        <w:rPr>
          <w:rFonts w:eastAsiaTheme="majorEastAsia"/>
          <w:sz w:val="28"/>
        </w:rPr>
      </w:pPr>
      <w:r w:rsidRPr="00261420">
        <w:rPr>
          <w:noProof/>
          <w:sz w:val="28"/>
        </w:rPr>
        <w:drawing>
          <wp:inline distT="0" distB="0" distL="0" distR="0" wp14:anchorId="20D77576" wp14:editId="6407F3C8">
            <wp:extent cx="2846717" cy="109516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409" t="28586" r="47899" b="47045"/>
                    <a:stretch/>
                  </pic:blipFill>
                  <pic:spPr bwMode="auto">
                    <a:xfrm>
                      <a:off x="0" y="0"/>
                      <a:ext cx="2848211" cy="1095738"/>
                    </a:xfrm>
                    <a:prstGeom prst="rect">
                      <a:avLst/>
                    </a:prstGeom>
                    <a:ln>
                      <a:noFill/>
                    </a:ln>
                    <a:extLst>
                      <a:ext uri="{53640926-AAD7-44D8-BBD7-CCE9431645EC}">
                        <a14:shadowObscured xmlns:a14="http://schemas.microsoft.com/office/drawing/2010/main"/>
                      </a:ext>
                    </a:extLst>
                  </pic:spPr>
                </pic:pic>
              </a:graphicData>
            </a:graphic>
          </wp:inline>
        </w:drawing>
      </w:r>
    </w:p>
    <w:p w14:paraId="2265CD04" w14:textId="77777777" w:rsidR="00327977" w:rsidRPr="00261420" w:rsidRDefault="00327977" w:rsidP="00327977">
      <w:pPr>
        <w:pStyle w:val="ProjectMainText"/>
        <w:rPr>
          <w:rFonts w:eastAsiaTheme="majorEastAsia"/>
          <w:sz w:val="28"/>
        </w:rPr>
      </w:pPr>
    </w:p>
    <w:p w14:paraId="749CA1A5" w14:textId="5B9D1300" w:rsidR="002167E5" w:rsidRPr="00261420" w:rsidRDefault="002167E5" w:rsidP="002167E5">
      <w:pPr>
        <w:pStyle w:val="ProjectMainText"/>
        <w:jc w:val="center"/>
        <w:rPr>
          <w:rFonts w:eastAsiaTheme="majorEastAsia"/>
          <w:sz w:val="22"/>
        </w:rPr>
      </w:pPr>
      <w:r w:rsidRPr="00261420">
        <w:rPr>
          <w:noProof/>
          <w:sz w:val="28"/>
        </w:rPr>
        <w:drawing>
          <wp:inline distT="0" distB="0" distL="0" distR="0" wp14:anchorId="33EED0BA" wp14:editId="416B7953">
            <wp:extent cx="5731510" cy="17018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7624" t="22980" r="2418" b="37801"/>
                    <a:stretch/>
                  </pic:blipFill>
                  <pic:spPr bwMode="auto">
                    <a:xfrm>
                      <a:off x="0" y="0"/>
                      <a:ext cx="5731510" cy="1701800"/>
                    </a:xfrm>
                    <a:prstGeom prst="rect">
                      <a:avLst/>
                    </a:prstGeom>
                    <a:ln>
                      <a:noFill/>
                    </a:ln>
                    <a:extLst>
                      <a:ext uri="{53640926-AAD7-44D8-BBD7-CCE9431645EC}">
                        <a14:shadowObscured xmlns:a14="http://schemas.microsoft.com/office/drawing/2010/main"/>
                      </a:ext>
                    </a:extLst>
                  </pic:spPr>
                </pic:pic>
              </a:graphicData>
            </a:graphic>
          </wp:inline>
        </w:drawing>
      </w:r>
    </w:p>
    <w:p w14:paraId="2F00FE31" w14:textId="77777777" w:rsidR="002167E5" w:rsidRPr="00261420" w:rsidRDefault="002167E5" w:rsidP="00327977">
      <w:pPr>
        <w:pStyle w:val="ProjectMainText"/>
        <w:rPr>
          <w:rFonts w:eastAsiaTheme="majorEastAsia"/>
          <w:sz w:val="22"/>
        </w:rPr>
      </w:pPr>
    </w:p>
    <w:p w14:paraId="1A829D6F" w14:textId="120DF431" w:rsidR="00327977" w:rsidRPr="00261420" w:rsidRDefault="00327977" w:rsidP="00327977">
      <w:pPr>
        <w:pStyle w:val="ProjectMainText"/>
        <w:rPr>
          <w:rFonts w:eastAsiaTheme="majorEastAsia"/>
          <w:sz w:val="22"/>
        </w:rPr>
      </w:pPr>
      <w:proofErr w:type="gramStart"/>
      <w:r w:rsidRPr="00261420">
        <w:rPr>
          <w:rFonts w:eastAsiaTheme="majorEastAsia"/>
          <w:sz w:val="22"/>
        </w:rPr>
        <w:lastRenderedPageBreak/>
        <w:t>This criteria</w:t>
      </w:r>
      <w:proofErr w:type="gramEnd"/>
      <w:r w:rsidRPr="00261420">
        <w:rPr>
          <w:rFonts w:eastAsiaTheme="majorEastAsia"/>
          <w:sz w:val="22"/>
        </w:rPr>
        <w:t xml:space="preserve"> has been fully met</w:t>
      </w:r>
      <w:r w:rsidR="002167E5" w:rsidRPr="00261420">
        <w:rPr>
          <w:rFonts w:eastAsiaTheme="majorEastAsia"/>
          <w:sz w:val="22"/>
        </w:rPr>
        <w:t xml:space="preserve"> as the correct song IDs are found and stored along with the whole collection of data about each song as shown above, this first section of the main process working is the first step to the overall processing being successful.</w:t>
      </w:r>
    </w:p>
    <w:p w14:paraId="26EA9B97" w14:textId="2273A047" w:rsidR="002167E5" w:rsidRPr="00261420" w:rsidRDefault="002167E5" w:rsidP="00913215">
      <w:pPr>
        <w:rPr>
          <w:rFonts w:ascii="Arial" w:eastAsiaTheme="majorEastAsia" w:hAnsi="Arial" w:cs="Arial"/>
          <w:sz w:val="22"/>
        </w:rPr>
      </w:pPr>
    </w:p>
    <w:p w14:paraId="679C55DF" w14:textId="12C64998" w:rsidR="002167E5" w:rsidRPr="00261420" w:rsidRDefault="002167E5" w:rsidP="002167E5">
      <w:pPr>
        <w:pStyle w:val="ProjectMainText"/>
        <w:jc w:val="center"/>
        <w:rPr>
          <w:i/>
          <w:sz w:val="20"/>
          <w:szCs w:val="20"/>
        </w:rPr>
      </w:pPr>
      <w:r w:rsidRPr="00261420">
        <w:rPr>
          <w:i/>
          <w:sz w:val="20"/>
          <w:szCs w:val="20"/>
        </w:rPr>
        <w:t>“3. The system should be able to pass the values through a neural network algorithm and return a Boolean value, predicting like or dislike.”</w:t>
      </w:r>
    </w:p>
    <w:p w14:paraId="26126BBE" w14:textId="77777777" w:rsidR="002167E5" w:rsidRPr="00261420" w:rsidRDefault="002167E5" w:rsidP="002167E5">
      <w:pPr>
        <w:pStyle w:val="ProjectMainText"/>
        <w:ind w:left="720"/>
        <w:jc w:val="center"/>
        <w:rPr>
          <w:i/>
          <w:sz w:val="20"/>
          <w:szCs w:val="20"/>
        </w:rPr>
      </w:pPr>
    </w:p>
    <w:p w14:paraId="59626A85" w14:textId="586B7E78" w:rsidR="002167E5" w:rsidRPr="00261420" w:rsidRDefault="002167E5" w:rsidP="002167E5">
      <w:pPr>
        <w:pStyle w:val="ProjectMainText"/>
        <w:jc w:val="center"/>
        <w:rPr>
          <w:i/>
          <w:sz w:val="20"/>
          <w:szCs w:val="20"/>
        </w:rPr>
      </w:pPr>
      <w:r w:rsidRPr="00261420">
        <w:rPr>
          <w:i/>
          <w:sz w:val="20"/>
          <w:szCs w:val="20"/>
        </w:rPr>
        <w:t>“7. The user is presented a clear list of songs after the process has been run which give details of each song allowing them to easily be found and then listened to.</w:t>
      </w:r>
      <w:r w:rsidR="00261420">
        <w:rPr>
          <w:i/>
          <w:sz w:val="20"/>
          <w:szCs w:val="20"/>
        </w:rPr>
        <w:t>”</w:t>
      </w:r>
    </w:p>
    <w:p w14:paraId="77D32BCF" w14:textId="38FCE823" w:rsidR="002167E5" w:rsidRPr="00261420" w:rsidRDefault="002167E5" w:rsidP="002167E5">
      <w:pPr>
        <w:pStyle w:val="ProjectMainText"/>
        <w:jc w:val="center"/>
        <w:rPr>
          <w:rFonts w:eastAsiaTheme="majorEastAsia"/>
          <w:sz w:val="22"/>
        </w:rPr>
      </w:pPr>
    </w:p>
    <w:p w14:paraId="3032EB1C" w14:textId="08A39620" w:rsidR="002167E5" w:rsidRPr="00261420" w:rsidRDefault="002167E5" w:rsidP="002167E5">
      <w:pPr>
        <w:pStyle w:val="ProjectMainText"/>
        <w:rPr>
          <w:rFonts w:eastAsiaTheme="majorEastAsia"/>
          <w:sz w:val="22"/>
        </w:rPr>
      </w:pPr>
      <w:r w:rsidRPr="00261420">
        <w:rPr>
          <w:rFonts w:eastAsiaTheme="majorEastAsia"/>
          <w:sz w:val="22"/>
        </w:rPr>
        <w:t xml:space="preserve">These two criteria come as a pair in the final </w:t>
      </w:r>
      <w:r w:rsidR="00526EF7" w:rsidRPr="00261420">
        <w:rPr>
          <w:rFonts w:eastAsiaTheme="majorEastAsia"/>
          <w:sz w:val="22"/>
        </w:rPr>
        <w:t>product as the systems decision as to what the user is presented by the algorithm is tied to the output the user sees.</w:t>
      </w:r>
    </w:p>
    <w:p w14:paraId="6AF5F14C" w14:textId="77777777" w:rsidR="003912A8" w:rsidRPr="00261420" w:rsidRDefault="00526EF7" w:rsidP="002167E5">
      <w:pPr>
        <w:pStyle w:val="ProjectMainText"/>
        <w:rPr>
          <w:rFonts w:eastAsiaTheme="majorEastAsia"/>
          <w:sz w:val="22"/>
        </w:rPr>
      </w:pPr>
      <w:r w:rsidRPr="00261420">
        <w:rPr>
          <w:rFonts w:eastAsiaTheme="majorEastAsia"/>
          <w:sz w:val="22"/>
        </w:rPr>
        <w:t xml:space="preserve">As I developed the program </w:t>
      </w:r>
      <w:r w:rsidR="00283156" w:rsidRPr="00261420">
        <w:rPr>
          <w:rFonts w:eastAsiaTheme="majorEastAsia"/>
          <w:sz w:val="22"/>
        </w:rPr>
        <w:t xml:space="preserve">I realised that the criteria of number 3 would not apply that much as rather than using a Boolean decision on every song, it would be better to find the songs with the best match rather than a huge list of songs that just about match. This means that in my final product </w:t>
      </w:r>
      <w:r w:rsidR="00DC36D5" w:rsidRPr="00261420">
        <w:rPr>
          <w:rFonts w:eastAsiaTheme="majorEastAsia"/>
          <w:sz w:val="22"/>
        </w:rPr>
        <w:t>I did not meet the 3</w:t>
      </w:r>
      <w:r w:rsidR="00DC36D5" w:rsidRPr="00261420">
        <w:rPr>
          <w:rFonts w:eastAsiaTheme="majorEastAsia"/>
          <w:sz w:val="22"/>
          <w:vertAlign w:val="superscript"/>
        </w:rPr>
        <w:t>rd</w:t>
      </w:r>
      <w:r w:rsidR="00DC36D5" w:rsidRPr="00261420">
        <w:rPr>
          <w:rFonts w:eastAsiaTheme="majorEastAsia"/>
          <w:sz w:val="22"/>
        </w:rPr>
        <w:t xml:space="preserve"> criteria at all, but instead ended with a better more useful system.</w:t>
      </w:r>
    </w:p>
    <w:p w14:paraId="69C4E6BA" w14:textId="77777777" w:rsidR="003912A8" w:rsidRPr="00261420" w:rsidRDefault="003912A8" w:rsidP="002167E5">
      <w:pPr>
        <w:pStyle w:val="ProjectMainText"/>
        <w:rPr>
          <w:rFonts w:eastAsiaTheme="majorEastAsia"/>
          <w:sz w:val="22"/>
        </w:rPr>
      </w:pPr>
    </w:p>
    <w:p w14:paraId="06C2FCCE" w14:textId="1563F847" w:rsidR="00526EF7" w:rsidRPr="00261420" w:rsidRDefault="003912A8" w:rsidP="00913215">
      <w:pPr>
        <w:pStyle w:val="ProjectMainText"/>
        <w:rPr>
          <w:rFonts w:eastAsiaTheme="majorEastAsia"/>
          <w:sz w:val="22"/>
        </w:rPr>
      </w:pPr>
      <w:r w:rsidRPr="00261420">
        <w:rPr>
          <w:rFonts w:eastAsiaTheme="majorEastAsia"/>
          <w:sz w:val="22"/>
        </w:rPr>
        <w:t>The recommendation of songs and outputs can be seen in tests 5 and 6 of my development which show how the program makes a choice of the 3 most likely songs for you to enjoy</w:t>
      </w:r>
      <w:r w:rsidR="00913215" w:rsidRPr="00261420">
        <w:rPr>
          <w:rFonts w:eastAsiaTheme="majorEastAsia"/>
          <w:sz w:val="22"/>
        </w:rPr>
        <w:t>, and outputs them in a clear easy to read interface.</w:t>
      </w:r>
      <w:r w:rsidR="00913215" w:rsidRPr="00261420">
        <w:rPr>
          <w:noProof/>
          <w:sz w:val="28"/>
        </w:rPr>
        <w:t xml:space="preserve"> </w:t>
      </w:r>
    </w:p>
    <w:p w14:paraId="2DC994BB" w14:textId="77777777" w:rsidR="00913215" w:rsidRPr="00261420" w:rsidRDefault="00913215" w:rsidP="00913215">
      <w:pPr>
        <w:rPr>
          <w:rFonts w:eastAsiaTheme="majorEastAsia"/>
          <w:sz w:val="22"/>
        </w:rPr>
      </w:pPr>
    </w:p>
    <w:p w14:paraId="37DB2051" w14:textId="24A8C203" w:rsidR="00913215" w:rsidRPr="00261420" w:rsidRDefault="00913215" w:rsidP="00913215">
      <w:pPr>
        <w:jc w:val="center"/>
        <w:rPr>
          <w:rFonts w:eastAsiaTheme="majorEastAsia"/>
          <w:sz w:val="22"/>
        </w:rPr>
      </w:pPr>
      <w:r w:rsidRPr="00261420">
        <w:rPr>
          <w:noProof/>
          <w:sz w:val="28"/>
        </w:rPr>
        <w:drawing>
          <wp:inline distT="0" distB="0" distL="0" distR="0" wp14:anchorId="18C085E3" wp14:editId="2FE571C5">
            <wp:extent cx="2628900" cy="206240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36814" cy="2068610"/>
                    </a:xfrm>
                    <a:prstGeom prst="rect">
                      <a:avLst/>
                    </a:prstGeom>
                  </pic:spPr>
                </pic:pic>
              </a:graphicData>
            </a:graphic>
          </wp:inline>
        </w:drawing>
      </w:r>
    </w:p>
    <w:p w14:paraId="7927C37B" w14:textId="77777777" w:rsidR="003943A0" w:rsidRPr="00261420" w:rsidRDefault="003943A0" w:rsidP="00913215">
      <w:pPr>
        <w:jc w:val="center"/>
        <w:rPr>
          <w:rFonts w:eastAsiaTheme="majorEastAsia"/>
          <w:sz w:val="22"/>
        </w:rPr>
      </w:pPr>
    </w:p>
    <w:p w14:paraId="04881EA8" w14:textId="77777777" w:rsidR="00913215" w:rsidRPr="00261420" w:rsidRDefault="00913215" w:rsidP="00913215">
      <w:pPr>
        <w:pStyle w:val="ProjectMainText"/>
        <w:rPr>
          <w:rFonts w:eastAsiaTheme="majorEastAsia"/>
          <w:sz w:val="22"/>
        </w:rPr>
      </w:pPr>
      <w:r w:rsidRPr="00261420">
        <w:rPr>
          <w:rFonts w:eastAsiaTheme="majorEastAsia"/>
          <w:sz w:val="22"/>
        </w:rPr>
        <w:t>The 7</w:t>
      </w:r>
      <w:r w:rsidRPr="00261420">
        <w:rPr>
          <w:rFonts w:eastAsiaTheme="majorEastAsia"/>
          <w:sz w:val="22"/>
          <w:vertAlign w:val="superscript"/>
        </w:rPr>
        <w:t>th</w:t>
      </w:r>
      <w:r w:rsidRPr="00261420">
        <w:rPr>
          <w:rFonts w:eastAsiaTheme="majorEastAsia"/>
          <w:sz w:val="22"/>
        </w:rPr>
        <w:t xml:space="preserve"> criteria </w:t>
      </w:r>
      <w:proofErr w:type="gramStart"/>
      <w:r w:rsidRPr="00261420">
        <w:rPr>
          <w:rFonts w:eastAsiaTheme="majorEastAsia"/>
          <w:sz w:val="22"/>
        </w:rPr>
        <w:t>is</w:t>
      </w:r>
      <w:proofErr w:type="gramEnd"/>
      <w:r w:rsidRPr="00261420">
        <w:rPr>
          <w:rFonts w:eastAsiaTheme="majorEastAsia"/>
          <w:sz w:val="22"/>
        </w:rPr>
        <w:t xml:space="preserve"> met by allowing the user to very easily listen to the song and find it on Spotify by the implementation of the green ‘play’ buttons that will load up a page for the user to just click play and hear the songs they have been told they might like. </w:t>
      </w:r>
      <w:proofErr w:type="gramStart"/>
      <w:r w:rsidRPr="00261420">
        <w:rPr>
          <w:rFonts w:eastAsiaTheme="majorEastAsia"/>
          <w:sz w:val="22"/>
        </w:rPr>
        <w:t>This criteria</w:t>
      </w:r>
      <w:proofErr w:type="gramEnd"/>
      <w:r w:rsidRPr="00261420">
        <w:rPr>
          <w:rFonts w:eastAsiaTheme="majorEastAsia"/>
          <w:sz w:val="22"/>
        </w:rPr>
        <w:t xml:space="preserve"> has been met and within the development section tests 10-12 show it working correctly.</w:t>
      </w:r>
    </w:p>
    <w:p w14:paraId="2AA7DFE4" w14:textId="77777777" w:rsidR="00913215" w:rsidRPr="00261420" w:rsidRDefault="00913215" w:rsidP="00913215">
      <w:pPr>
        <w:pStyle w:val="ProjectMainText"/>
        <w:jc w:val="center"/>
        <w:rPr>
          <w:i/>
          <w:sz w:val="22"/>
        </w:rPr>
      </w:pPr>
    </w:p>
    <w:p w14:paraId="30824259" w14:textId="31651561" w:rsidR="00913215" w:rsidRPr="00261420" w:rsidRDefault="00913215" w:rsidP="00913215">
      <w:pPr>
        <w:pStyle w:val="ProjectMainText"/>
        <w:ind w:left="720"/>
        <w:jc w:val="center"/>
        <w:rPr>
          <w:i/>
          <w:sz w:val="20"/>
          <w:szCs w:val="20"/>
        </w:rPr>
      </w:pPr>
      <w:r w:rsidRPr="00261420">
        <w:rPr>
          <w:i/>
          <w:sz w:val="20"/>
          <w:szCs w:val="20"/>
        </w:rPr>
        <w:t>“4. The program should be able to train neural network using the data fetched from the songs the user inputs”</w:t>
      </w:r>
    </w:p>
    <w:p w14:paraId="2827D437" w14:textId="6E82F1C7" w:rsidR="00913215" w:rsidRPr="00261420" w:rsidRDefault="00913215" w:rsidP="00913215">
      <w:pPr>
        <w:pStyle w:val="ProjectMainText"/>
        <w:jc w:val="center"/>
        <w:rPr>
          <w:i/>
        </w:rPr>
      </w:pPr>
    </w:p>
    <w:p w14:paraId="7349B627" w14:textId="44437B4A" w:rsidR="00913215" w:rsidRPr="00261420" w:rsidRDefault="003943A0" w:rsidP="00913215">
      <w:pPr>
        <w:pStyle w:val="ProjectMainText"/>
        <w:rPr>
          <w:rFonts w:eastAsiaTheme="majorEastAsia"/>
          <w:sz w:val="22"/>
        </w:rPr>
      </w:pPr>
      <w:proofErr w:type="gramStart"/>
      <w:r w:rsidRPr="00261420">
        <w:rPr>
          <w:rFonts w:eastAsiaTheme="majorEastAsia"/>
          <w:sz w:val="22"/>
        </w:rPr>
        <w:t>This criteria</w:t>
      </w:r>
      <w:proofErr w:type="gramEnd"/>
      <w:r w:rsidRPr="00261420">
        <w:rPr>
          <w:rFonts w:eastAsiaTheme="majorEastAsia"/>
          <w:sz w:val="22"/>
        </w:rPr>
        <w:t xml:space="preserve"> also ties in with the results screen due to the neural network processing not being visible to the user except in the occasional wait time between </w:t>
      </w:r>
      <w:r w:rsidR="00EB6083" w:rsidRPr="00261420">
        <w:rPr>
          <w:rFonts w:eastAsiaTheme="majorEastAsia"/>
          <w:sz w:val="22"/>
        </w:rPr>
        <w:t xml:space="preserve">clicking the button and </w:t>
      </w:r>
      <w:r w:rsidR="00AE7F20" w:rsidRPr="00261420">
        <w:rPr>
          <w:rFonts w:eastAsiaTheme="majorEastAsia"/>
          <w:sz w:val="22"/>
        </w:rPr>
        <w:t xml:space="preserve">the page showing up. The algorithm works correctly for a large amount of the time and when it </w:t>
      </w:r>
      <w:proofErr w:type="gramStart"/>
      <w:r w:rsidR="00AE7F20" w:rsidRPr="00261420">
        <w:rPr>
          <w:rFonts w:eastAsiaTheme="majorEastAsia"/>
          <w:sz w:val="22"/>
        </w:rPr>
        <w:t>does  finish</w:t>
      </w:r>
      <w:proofErr w:type="gramEnd"/>
      <w:r w:rsidR="00AE7F20" w:rsidRPr="00261420">
        <w:rPr>
          <w:rFonts w:eastAsiaTheme="majorEastAsia"/>
          <w:sz w:val="22"/>
        </w:rPr>
        <w:t xml:space="preserve"> running this criteria is fully met. </w:t>
      </w:r>
      <w:proofErr w:type="gramStart"/>
      <w:r w:rsidR="00AE7F20" w:rsidRPr="00261420">
        <w:rPr>
          <w:rFonts w:eastAsiaTheme="majorEastAsia"/>
          <w:sz w:val="22"/>
        </w:rPr>
        <w:t>Unfortunately</w:t>
      </w:r>
      <w:proofErr w:type="gramEnd"/>
      <w:r w:rsidR="00AE7F20" w:rsidRPr="00261420">
        <w:rPr>
          <w:rFonts w:eastAsiaTheme="majorEastAsia"/>
          <w:sz w:val="22"/>
        </w:rPr>
        <w:t xml:space="preserve"> there are some combinations of songs that do not find any configurations that work even after the rework of the processing that I described within the development. This means that in its current state I cannot describe this as a complete success as while it works correctly it is not all of the time.</w:t>
      </w:r>
    </w:p>
    <w:p w14:paraId="3E709119" w14:textId="7F7B4B8A" w:rsidR="00261420" w:rsidRPr="00261420" w:rsidRDefault="00261420">
      <w:pPr>
        <w:rPr>
          <w:rFonts w:ascii="Arial" w:eastAsiaTheme="majorEastAsia" w:hAnsi="Arial" w:cs="Arial"/>
          <w:sz w:val="22"/>
        </w:rPr>
      </w:pPr>
      <w:r w:rsidRPr="00261420">
        <w:rPr>
          <w:rFonts w:eastAsiaTheme="majorEastAsia"/>
          <w:sz w:val="22"/>
        </w:rPr>
        <w:br w:type="page"/>
      </w:r>
    </w:p>
    <w:p w14:paraId="380DD6B5" w14:textId="0B9E2174" w:rsidR="00261420" w:rsidRPr="00832F38" w:rsidRDefault="00261420" w:rsidP="00261420">
      <w:pPr>
        <w:pStyle w:val="ProjectMainText"/>
        <w:jc w:val="center"/>
        <w:rPr>
          <w:i/>
          <w:sz w:val="20"/>
        </w:rPr>
      </w:pPr>
      <w:r w:rsidRPr="00832F38">
        <w:rPr>
          <w:i/>
          <w:sz w:val="20"/>
        </w:rPr>
        <w:lastRenderedPageBreak/>
        <w:t>“</w:t>
      </w:r>
      <w:r w:rsidR="00832F38">
        <w:rPr>
          <w:i/>
          <w:sz w:val="20"/>
        </w:rPr>
        <w:t xml:space="preserve">9. </w:t>
      </w:r>
      <w:proofErr w:type="gramStart"/>
      <w:r w:rsidRPr="00832F38">
        <w:rPr>
          <w:i/>
          <w:sz w:val="20"/>
        </w:rPr>
        <w:t>The</w:t>
      </w:r>
      <w:proofErr w:type="gramEnd"/>
      <w:r w:rsidRPr="00832F38">
        <w:rPr>
          <w:i/>
          <w:sz w:val="20"/>
        </w:rPr>
        <w:t xml:space="preserve"> program should be robust and should not run into errors in the code, any potential errors should be caught and return a message to the user informing them of the problem with their inputs.”</w:t>
      </w:r>
    </w:p>
    <w:p w14:paraId="14E6F058" w14:textId="7A9F0E92" w:rsidR="00261420" w:rsidRPr="00261420" w:rsidRDefault="00261420" w:rsidP="00261420">
      <w:pPr>
        <w:pStyle w:val="ProjectMainText"/>
        <w:jc w:val="center"/>
        <w:rPr>
          <w:rFonts w:eastAsiaTheme="majorEastAsia"/>
          <w:i/>
          <w:sz w:val="20"/>
        </w:rPr>
      </w:pPr>
    </w:p>
    <w:p w14:paraId="576003A4" w14:textId="6760C61F" w:rsidR="00F75E6E" w:rsidRDefault="00E74CBC" w:rsidP="00F873BE">
      <w:pPr>
        <w:pStyle w:val="ProjectMainText"/>
        <w:rPr>
          <w:rFonts w:eastAsiaTheme="majorEastAsia"/>
          <w:sz w:val="22"/>
        </w:rPr>
      </w:pPr>
      <w:r>
        <w:rPr>
          <w:rFonts w:eastAsiaTheme="majorEastAsia"/>
          <w:sz w:val="22"/>
        </w:rPr>
        <w:t xml:space="preserve">Under the correct use case the program is </w:t>
      </w:r>
      <w:r w:rsidR="00814AA0">
        <w:rPr>
          <w:rFonts w:eastAsiaTheme="majorEastAsia"/>
          <w:sz w:val="22"/>
        </w:rPr>
        <w:t xml:space="preserve">will work correctly and where possible I have put in place error catching systems to prevent errors and crashes. The program does not include many places for user input, and thus there is not much room for user error, but in the </w:t>
      </w:r>
      <w:proofErr w:type="gramStart"/>
      <w:r w:rsidR="00814AA0">
        <w:rPr>
          <w:rFonts w:eastAsiaTheme="majorEastAsia"/>
          <w:sz w:val="22"/>
        </w:rPr>
        <w:t>case</w:t>
      </w:r>
      <w:proofErr w:type="gramEnd"/>
      <w:r w:rsidR="00814AA0">
        <w:rPr>
          <w:rFonts w:eastAsiaTheme="majorEastAsia"/>
          <w:sz w:val="22"/>
        </w:rPr>
        <w:t xml:space="preserve"> there is a problem it can cause problems with the overall functionality of the program.</w:t>
      </w:r>
    </w:p>
    <w:p w14:paraId="05CF1EF7" w14:textId="46956624" w:rsidR="00814AA0" w:rsidRDefault="00814AA0" w:rsidP="00F873BE">
      <w:pPr>
        <w:pStyle w:val="ProjectMainText"/>
        <w:rPr>
          <w:rFonts w:eastAsiaTheme="majorEastAsia"/>
          <w:sz w:val="22"/>
        </w:rPr>
      </w:pPr>
      <w:r>
        <w:rPr>
          <w:rFonts w:eastAsiaTheme="majorEastAsia"/>
          <w:sz w:val="22"/>
        </w:rPr>
        <w:t xml:space="preserve">To test the </w:t>
      </w:r>
      <w:proofErr w:type="gramStart"/>
      <w:r>
        <w:rPr>
          <w:rFonts w:eastAsiaTheme="majorEastAsia"/>
          <w:sz w:val="22"/>
        </w:rPr>
        <w:t>robustness</w:t>
      </w:r>
      <w:proofErr w:type="gramEnd"/>
      <w:r>
        <w:rPr>
          <w:rFonts w:eastAsiaTheme="majorEastAsia"/>
          <w:sz w:val="22"/>
        </w:rPr>
        <w:t xml:space="preserve"> I will test the possible inputs:</w:t>
      </w:r>
    </w:p>
    <w:p w14:paraId="3AD391DB" w14:textId="4D7836C3" w:rsidR="00814AA0" w:rsidRDefault="00814AA0" w:rsidP="00F873BE">
      <w:pPr>
        <w:pStyle w:val="ProjectMainText"/>
        <w:rPr>
          <w:rFonts w:eastAsiaTheme="majorEastAsia"/>
          <w:sz w:val="22"/>
        </w:rPr>
      </w:pPr>
    </w:p>
    <w:p w14:paraId="17D9A5AB" w14:textId="1F222CD8" w:rsidR="00814AA0" w:rsidRDefault="00814AA0" w:rsidP="00F873BE">
      <w:pPr>
        <w:pStyle w:val="ProjectMainText"/>
        <w:rPr>
          <w:rFonts w:eastAsiaTheme="majorEastAsia"/>
          <w:sz w:val="22"/>
        </w:rPr>
      </w:pPr>
      <w:r>
        <w:rPr>
          <w:rFonts w:eastAsiaTheme="majorEastAsia"/>
          <w:sz w:val="22"/>
        </w:rPr>
        <w:t xml:space="preserve">The first input </w:t>
      </w:r>
      <w:r w:rsidR="001B7676">
        <w:rPr>
          <w:rFonts w:eastAsiaTheme="majorEastAsia"/>
          <w:sz w:val="22"/>
        </w:rPr>
        <w:t>the user is presented with is the song entry, but this input’s functionality depends on the state of the access token to connect to the API, which is also a user input.</w:t>
      </w:r>
    </w:p>
    <w:tbl>
      <w:tblPr>
        <w:tblStyle w:val="TableGrid"/>
        <w:tblW w:w="9698" w:type="dxa"/>
        <w:jc w:val="center"/>
        <w:tblLayout w:type="fixed"/>
        <w:tblLook w:val="04A0" w:firstRow="1" w:lastRow="0" w:firstColumn="1" w:lastColumn="0" w:noHBand="0" w:noVBand="1"/>
      </w:tblPr>
      <w:tblGrid>
        <w:gridCol w:w="693"/>
        <w:gridCol w:w="1980"/>
        <w:gridCol w:w="2410"/>
        <w:gridCol w:w="4615"/>
      </w:tblGrid>
      <w:tr w:rsidR="00814AA0" w:rsidRPr="00261420" w14:paraId="2267D645" w14:textId="77777777" w:rsidTr="00D34CE8">
        <w:trPr>
          <w:jc w:val="center"/>
        </w:trPr>
        <w:tc>
          <w:tcPr>
            <w:tcW w:w="693" w:type="dxa"/>
          </w:tcPr>
          <w:p w14:paraId="238619F3" w14:textId="77777777" w:rsidR="00814AA0" w:rsidRPr="00261420" w:rsidRDefault="00814AA0" w:rsidP="00D34CE8">
            <w:pPr>
              <w:pStyle w:val="ProjectMainText"/>
              <w:rPr>
                <w:b/>
                <w:sz w:val="22"/>
              </w:rPr>
            </w:pPr>
            <w:r w:rsidRPr="00261420">
              <w:rPr>
                <w:b/>
                <w:sz w:val="22"/>
              </w:rPr>
              <w:t>No.</w:t>
            </w:r>
          </w:p>
        </w:tc>
        <w:tc>
          <w:tcPr>
            <w:tcW w:w="1980" w:type="dxa"/>
          </w:tcPr>
          <w:p w14:paraId="6A9E3E4A" w14:textId="77777777" w:rsidR="00814AA0" w:rsidRPr="00261420" w:rsidRDefault="00814AA0" w:rsidP="00D34CE8">
            <w:pPr>
              <w:pStyle w:val="ProjectMainText"/>
              <w:rPr>
                <w:b/>
                <w:sz w:val="22"/>
              </w:rPr>
            </w:pPr>
            <w:r w:rsidRPr="00261420">
              <w:rPr>
                <w:b/>
                <w:sz w:val="22"/>
              </w:rPr>
              <w:t>Test Data</w:t>
            </w:r>
          </w:p>
        </w:tc>
        <w:tc>
          <w:tcPr>
            <w:tcW w:w="2410" w:type="dxa"/>
          </w:tcPr>
          <w:p w14:paraId="53C89F5F" w14:textId="77777777" w:rsidR="00814AA0" w:rsidRPr="00261420" w:rsidRDefault="00814AA0" w:rsidP="00D34CE8">
            <w:pPr>
              <w:pStyle w:val="ProjectMainText"/>
              <w:rPr>
                <w:b/>
                <w:sz w:val="22"/>
              </w:rPr>
            </w:pPr>
            <w:r w:rsidRPr="00261420">
              <w:rPr>
                <w:b/>
                <w:sz w:val="22"/>
              </w:rPr>
              <w:t>Expected Outcome</w:t>
            </w:r>
          </w:p>
        </w:tc>
        <w:tc>
          <w:tcPr>
            <w:tcW w:w="4615" w:type="dxa"/>
          </w:tcPr>
          <w:p w14:paraId="5296D2AE" w14:textId="77777777" w:rsidR="00814AA0" w:rsidRPr="00261420" w:rsidRDefault="00814AA0" w:rsidP="00D34CE8">
            <w:pPr>
              <w:pStyle w:val="ProjectMainText"/>
              <w:rPr>
                <w:b/>
                <w:sz w:val="22"/>
              </w:rPr>
            </w:pPr>
            <w:r w:rsidRPr="00261420">
              <w:rPr>
                <w:b/>
                <w:sz w:val="22"/>
              </w:rPr>
              <w:t>Outcome</w:t>
            </w:r>
          </w:p>
          <w:p w14:paraId="7F1D4EE0" w14:textId="77777777" w:rsidR="00814AA0" w:rsidRPr="00261420" w:rsidRDefault="00814AA0" w:rsidP="00D34CE8">
            <w:pPr>
              <w:pStyle w:val="ProjectMainText"/>
              <w:rPr>
                <w:b/>
                <w:sz w:val="22"/>
              </w:rPr>
            </w:pPr>
          </w:p>
        </w:tc>
      </w:tr>
      <w:tr w:rsidR="00814AA0" w:rsidRPr="00261420" w14:paraId="244B8205" w14:textId="77777777" w:rsidTr="00D34CE8">
        <w:trPr>
          <w:jc w:val="center"/>
        </w:trPr>
        <w:tc>
          <w:tcPr>
            <w:tcW w:w="693" w:type="dxa"/>
          </w:tcPr>
          <w:p w14:paraId="0493E851" w14:textId="07EC3F79" w:rsidR="00814AA0" w:rsidRPr="00261420" w:rsidRDefault="00814AA0" w:rsidP="00D34CE8">
            <w:pPr>
              <w:pStyle w:val="ProjectMainText"/>
              <w:rPr>
                <w:sz w:val="22"/>
              </w:rPr>
            </w:pPr>
            <w:r w:rsidRPr="00261420">
              <w:rPr>
                <w:sz w:val="22"/>
              </w:rPr>
              <w:t>1</w:t>
            </w:r>
            <w:r>
              <w:rPr>
                <w:sz w:val="22"/>
              </w:rPr>
              <w:t>8</w:t>
            </w:r>
            <w:r w:rsidRPr="00261420">
              <w:rPr>
                <w:sz w:val="22"/>
              </w:rPr>
              <w:t>.</w:t>
            </w:r>
          </w:p>
        </w:tc>
        <w:tc>
          <w:tcPr>
            <w:tcW w:w="1980" w:type="dxa"/>
          </w:tcPr>
          <w:p w14:paraId="39441756" w14:textId="3E2DA7D3" w:rsidR="00814AA0" w:rsidRPr="00261420" w:rsidRDefault="00814AA0" w:rsidP="00D34CE8">
            <w:pPr>
              <w:pStyle w:val="ProjectMainText"/>
              <w:rPr>
                <w:sz w:val="22"/>
              </w:rPr>
            </w:pPr>
            <w:r>
              <w:rPr>
                <w:sz w:val="22"/>
              </w:rPr>
              <w:t>Normal</w:t>
            </w:r>
            <w:r w:rsidR="001B7676">
              <w:rPr>
                <w:sz w:val="22"/>
              </w:rPr>
              <w:t xml:space="preserve"> data (the names of the songs are entered correctly with the access token entered correctly too)</w:t>
            </w:r>
          </w:p>
        </w:tc>
        <w:tc>
          <w:tcPr>
            <w:tcW w:w="2410" w:type="dxa"/>
          </w:tcPr>
          <w:p w14:paraId="044002A8" w14:textId="73603E36" w:rsidR="00814AA0" w:rsidRPr="00261420" w:rsidRDefault="001B7676" w:rsidP="00D34CE8">
            <w:pPr>
              <w:pStyle w:val="ProjectMainText"/>
              <w:rPr>
                <w:sz w:val="22"/>
              </w:rPr>
            </w:pPr>
            <w:r>
              <w:rPr>
                <w:sz w:val="22"/>
              </w:rPr>
              <w:t>Loads the results page without running an error.</w:t>
            </w:r>
          </w:p>
        </w:tc>
        <w:tc>
          <w:tcPr>
            <w:tcW w:w="4615" w:type="dxa"/>
          </w:tcPr>
          <w:p w14:paraId="5226D4DD" w14:textId="77777777" w:rsidR="00814AA0" w:rsidRDefault="001B7676" w:rsidP="00D34CE8">
            <w:pPr>
              <w:pStyle w:val="ProjectMainText"/>
              <w:rPr>
                <w:b/>
                <w:sz w:val="22"/>
              </w:rPr>
            </w:pPr>
            <w:r>
              <w:rPr>
                <w:b/>
                <w:sz w:val="22"/>
              </w:rPr>
              <w:t>Pass</w:t>
            </w:r>
          </w:p>
          <w:p w14:paraId="2BEFA9A2" w14:textId="69C607E5" w:rsidR="001B7676" w:rsidRPr="00261420" w:rsidRDefault="001B7676" w:rsidP="00D34CE8">
            <w:pPr>
              <w:pStyle w:val="ProjectMainText"/>
              <w:rPr>
                <w:b/>
                <w:sz w:val="22"/>
              </w:rPr>
            </w:pPr>
            <w:r>
              <w:rPr>
                <w:noProof/>
              </w:rPr>
              <w:drawing>
                <wp:inline distT="0" distB="0" distL="0" distR="0" wp14:anchorId="232E543A" wp14:editId="01DBBFCE">
                  <wp:extent cx="2149813" cy="1686521"/>
                  <wp:effectExtent l="0" t="0" r="317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59916" cy="1694447"/>
                          </a:xfrm>
                          <a:prstGeom prst="rect">
                            <a:avLst/>
                          </a:prstGeom>
                        </pic:spPr>
                      </pic:pic>
                    </a:graphicData>
                  </a:graphic>
                </wp:inline>
              </w:drawing>
            </w:r>
          </w:p>
        </w:tc>
      </w:tr>
      <w:tr w:rsidR="001B7676" w:rsidRPr="00261420" w14:paraId="18846C4C" w14:textId="77777777" w:rsidTr="00D34CE8">
        <w:trPr>
          <w:jc w:val="center"/>
        </w:trPr>
        <w:tc>
          <w:tcPr>
            <w:tcW w:w="693" w:type="dxa"/>
          </w:tcPr>
          <w:p w14:paraId="70EE7707" w14:textId="6AC1C744" w:rsidR="001B7676" w:rsidRPr="00261420" w:rsidRDefault="001B7676" w:rsidP="00D34CE8">
            <w:pPr>
              <w:pStyle w:val="ProjectMainText"/>
              <w:rPr>
                <w:sz w:val="22"/>
              </w:rPr>
            </w:pPr>
            <w:r>
              <w:rPr>
                <w:sz w:val="22"/>
              </w:rPr>
              <w:t>19</w:t>
            </w:r>
            <w:r w:rsidR="00FF0C1A">
              <w:rPr>
                <w:sz w:val="22"/>
              </w:rPr>
              <w:t>.</w:t>
            </w:r>
          </w:p>
        </w:tc>
        <w:tc>
          <w:tcPr>
            <w:tcW w:w="1980" w:type="dxa"/>
          </w:tcPr>
          <w:p w14:paraId="07594D38" w14:textId="3F735880" w:rsidR="001B7676" w:rsidRDefault="00FF0C1A" w:rsidP="00D34CE8">
            <w:pPr>
              <w:pStyle w:val="ProjectMainText"/>
              <w:rPr>
                <w:sz w:val="22"/>
              </w:rPr>
            </w:pPr>
            <w:r>
              <w:rPr>
                <w:sz w:val="22"/>
              </w:rPr>
              <w:t>Abnormal data (the songs are entered correctly but the access token is not correct)</w:t>
            </w:r>
          </w:p>
        </w:tc>
        <w:tc>
          <w:tcPr>
            <w:tcW w:w="2410" w:type="dxa"/>
          </w:tcPr>
          <w:p w14:paraId="07F41E29" w14:textId="06F814BD" w:rsidR="001B7676" w:rsidRDefault="002E7822" w:rsidP="00D34CE8">
            <w:pPr>
              <w:pStyle w:val="ProjectMainText"/>
              <w:rPr>
                <w:sz w:val="22"/>
              </w:rPr>
            </w:pPr>
            <w:r>
              <w:rPr>
                <w:sz w:val="22"/>
              </w:rPr>
              <w:t>Shows a prompt to the user letting them know what the problem is and doesn’t run the code that would lead to an error.</w:t>
            </w:r>
          </w:p>
        </w:tc>
        <w:tc>
          <w:tcPr>
            <w:tcW w:w="4615" w:type="dxa"/>
          </w:tcPr>
          <w:p w14:paraId="057AB026" w14:textId="77777777" w:rsidR="001B7676" w:rsidRDefault="002E7822" w:rsidP="00D34CE8">
            <w:pPr>
              <w:pStyle w:val="ProjectMainText"/>
              <w:rPr>
                <w:b/>
                <w:sz w:val="22"/>
              </w:rPr>
            </w:pPr>
            <w:r>
              <w:rPr>
                <w:b/>
                <w:sz w:val="22"/>
              </w:rPr>
              <w:t>Fail</w:t>
            </w:r>
          </w:p>
          <w:p w14:paraId="3B35C2F1" w14:textId="39DEFD01" w:rsidR="002E7822" w:rsidRDefault="002E7822" w:rsidP="00D34CE8">
            <w:pPr>
              <w:pStyle w:val="ProjectMainText"/>
              <w:rPr>
                <w:b/>
                <w:sz w:val="22"/>
              </w:rPr>
            </w:pPr>
            <w:r>
              <w:rPr>
                <w:noProof/>
              </w:rPr>
              <w:drawing>
                <wp:inline distT="0" distB="0" distL="0" distR="0" wp14:anchorId="3A9CD832" wp14:editId="2E1EBEEC">
                  <wp:extent cx="2793365" cy="123825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3365" cy="1238250"/>
                          </a:xfrm>
                          <a:prstGeom prst="rect">
                            <a:avLst/>
                          </a:prstGeom>
                        </pic:spPr>
                      </pic:pic>
                    </a:graphicData>
                  </a:graphic>
                </wp:inline>
              </w:drawing>
            </w:r>
          </w:p>
        </w:tc>
      </w:tr>
    </w:tbl>
    <w:p w14:paraId="4FB2BB98" w14:textId="6C8F2585" w:rsidR="00814AA0" w:rsidRDefault="00814AA0" w:rsidP="00F873BE">
      <w:pPr>
        <w:pStyle w:val="ProjectMainText"/>
        <w:rPr>
          <w:rFonts w:eastAsiaTheme="majorEastAsia"/>
          <w:sz w:val="22"/>
        </w:rPr>
      </w:pPr>
    </w:p>
    <w:p w14:paraId="4A9F4B96" w14:textId="22752BD8" w:rsidR="002E7822" w:rsidRDefault="002E7822" w:rsidP="00F873BE">
      <w:pPr>
        <w:pStyle w:val="ProjectMainText"/>
        <w:rPr>
          <w:rFonts w:eastAsiaTheme="majorEastAsia"/>
          <w:sz w:val="22"/>
        </w:rPr>
      </w:pPr>
      <w:r>
        <w:rPr>
          <w:rFonts w:eastAsiaTheme="majorEastAsia"/>
          <w:sz w:val="22"/>
        </w:rPr>
        <w:t xml:space="preserve">In test 19 I found that when running a test without entering </w:t>
      </w:r>
      <w:proofErr w:type="gramStart"/>
      <w:r>
        <w:rPr>
          <w:rFonts w:eastAsiaTheme="majorEastAsia"/>
          <w:sz w:val="22"/>
        </w:rPr>
        <w:t>a</w:t>
      </w:r>
      <w:proofErr w:type="gramEnd"/>
      <w:r>
        <w:rPr>
          <w:rFonts w:eastAsiaTheme="majorEastAsia"/>
          <w:sz w:val="22"/>
        </w:rPr>
        <w:t xml:space="preserve"> access token the program returned an error to do with the database indicating the error handling I had implemented had not come into effect and I had missed this during development, from this I cannot say that criteria 9 has been completed successfully.</w:t>
      </w:r>
    </w:p>
    <w:p w14:paraId="041FC3D5" w14:textId="383188EA" w:rsidR="002E7822" w:rsidRDefault="002E7822" w:rsidP="00F873BE">
      <w:pPr>
        <w:pStyle w:val="ProjectMainText"/>
        <w:rPr>
          <w:rFonts w:eastAsiaTheme="majorEastAsia"/>
          <w:sz w:val="22"/>
        </w:rPr>
      </w:pPr>
      <w:r>
        <w:rPr>
          <w:rFonts w:eastAsiaTheme="majorEastAsia"/>
          <w:sz w:val="22"/>
        </w:rPr>
        <w:t>This was not completely failed though because as seen in test number 13 and 15 of my development, the try and except catches implemented for this text entry point have worked correctly, this shows that the problem here was caused by a rushed test in the development stage that I had assumed to be fixed.</w:t>
      </w:r>
    </w:p>
    <w:p w14:paraId="5F5E3C84" w14:textId="3D44870B" w:rsidR="004F3D6F" w:rsidRDefault="004F3D6F" w:rsidP="00F873BE">
      <w:pPr>
        <w:pStyle w:val="ProjectMainText"/>
        <w:rPr>
          <w:rFonts w:eastAsiaTheme="majorEastAsia"/>
          <w:sz w:val="22"/>
        </w:rPr>
      </w:pPr>
    </w:p>
    <w:p w14:paraId="08FD8AD7" w14:textId="1BCEB6DE" w:rsidR="004F3D6F" w:rsidRDefault="004F3D6F" w:rsidP="00F873BE">
      <w:pPr>
        <w:pStyle w:val="ProjectMainText"/>
        <w:rPr>
          <w:rFonts w:eastAsiaTheme="majorEastAsia"/>
          <w:sz w:val="22"/>
        </w:rPr>
      </w:pPr>
      <w:r>
        <w:rPr>
          <w:rFonts w:eastAsiaTheme="majorEastAsia"/>
          <w:sz w:val="22"/>
        </w:rPr>
        <w:t>This in part may have been due to trying to meet success criteria 8:</w:t>
      </w:r>
    </w:p>
    <w:p w14:paraId="644A1346" w14:textId="77777777" w:rsidR="004F3D6F" w:rsidRDefault="004F3D6F" w:rsidP="00F873BE">
      <w:pPr>
        <w:pStyle w:val="ProjectMainText"/>
        <w:rPr>
          <w:rFonts w:eastAsiaTheme="majorEastAsia"/>
          <w:sz w:val="22"/>
        </w:rPr>
      </w:pPr>
    </w:p>
    <w:p w14:paraId="569C79E6" w14:textId="0A3E8706" w:rsidR="004F3D6F" w:rsidRPr="004F3D6F" w:rsidRDefault="004F3D6F" w:rsidP="004F3D6F">
      <w:pPr>
        <w:pStyle w:val="ProjectMainText"/>
        <w:ind w:left="720"/>
        <w:jc w:val="center"/>
        <w:rPr>
          <w:i/>
          <w:sz w:val="20"/>
        </w:rPr>
      </w:pPr>
      <w:r>
        <w:rPr>
          <w:i/>
          <w:sz w:val="20"/>
        </w:rPr>
        <w:t>“</w:t>
      </w:r>
      <w:r w:rsidRPr="004F3D6F">
        <w:rPr>
          <w:i/>
          <w:sz w:val="20"/>
        </w:rPr>
        <w:t xml:space="preserve">8. </w:t>
      </w:r>
      <w:r w:rsidRPr="004F3D6F">
        <w:rPr>
          <w:i/>
          <w:sz w:val="20"/>
        </w:rPr>
        <w:t>The program is finished and able to be distributed by the end of February 2019.</w:t>
      </w:r>
      <w:r>
        <w:rPr>
          <w:i/>
          <w:sz w:val="20"/>
        </w:rPr>
        <w:t>”</w:t>
      </w:r>
    </w:p>
    <w:p w14:paraId="23A6F1F1" w14:textId="08D26037" w:rsidR="004F3D6F" w:rsidRDefault="004F3D6F" w:rsidP="00F873BE">
      <w:pPr>
        <w:pStyle w:val="ProjectMainText"/>
        <w:rPr>
          <w:rFonts w:eastAsiaTheme="majorEastAsia"/>
          <w:sz w:val="22"/>
        </w:rPr>
      </w:pPr>
    </w:p>
    <w:p w14:paraId="09C1D428" w14:textId="79B8C848" w:rsidR="004F3D6F" w:rsidRDefault="00061769" w:rsidP="00F873BE">
      <w:pPr>
        <w:pStyle w:val="ProjectMainText"/>
        <w:rPr>
          <w:rFonts w:eastAsiaTheme="majorEastAsia"/>
          <w:sz w:val="22"/>
        </w:rPr>
      </w:pPr>
      <w:r>
        <w:rPr>
          <w:rFonts w:eastAsiaTheme="majorEastAsia"/>
          <w:sz w:val="22"/>
        </w:rPr>
        <w:t>Trying to have a prototype that demonstrated the functionality of the program by that deadline meant that I was more focused on testing to see if the main algorithm worked correctly and could produce results, rather than ironing out issues that I was not running into when testing due to knowing how to correctly use the program.</w:t>
      </w:r>
    </w:p>
    <w:p w14:paraId="40E879C7" w14:textId="31949871" w:rsidR="00061769" w:rsidRDefault="00061769" w:rsidP="00F873BE">
      <w:pPr>
        <w:pStyle w:val="ProjectMainText"/>
        <w:rPr>
          <w:rFonts w:eastAsiaTheme="majorEastAsia"/>
          <w:sz w:val="22"/>
        </w:rPr>
      </w:pPr>
    </w:p>
    <w:p w14:paraId="2CA8F607" w14:textId="68F32F40" w:rsidR="00061769" w:rsidRDefault="00061769" w:rsidP="00F873BE">
      <w:pPr>
        <w:pStyle w:val="ProjectMainText"/>
        <w:rPr>
          <w:rFonts w:eastAsiaTheme="majorEastAsia"/>
          <w:sz w:val="22"/>
        </w:rPr>
      </w:pPr>
    </w:p>
    <w:p w14:paraId="546899BE" w14:textId="4BDEF2A7" w:rsidR="00061769" w:rsidRDefault="00061769" w:rsidP="00F873BE">
      <w:pPr>
        <w:pStyle w:val="ProjectMainText"/>
        <w:rPr>
          <w:rFonts w:eastAsiaTheme="majorEastAsia"/>
          <w:sz w:val="22"/>
        </w:rPr>
      </w:pPr>
    </w:p>
    <w:p w14:paraId="430FC856" w14:textId="4F8552A6" w:rsidR="00061769" w:rsidRDefault="00061769" w:rsidP="00F873BE">
      <w:pPr>
        <w:pStyle w:val="ProjectMainText"/>
        <w:rPr>
          <w:rFonts w:eastAsiaTheme="majorEastAsia"/>
          <w:sz w:val="22"/>
        </w:rPr>
      </w:pPr>
    </w:p>
    <w:p w14:paraId="1A4B33E3" w14:textId="65B29BE3" w:rsidR="00061769" w:rsidRPr="00042654" w:rsidRDefault="00061769" w:rsidP="00061769">
      <w:pPr>
        <w:pStyle w:val="Project-Mini-Subheading"/>
        <w:rPr>
          <w:sz w:val="24"/>
        </w:rPr>
      </w:pPr>
      <w:r w:rsidRPr="00042654">
        <w:rPr>
          <w:sz w:val="24"/>
        </w:rPr>
        <w:lastRenderedPageBreak/>
        <w:t>Final Product</w:t>
      </w:r>
    </w:p>
    <w:p w14:paraId="10133327" w14:textId="77777777" w:rsidR="00061769" w:rsidRPr="004E7946" w:rsidRDefault="00061769" w:rsidP="00061769">
      <w:pPr>
        <w:pStyle w:val="ProjectMainText"/>
        <w:rPr>
          <w:sz w:val="18"/>
        </w:rPr>
      </w:pPr>
    </w:p>
    <w:p w14:paraId="1AD30693" w14:textId="32DE6EBE" w:rsidR="00061769" w:rsidRPr="00061769" w:rsidRDefault="00061769" w:rsidP="00061769">
      <w:pPr>
        <w:pStyle w:val="Project-Sources"/>
        <w:rPr>
          <w:sz w:val="20"/>
        </w:rPr>
      </w:pPr>
      <w:r w:rsidRPr="00061769">
        <w:rPr>
          <w:sz w:val="20"/>
        </w:rPr>
        <w:t xml:space="preserve">3.4.3 Describe the final product </w:t>
      </w:r>
    </w:p>
    <w:p w14:paraId="764BD177" w14:textId="0D31B89F" w:rsidR="00061769" w:rsidRPr="00061769" w:rsidRDefault="00061769" w:rsidP="00061769">
      <w:pPr>
        <w:pStyle w:val="Project-Sources"/>
        <w:rPr>
          <w:sz w:val="20"/>
        </w:rPr>
      </w:pPr>
      <w:r>
        <w:rPr>
          <w:sz w:val="20"/>
        </w:rPr>
        <w:t xml:space="preserve">(a) </w:t>
      </w:r>
      <w:r w:rsidRPr="00061769">
        <w:rPr>
          <w:sz w:val="20"/>
        </w:rPr>
        <w:t>Provided evidence of the usability features justifying their success, partial success or failure as effective usability features.</w:t>
      </w:r>
    </w:p>
    <w:p w14:paraId="55AFAD87" w14:textId="5E95F60A" w:rsidR="00061769" w:rsidRPr="00061769" w:rsidRDefault="00061769" w:rsidP="00061769">
      <w:pPr>
        <w:pStyle w:val="Project-Sources"/>
        <w:rPr>
          <w:sz w:val="20"/>
        </w:rPr>
      </w:pPr>
      <w:r>
        <w:rPr>
          <w:sz w:val="20"/>
        </w:rPr>
        <w:t xml:space="preserve">(b) </w:t>
      </w:r>
      <w:r w:rsidRPr="00061769">
        <w:rPr>
          <w:sz w:val="20"/>
        </w:rPr>
        <w:t>Provided comments on how any issues with partially or unmet usability features could be addressed in further development.</w:t>
      </w:r>
    </w:p>
    <w:p w14:paraId="48C0881D" w14:textId="27D653A6" w:rsidR="00061769" w:rsidRDefault="00061769" w:rsidP="00F873BE">
      <w:pPr>
        <w:pStyle w:val="ProjectMainText"/>
        <w:rPr>
          <w:rFonts w:eastAsiaTheme="majorEastAsia"/>
          <w:sz w:val="22"/>
        </w:rPr>
      </w:pPr>
    </w:p>
    <w:p w14:paraId="2956100D" w14:textId="09A5866C" w:rsidR="00061769" w:rsidRDefault="004811BB" w:rsidP="00F00800">
      <w:pPr>
        <w:pStyle w:val="ProjectMainText"/>
        <w:jc w:val="center"/>
        <w:rPr>
          <w:rFonts w:eastAsiaTheme="majorEastAsia"/>
          <w:sz w:val="22"/>
        </w:rPr>
      </w:pPr>
      <w:r>
        <w:rPr>
          <w:noProof/>
        </w:rPr>
        <mc:AlternateContent>
          <mc:Choice Requires="wps">
            <w:drawing>
              <wp:anchor distT="0" distB="0" distL="114300" distR="114300" simplePos="0" relativeHeight="251669504" behindDoc="0" locked="0" layoutInCell="1" allowOverlap="1" wp14:anchorId="25BAC747" wp14:editId="25D4369C">
                <wp:simplePos x="0" y="0"/>
                <wp:positionH relativeFrom="column">
                  <wp:posOffset>1011115</wp:posOffset>
                </wp:positionH>
                <wp:positionV relativeFrom="paragraph">
                  <wp:posOffset>601980</wp:posOffset>
                </wp:positionV>
                <wp:extent cx="430677" cy="219270"/>
                <wp:effectExtent l="0" t="0" r="64770" b="47625"/>
                <wp:wrapNone/>
                <wp:docPr id="11" name="Straight Arrow Connector 11"/>
                <wp:cNvGraphicFramePr/>
                <a:graphic xmlns:a="http://schemas.openxmlformats.org/drawingml/2006/main">
                  <a:graphicData uri="http://schemas.microsoft.com/office/word/2010/wordprocessingShape">
                    <wps:wsp>
                      <wps:cNvCnPr/>
                      <wps:spPr>
                        <a:xfrm>
                          <a:off x="0" y="0"/>
                          <a:ext cx="430677" cy="21927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155B70" id="_x0000_t32" coordsize="21600,21600" o:spt="32" o:oned="t" path="m,l21600,21600e" filled="f">
                <v:path arrowok="t" fillok="f" o:connecttype="none"/>
                <o:lock v:ext="edit" shapetype="t"/>
              </v:shapetype>
              <v:shape id="Straight Arrow Connector 11" o:spid="_x0000_s1026" type="#_x0000_t32" style="position:absolute;margin-left:79.6pt;margin-top:47.4pt;width:33.9pt;height:17.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54FA9231" wp14:editId="56B72791">
                <wp:simplePos x="0" y="0"/>
                <wp:positionH relativeFrom="column">
                  <wp:posOffset>1011115</wp:posOffset>
                </wp:positionH>
                <wp:positionV relativeFrom="paragraph">
                  <wp:posOffset>593188</wp:posOffset>
                </wp:positionV>
                <wp:extent cx="2092570" cy="307730"/>
                <wp:effectExtent l="0" t="0" r="79375" b="92710"/>
                <wp:wrapNone/>
                <wp:docPr id="12" name="Straight Arrow Connector 12"/>
                <wp:cNvGraphicFramePr/>
                <a:graphic xmlns:a="http://schemas.openxmlformats.org/drawingml/2006/main">
                  <a:graphicData uri="http://schemas.microsoft.com/office/word/2010/wordprocessingShape">
                    <wps:wsp>
                      <wps:cNvCnPr/>
                      <wps:spPr>
                        <a:xfrm>
                          <a:off x="0" y="0"/>
                          <a:ext cx="2092570" cy="30773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ED2F3" id="Straight Arrow Connector 12" o:spid="_x0000_s1026" type="#_x0000_t32" style="position:absolute;margin-left:79.6pt;margin-top:46.7pt;width:164.75pt;height:24.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" strokecolor="black [3200]" strokeweight="1.5pt">
                <v:stroke endarrow="block" joinstyle="miter"/>
              </v:shape>
            </w:pict>
          </mc:Fallback>
        </mc:AlternateContent>
      </w:r>
      <w:r w:rsidRPr="004811BB">
        <w:rPr>
          <w:rFonts w:eastAsiaTheme="majorEastAsia"/>
          <w:noProof/>
          <w:sz w:val="22"/>
        </w:rPr>
        <mc:AlternateContent>
          <mc:Choice Requires="wps">
            <w:drawing>
              <wp:anchor distT="45720" distB="45720" distL="114300" distR="114300" simplePos="0" relativeHeight="251667456" behindDoc="0" locked="0" layoutInCell="1" allowOverlap="1" wp14:anchorId="68D1A18B" wp14:editId="4B75CAE7">
                <wp:simplePos x="0" y="0"/>
                <wp:positionH relativeFrom="margin">
                  <wp:posOffset>-281354</wp:posOffset>
                </wp:positionH>
                <wp:positionV relativeFrom="paragraph">
                  <wp:posOffset>214874</wp:posOffset>
                </wp:positionV>
                <wp:extent cx="1274445" cy="791308"/>
                <wp:effectExtent l="0" t="0" r="20955" b="2794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4445" cy="791308"/>
                        </a:xfrm>
                        <a:prstGeom prst="rect">
                          <a:avLst/>
                        </a:prstGeom>
                        <a:solidFill>
                          <a:srgbClr val="FFFFFF"/>
                        </a:solidFill>
                        <a:ln w="9525">
                          <a:solidFill>
                            <a:srgbClr val="000000"/>
                          </a:solidFill>
                          <a:miter lim="800000"/>
                          <a:headEnd/>
                          <a:tailEnd/>
                        </a:ln>
                      </wps:spPr>
                      <wps:txbx>
                        <w:txbxContent>
                          <w:p w14:paraId="0E643904" w14:textId="4B7FC079" w:rsidR="004811BB" w:rsidRPr="004811BB" w:rsidRDefault="004811BB" w:rsidP="004811BB">
                            <w:pPr>
                              <w:pStyle w:val="ProjectMainText"/>
                              <w:jc w:val="center"/>
                              <w:rPr>
                                <w:sz w:val="18"/>
                              </w:rPr>
                            </w:pPr>
                            <w:r>
                              <w:rPr>
                                <w:sz w:val="18"/>
                              </w:rPr>
                              <w:t>Bold clear and concise instructions, to allow for all abilities to use the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D1A18B" id="_x0000_t202" coordsize="21600,21600" o:spt="202" path="m,l,21600r21600,l21600,xe">
                <v:stroke joinstyle="miter"/>
                <v:path gradientshapeok="t" o:connecttype="rect"/>
              </v:shapetype>
              <v:shape id="Text Box 2" o:spid="_x0000_s1026" type="#_x0000_t202" style="position:absolute;left:0;text-align:left;margin-left:-22.15pt;margin-top:16.9pt;width:100.35pt;height:62.3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">
                <v:textbox>
                  <w:txbxContent>
                    <w:p w14:paraId="0E643904" w14:textId="4B7FC079" w:rsidR="004811BB" w:rsidRPr="004811BB" w:rsidRDefault="004811BB" w:rsidP="004811BB">
                      <w:pPr>
                        <w:pStyle w:val="ProjectMainText"/>
                        <w:jc w:val="center"/>
                        <w:rPr>
                          <w:sz w:val="18"/>
                        </w:rPr>
                      </w:pPr>
                      <w:r>
                        <w:rPr>
                          <w:sz w:val="18"/>
                        </w:rPr>
                        <w:t>Bold clear and concise instructions, to allow for all abilities to use the program.</w:t>
                      </w:r>
                    </w:p>
                  </w:txbxContent>
                </v:textbox>
                <w10:wrap anchorx="margin"/>
              </v:shape>
            </w:pict>
          </mc:Fallback>
        </mc:AlternateContent>
      </w:r>
      <w:r w:rsidRPr="004811BB">
        <w:rPr>
          <w:rFonts w:eastAsiaTheme="majorEastAsia"/>
          <w:noProof/>
          <w:sz w:val="22"/>
        </w:rPr>
        <mc:AlternateContent>
          <mc:Choice Requires="wps">
            <w:drawing>
              <wp:anchor distT="45720" distB="45720" distL="114300" distR="114300" simplePos="0" relativeHeight="251665408" behindDoc="0" locked="0" layoutInCell="1" allowOverlap="1" wp14:anchorId="7C67D076" wp14:editId="00F5E8F9">
                <wp:simplePos x="0" y="0"/>
                <wp:positionH relativeFrom="page">
                  <wp:posOffset>6031523</wp:posOffset>
                </wp:positionH>
                <wp:positionV relativeFrom="paragraph">
                  <wp:posOffset>1199856</wp:posOffset>
                </wp:positionV>
                <wp:extent cx="1160145" cy="668215"/>
                <wp:effectExtent l="0" t="0" r="20955" b="177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145" cy="668215"/>
                        </a:xfrm>
                        <a:prstGeom prst="rect">
                          <a:avLst/>
                        </a:prstGeom>
                        <a:solidFill>
                          <a:srgbClr val="FFFFFF"/>
                        </a:solidFill>
                        <a:ln w="9525">
                          <a:solidFill>
                            <a:srgbClr val="000000"/>
                          </a:solidFill>
                          <a:miter lim="800000"/>
                          <a:headEnd/>
                          <a:tailEnd/>
                        </a:ln>
                      </wps:spPr>
                      <wps:txbx>
                        <w:txbxContent>
                          <w:p w14:paraId="298B8611" w14:textId="28C9B605" w:rsidR="004811BB" w:rsidRPr="004811BB" w:rsidRDefault="004811BB" w:rsidP="004811BB">
                            <w:pPr>
                              <w:pStyle w:val="ProjectMainText"/>
                              <w:jc w:val="center"/>
                              <w:rPr>
                                <w:sz w:val="18"/>
                              </w:rPr>
                            </w:pPr>
                            <w:r>
                              <w:rPr>
                                <w:sz w:val="18"/>
                              </w:rPr>
                              <w:t>Simple labelled buttons so users know what they are click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7D076" id="_x0000_s1027" type="#_x0000_t202" style="position:absolute;left:0;text-align:left;margin-left:474.9pt;margin-top:94.5pt;width:91.35pt;height:52.6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">
                <v:textbox>
                  <w:txbxContent>
                    <w:p w14:paraId="298B8611" w14:textId="28C9B605" w:rsidR="004811BB" w:rsidRPr="004811BB" w:rsidRDefault="004811BB" w:rsidP="004811BB">
                      <w:pPr>
                        <w:pStyle w:val="ProjectMainText"/>
                        <w:jc w:val="center"/>
                        <w:rPr>
                          <w:sz w:val="18"/>
                        </w:rPr>
                      </w:pPr>
                      <w:r>
                        <w:rPr>
                          <w:sz w:val="18"/>
                        </w:rPr>
                        <w:t>Simple labelled buttons so users know what they are clicking</w:t>
                      </w:r>
                    </w:p>
                  </w:txbxContent>
                </v:textbox>
                <w10:wrap anchorx="page"/>
              </v:shape>
            </w:pict>
          </mc:Fallback>
        </mc:AlternateContent>
      </w:r>
      <w:r>
        <w:rPr>
          <w:noProof/>
        </w:rPr>
        <mc:AlternateContent>
          <mc:Choice Requires="wps">
            <w:drawing>
              <wp:anchor distT="0" distB="0" distL="114300" distR="114300" simplePos="0" relativeHeight="251663360" behindDoc="0" locked="0" layoutInCell="1" allowOverlap="1" wp14:anchorId="37ABDE26" wp14:editId="74F73EE4">
                <wp:simplePos x="0" y="0"/>
                <wp:positionH relativeFrom="column">
                  <wp:posOffset>4158762</wp:posOffset>
                </wp:positionH>
                <wp:positionV relativeFrom="paragraph">
                  <wp:posOffset>1507588</wp:posOffset>
                </wp:positionV>
                <wp:extent cx="948396" cy="483577"/>
                <wp:effectExtent l="38100" t="0" r="23495" b="50165"/>
                <wp:wrapNone/>
                <wp:docPr id="8" name="Straight Arrow Connector 8"/>
                <wp:cNvGraphicFramePr/>
                <a:graphic xmlns:a="http://schemas.openxmlformats.org/drawingml/2006/main">
                  <a:graphicData uri="http://schemas.microsoft.com/office/word/2010/wordprocessingShape">
                    <wps:wsp>
                      <wps:cNvCnPr/>
                      <wps:spPr>
                        <a:xfrm flipH="1">
                          <a:off x="0" y="0"/>
                          <a:ext cx="948396" cy="483577"/>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D49FA9" id="Straight Arrow Connector 8" o:spid="_x0000_s1026" type="#_x0000_t32" style="position:absolute;margin-left:327.45pt;margin-top:118.7pt;width:74.7pt;height:38.1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17178C9E" wp14:editId="4C34B800">
                <wp:simplePos x="0" y="0"/>
                <wp:positionH relativeFrom="column">
                  <wp:posOffset>2488223</wp:posOffset>
                </wp:positionH>
                <wp:positionV relativeFrom="paragraph">
                  <wp:posOffset>1498795</wp:posOffset>
                </wp:positionV>
                <wp:extent cx="2619717" cy="580293"/>
                <wp:effectExtent l="38100" t="0" r="28575" b="86995"/>
                <wp:wrapNone/>
                <wp:docPr id="7" name="Straight Arrow Connector 7"/>
                <wp:cNvGraphicFramePr/>
                <a:graphic xmlns:a="http://schemas.openxmlformats.org/drawingml/2006/main">
                  <a:graphicData uri="http://schemas.microsoft.com/office/word/2010/wordprocessingShape">
                    <wps:wsp>
                      <wps:cNvCnPr/>
                      <wps:spPr>
                        <a:xfrm flipH="1">
                          <a:off x="0" y="0"/>
                          <a:ext cx="2619717" cy="58029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7E149F" id="Straight Arrow Connector 7" o:spid="_x0000_s1026" type="#_x0000_t32" style="position:absolute;margin-left:195.9pt;margin-top:118pt;width:206.3pt;height:45.7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33B7712A" wp14:editId="1D83B118">
                <wp:simplePos x="0" y="0"/>
                <wp:positionH relativeFrom="column">
                  <wp:posOffset>3886200</wp:posOffset>
                </wp:positionH>
                <wp:positionV relativeFrom="paragraph">
                  <wp:posOffset>1498795</wp:posOffset>
                </wp:positionV>
                <wp:extent cx="1222131" cy="123093"/>
                <wp:effectExtent l="38100" t="0" r="16510" b="86995"/>
                <wp:wrapNone/>
                <wp:docPr id="6" name="Straight Arrow Connector 6"/>
                <wp:cNvGraphicFramePr/>
                <a:graphic xmlns:a="http://schemas.openxmlformats.org/drawingml/2006/main">
                  <a:graphicData uri="http://schemas.microsoft.com/office/word/2010/wordprocessingShape">
                    <wps:wsp>
                      <wps:cNvCnPr/>
                      <wps:spPr>
                        <a:xfrm flipH="1">
                          <a:off x="0" y="0"/>
                          <a:ext cx="1222131" cy="123093"/>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EBE044" id="Straight Arrow Connector 6" o:spid="_x0000_s1026" type="#_x0000_t32" style="position:absolute;margin-left:306pt;margin-top:118pt;width:96.25pt;height:9.7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" strokecolor="black [3200]" strokeweight="1.5pt">
                <v:stroke endarrow="block" joinstyle="miter"/>
              </v:shape>
            </w:pict>
          </mc:Fallback>
        </mc:AlternateContent>
      </w:r>
      <w:r w:rsidR="00F00800">
        <w:rPr>
          <w:noProof/>
        </w:rPr>
        <w:drawing>
          <wp:inline distT="0" distB="0" distL="0" distR="0" wp14:anchorId="6C2581FA" wp14:editId="602D9812">
            <wp:extent cx="3156857" cy="24765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72950" cy="2489215"/>
                    </a:xfrm>
                    <a:prstGeom prst="rect">
                      <a:avLst/>
                    </a:prstGeom>
                  </pic:spPr>
                </pic:pic>
              </a:graphicData>
            </a:graphic>
          </wp:inline>
        </w:drawing>
      </w:r>
    </w:p>
    <w:p w14:paraId="453BC437" w14:textId="20E343BB" w:rsidR="00F00800" w:rsidRDefault="00F00800" w:rsidP="00F00800">
      <w:pPr>
        <w:pStyle w:val="ProjectMainText"/>
        <w:jc w:val="center"/>
        <w:rPr>
          <w:rFonts w:eastAsiaTheme="majorEastAsia"/>
          <w:sz w:val="22"/>
        </w:rPr>
      </w:pPr>
    </w:p>
    <w:p w14:paraId="5FD415F4" w14:textId="6453DE5D" w:rsidR="004811BB" w:rsidRDefault="00F00800" w:rsidP="00F00800">
      <w:pPr>
        <w:pStyle w:val="ProjectMainText"/>
        <w:rPr>
          <w:rFonts w:eastAsiaTheme="majorEastAsia"/>
          <w:sz w:val="22"/>
        </w:rPr>
      </w:pPr>
      <w:r>
        <w:rPr>
          <w:rFonts w:eastAsiaTheme="majorEastAsia"/>
          <w:sz w:val="22"/>
        </w:rPr>
        <w:t xml:space="preserve">When putting together the program, I tried to copy the interface I had mocked up for the design section. This meant keeping the interface simple and straight forward with large plan text and </w:t>
      </w:r>
      <w:r w:rsidR="004811BB">
        <w:rPr>
          <w:rFonts w:eastAsiaTheme="majorEastAsia"/>
          <w:sz w:val="22"/>
        </w:rPr>
        <w:t>concise easy to follow instructions.</w:t>
      </w:r>
    </w:p>
    <w:p w14:paraId="240E8080" w14:textId="6C9B0BDA" w:rsidR="004811BB" w:rsidRDefault="004811BB" w:rsidP="00F00800">
      <w:pPr>
        <w:pStyle w:val="ProjectMainText"/>
        <w:rPr>
          <w:rFonts w:eastAsiaTheme="majorEastAsia"/>
          <w:sz w:val="22"/>
        </w:rPr>
      </w:pPr>
      <w:r>
        <w:rPr>
          <w:rFonts w:eastAsiaTheme="majorEastAsia"/>
          <w:sz w:val="22"/>
        </w:rPr>
        <w:t>As seen above there are not many options for the user, I believe that I have managed to create a main menu that anyone could use without outside assistance. From user feedback from my named stakeholder Tom I have said that I was successful in making this main menu simple and usable for everyone.</w:t>
      </w:r>
    </w:p>
    <w:p w14:paraId="3731ACEC" w14:textId="183355BE" w:rsidR="004811BB" w:rsidRDefault="00861D3E" w:rsidP="00F00800">
      <w:pPr>
        <w:pStyle w:val="ProjectMainText"/>
        <w:rPr>
          <w:rFonts w:eastAsiaTheme="majorEastAsia"/>
          <w:sz w:val="22"/>
        </w:rPr>
      </w:pPr>
      <w:r w:rsidRPr="004811BB">
        <w:rPr>
          <w:rFonts w:eastAsiaTheme="majorEastAsia"/>
          <w:noProof/>
          <w:sz w:val="22"/>
        </w:rPr>
        <mc:AlternateContent>
          <mc:Choice Requires="wps">
            <w:drawing>
              <wp:anchor distT="45720" distB="45720" distL="114300" distR="114300" simplePos="0" relativeHeight="251684864" behindDoc="0" locked="0" layoutInCell="1" allowOverlap="1" wp14:anchorId="1756408E" wp14:editId="590607B4">
                <wp:simplePos x="0" y="0"/>
                <wp:positionH relativeFrom="page">
                  <wp:posOffset>328930</wp:posOffset>
                </wp:positionH>
                <wp:positionV relativeFrom="paragraph">
                  <wp:posOffset>168275</wp:posOffset>
                </wp:positionV>
                <wp:extent cx="1471041" cy="621792"/>
                <wp:effectExtent l="0" t="0" r="15240" b="2603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041" cy="621792"/>
                        </a:xfrm>
                        <a:prstGeom prst="rect">
                          <a:avLst/>
                        </a:prstGeom>
                        <a:solidFill>
                          <a:srgbClr val="FFFFFF"/>
                        </a:solidFill>
                        <a:ln w="9525">
                          <a:solidFill>
                            <a:srgbClr val="000000"/>
                          </a:solidFill>
                          <a:miter lim="800000"/>
                          <a:headEnd/>
                          <a:tailEnd/>
                        </a:ln>
                      </wps:spPr>
                      <wps:txbx>
                        <w:txbxContent>
                          <w:p w14:paraId="22126A9F" w14:textId="4C028283" w:rsidR="00861D3E" w:rsidRPr="004811BB" w:rsidRDefault="00861D3E" w:rsidP="00861D3E">
                            <w:pPr>
                              <w:pStyle w:val="ProjectMainText"/>
                              <w:jc w:val="center"/>
                              <w:rPr>
                                <w:sz w:val="18"/>
                              </w:rPr>
                            </w:pPr>
                            <w:r>
                              <w:rPr>
                                <w:sz w:val="18"/>
                              </w:rPr>
                              <w:t>Clear title so the user knows what this page actual means when they are redirec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56408E" id="_x0000_s1028" type="#_x0000_t202" style="position:absolute;margin-left:25.9pt;margin-top:13.25pt;width:115.85pt;height:48.95pt;z-index:2516848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">
                <v:textbox>
                  <w:txbxContent>
                    <w:p w14:paraId="22126A9F" w14:textId="4C028283" w:rsidR="00861D3E" w:rsidRPr="004811BB" w:rsidRDefault="00861D3E" w:rsidP="00861D3E">
                      <w:pPr>
                        <w:pStyle w:val="ProjectMainText"/>
                        <w:jc w:val="center"/>
                        <w:rPr>
                          <w:sz w:val="18"/>
                        </w:rPr>
                      </w:pPr>
                      <w:r>
                        <w:rPr>
                          <w:sz w:val="18"/>
                        </w:rPr>
                        <w:t>Clear title so the user knows what this page actual means when they are redirected.</w:t>
                      </w:r>
                    </w:p>
                  </w:txbxContent>
                </v:textbox>
                <w10:wrap anchorx="page"/>
              </v:shape>
            </w:pict>
          </mc:Fallback>
        </mc:AlternateContent>
      </w:r>
    </w:p>
    <w:p w14:paraId="7A6FA5E0" w14:textId="279BDD63" w:rsidR="00AD4C10" w:rsidRDefault="005C6870" w:rsidP="00BF73C2">
      <w:pPr>
        <w:pStyle w:val="ProjectMainText"/>
        <w:jc w:val="center"/>
        <w:rPr>
          <w:rFonts w:eastAsiaTheme="majorEastAsia"/>
          <w:sz w:val="22"/>
        </w:rPr>
      </w:pPr>
      <w:r w:rsidRPr="005C6870">
        <w:rPr>
          <w:rFonts w:eastAsiaTheme="majorEastAsia"/>
          <w:sz w:val="22"/>
        </w:rPr>
        <mc:AlternateContent>
          <mc:Choice Requires="wps">
            <w:drawing>
              <wp:anchor distT="0" distB="0" distL="114300" distR="114300" simplePos="0" relativeHeight="251691008" behindDoc="0" locked="0" layoutInCell="1" allowOverlap="1" wp14:anchorId="71D86E11" wp14:editId="49CFE403">
                <wp:simplePos x="0" y="0"/>
                <wp:positionH relativeFrom="column">
                  <wp:posOffset>869244</wp:posOffset>
                </wp:positionH>
                <wp:positionV relativeFrom="paragraph">
                  <wp:posOffset>924207</wp:posOffset>
                </wp:positionV>
                <wp:extent cx="917433" cy="722489"/>
                <wp:effectExtent l="0" t="38100" r="54610" b="20955"/>
                <wp:wrapNone/>
                <wp:docPr id="29" name="Straight Arrow Connector 29"/>
                <wp:cNvGraphicFramePr/>
                <a:graphic xmlns:a="http://schemas.openxmlformats.org/drawingml/2006/main">
                  <a:graphicData uri="http://schemas.microsoft.com/office/word/2010/wordprocessingShape">
                    <wps:wsp>
                      <wps:cNvCnPr/>
                      <wps:spPr>
                        <a:xfrm flipV="1">
                          <a:off x="0" y="0"/>
                          <a:ext cx="917433" cy="722489"/>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E40DF8" id="Straight Arrow Connector 29" o:spid="_x0000_s1026" type="#_x0000_t32" style="position:absolute;margin-left:68.45pt;margin-top:72.75pt;width:72.25pt;height:56.9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" strokecolor="black [3200]" strokeweight="1.5pt">
                <v:stroke endarrow="block" joinstyle="miter"/>
              </v:shape>
            </w:pict>
          </mc:Fallback>
        </mc:AlternateContent>
      </w:r>
      <w:r w:rsidRPr="005C6870">
        <w:rPr>
          <w:rFonts w:eastAsiaTheme="majorEastAsia"/>
          <w:sz w:val="22"/>
        </w:rPr>
        <mc:AlternateContent>
          <mc:Choice Requires="wps">
            <w:drawing>
              <wp:anchor distT="0" distB="0" distL="114300" distR="114300" simplePos="0" relativeHeight="251692032" behindDoc="0" locked="0" layoutInCell="1" allowOverlap="1" wp14:anchorId="7B4C04D0" wp14:editId="476B32D6">
                <wp:simplePos x="0" y="0"/>
                <wp:positionH relativeFrom="column">
                  <wp:posOffset>869244</wp:posOffset>
                </wp:positionH>
                <wp:positionV relativeFrom="paragraph">
                  <wp:posOffset>1274163</wp:posOffset>
                </wp:positionV>
                <wp:extent cx="921314" cy="338666"/>
                <wp:effectExtent l="0" t="38100" r="50800" b="23495"/>
                <wp:wrapNone/>
                <wp:docPr id="30" name="Straight Arrow Connector 30"/>
                <wp:cNvGraphicFramePr/>
                <a:graphic xmlns:a="http://schemas.openxmlformats.org/drawingml/2006/main">
                  <a:graphicData uri="http://schemas.microsoft.com/office/word/2010/wordprocessingShape">
                    <wps:wsp>
                      <wps:cNvCnPr/>
                      <wps:spPr>
                        <a:xfrm flipV="1">
                          <a:off x="0" y="0"/>
                          <a:ext cx="921314" cy="338666"/>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BE4E64" id="Straight Arrow Connector 30" o:spid="_x0000_s1026" type="#_x0000_t32" style="position:absolute;margin-left:68.45pt;margin-top:100.35pt;width:72.55pt;height:26.65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" strokecolor="black [3200]" strokeweight="1.5pt">
                <v:stroke endarrow="block" joinstyle="miter"/>
              </v:shape>
            </w:pict>
          </mc:Fallback>
        </mc:AlternateContent>
      </w:r>
      <w:r w:rsidRPr="005C6870">
        <w:rPr>
          <w:rFonts w:eastAsiaTheme="majorEastAsia"/>
          <w:sz w:val="22"/>
        </w:rPr>
        <mc:AlternateContent>
          <mc:Choice Requires="wps">
            <w:drawing>
              <wp:anchor distT="0" distB="0" distL="114300" distR="114300" simplePos="0" relativeHeight="251693056" behindDoc="0" locked="0" layoutInCell="1" allowOverlap="1" wp14:anchorId="736306B4" wp14:editId="768A1D39">
                <wp:simplePos x="0" y="0"/>
                <wp:positionH relativeFrom="column">
                  <wp:posOffset>880533</wp:posOffset>
                </wp:positionH>
                <wp:positionV relativeFrom="paragraph">
                  <wp:posOffset>1567110</wp:posOffset>
                </wp:positionV>
                <wp:extent cx="909461" cy="45719"/>
                <wp:effectExtent l="0" t="57150" r="24130" b="50165"/>
                <wp:wrapNone/>
                <wp:docPr id="31" name="Straight Arrow Connector 31"/>
                <wp:cNvGraphicFramePr/>
                <a:graphic xmlns:a="http://schemas.openxmlformats.org/drawingml/2006/main">
                  <a:graphicData uri="http://schemas.microsoft.com/office/word/2010/wordprocessingShape">
                    <wps:wsp>
                      <wps:cNvCnPr/>
                      <wps:spPr>
                        <a:xfrm flipV="1">
                          <a:off x="0" y="0"/>
                          <a:ext cx="909461" cy="45719"/>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91F418" id="Straight Arrow Connector 31" o:spid="_x0000_s1026" type="#_x0000_t32" style="position:absolute;margin-left:69.35pt;margin-top:123.4pt;width:71.6pt;height:3.6pt;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" strokecolor="black [3200]" strokeweight="1.5pt">
                <v:stroke endarrow="block" joinstyle="miter"/>
              </v:shape>
            </w:pict>
          </mc:Fallback>
        </mc:AlternateContent>
      </w:r>
      <w:r w:rsidR="00861D3E" w:rsidRPr="004811BB">
        <w:rPr>
          <w:rFonts w:eastAsiaTheme="majorEastAsia"/>
          <w:noProof/>
          <w:sz w:val="22"/>
        </w:rPr>
        <mc:AlternateContent>
          <mc:Choice Requires="wps">
            <w:drawing>
              <wp:anchor distT="45720" distB="45720" distL="114300" distR="114300" simplePos="0" relativeHeight="251688960" behindDoc="0" locked="0" layoutInCell="1" allowOverlap="1" wp14:anchorId="44860BD4" wp14:editId="2223CB94">
                <wp:simplePos x="0" y="0"/>
                <wp:positionH relativeFrom="page">
                  <wp:posOffset>293300</wp:posOffset>
                </wp:positionH>
                <wp:positionV relativeFrom="paragraph">
                  <wp:posOffset>1341755</wp:posOffset>
                </wp:positionV>
                <wp:extent cx="1471041" cy="903111"/>
                <wp:effectExtent l="0" t="0" r="15240" b="1143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041" cy="903111"/>
                        </a:xfrm>
                        <a:prstGeom prst="rect">
                          <a:avLst/>
                        </a:prstGeom>
                        <a:solidFill>
                          <a:srgbClr val="FFFFFF"/>
                        </a:solidFill>
                        <a:ln w="9525">
                          <a:solidFill>
                            <a:srgbClr val="000000"/>
                          </a:solidFill>
                          <a:miter lim="800000"/>
                          <a:headEnd/>
                          <a:tailEnd/>
                        </a:ln>
                      </wps:spPr>
                      <wps:txbx>
                        <w:txbxContent>
                          <w:p w14:paraId="0843B888" w14:textId="160937B8" w:rsidR="00861D3E" w:rsidRPr="004811BB" w:rsidRDefault="00861D3E" w:rsidP="00861D3E">
                            <w:pPr>
                              <w:pStyle w:val="ProjectMainText"/>
                              <w:jc w:val="center"/>
                              <w:rPr>
                                <w:sz w:val="18"/>
                              </w:rPr>
                            </w:pPr>
                            <w:r>
                              <w:rPr>
                                <w:sz w:val="18"/>
                              </w:rPr>
                              <w:t xml:space="preserve">Names of the songs </w:t>
                            </w:r>
                            <w:r w:rsidR="005C6870">
                              <w:rPr>
                                <w:sz w:val="18"/>
                              </w:rPr>
                              <w:t>clear, bold and well-spaced, to make sure the user knows which button corresponds to which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860BD4" id="_x0000_s1029" type="#_x0000_t202" style="position:absolute;left:0;text-align:left;margin-left:23.1pt;margin-top:105.65pt;width:115.85pt;height:71.1pt;z-index:2516889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">
                <v:textbox>
                  <w:txbxContent>
                    <w:p w14:paraId="0843B888" w14:textId="160937B8" w:rsidR="00861D3E" w:rsidRPr="004811BB" w:rsidRDefault="00861D3E" w:rsidP="00861D3E">
                      <w:pPr>
                        <w:pStyle w:val="ProjectMainText"/>
                        <w:jc w:val="center"/>
                        <w:rPr>
                          <w:sz w:val="18"/>
                        </w:rPr>
                      </w:pPr>
                      <w:r>
                        <w:rPr>
                          <w:sz w:val="18"/>
                        </w:rPr>
                        <w:t xml:space="preserve">Names of the songs </w:t>
                      </w:r>
                      <w:r w:rsidR="005C6870">
                        <w:rPr>
                          <w:sz w:val="18"/>
                        </w:rPr>
                        <w:t>clear, bold and well-spaced, to make sure the user knows which button corresponds to which name</w:t>
                      </w:r>
                    </w:p>
                  </w:txbxContent>
                </v:textbox>
                <w10:wrap anchorx="page"/>
              </v:shape>
            </w:pict>
          </mc:Fallback>
        </mc:AlternateContent>
      </w:r>
      <w:r w:rsidR="00861D3E">
        <w:rPr>
          <w:noProof/>
        </w:rPr>
        <mc:AlternateContent>
          <mc:Choice Requires="wps">
            <w:drawing>
              <wp:anchor distT="0" distB="0" distL="114300" distR="114300" simplePos="0" relativeHeight="251686912" behindDoc="0" locked="0" layoutInCell="1" allowOverlap="1" wp14:anchorId="1674B37C" wp14:editId="043FC436">
                <wp:simplePos x="0" y="0"/>
                <wp:positionH relativeFrom="column">
                  <wp:posOffset>896112</wp:posOffset>
                </wp:positionH>
                <wp:positionV relativeFrom="paragraph">
                  <wp:posOffset>309754</wp:posOffset>
                </wp:positionV>
                <wp:extent cx="475488" cy="45720"/>
                <wp:effectExtent l="0" t="38100" r="39370" b="87630"/>
                <wp:wrapNone/>
                <wp:docPr id="27" name="Straight Arrow Connector 27"/>
                <wp:cNvGraphicFramePr/>
                <a:graphic xmlns:a="http://schemas.openxmlformats.org/drawingml/2006/main">
                  <a:graphicData uri="http://schemas.microsoft.com/office/word/2010/wordprocessingShape">
                    <wps:wsp>
                      <wps:cNvCnPr/>
                      <wps:spPr>
                        <a:xfrm>
                          <a:off x="0" y="0"/>
                          <a:ext cx="475488" cy="4572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72764F" id="Straight Arrow Connector 27" o:spid="_x0000_s1026" type="#_x0000_t32" style="position:absolute;margin-left:70.55pt;margin-top:24.4pt;width:37.45pt;height:3.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" strokecolor="black [3200]" strokeweight="1.5pt">
                <v:stroke endarrow="block" joinstyle="miter"/>
              </v:shape>
            </w:pict>
          </mc:Fallback>
        </mc:AlternateContent>
      </w:r>
      <w:r w:rsidR="00861D3E">
        <w:rPr>
          <w:noProof/>
        </w:rPr>
        <mc:AlternateContent>
          <mc:Choice Requires="wps">
            <w:drawing>
              <wp:anchor distT="0" distB="0" distL="114300" distR="114300" simplePos="0" relativeHeight="251682816" behindDoc="0" locked="0" layoutInCell="1" allowOverlap="1" wp14:anchorId="775EAD2E" wp14:editId="50BDB1C3">
                <wp:simplePos x="0" y="0"/>
                <wp:positionH relativeFrom="column">
                  <wp:posOffset>3319272</wp:posOffset>
                </wp:positionH>
                <wp:positionV relativeFrom="paragraph">
                  <wp:posOffset>1854455</wp:posOffset>
                </wp:positionV>
                <wp:extent cx="1335024" cy="45719"/>
                <wp:effectExtent l="38100" t="38100" r="17780" b="88265"/>
                <wp:wrapNone/>
                <wp:docPr id="25" name="Straight Arrow Connector 25"/>
                <wp:cNvGraphicFramePr/>
                <a:graphic xmlns:a="http://schemas.openxmlformats.org/drawingml/2006/main">
                  <a:graphicData uri="http://schemas.microsoft.com/office/word/2010/wordprocessingShape">
                    <wps:wsp>
                      <wps:cNvCnPr/>
                      <wps:spPr>
                        <a:xfrm flipH="1">
                          <a:off x="0" y="0"/>
                          <a:ext cx="1335024" cy="45719"/>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ED04FB" id="Straight Arrow Connector 25" o:spid="_x0000_s1026" type="#_x0000_t32" style="position:absolute;margin-left:261.35pt;margin-top:146pt;width:105.1pt;height:3.6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" strokecolor="black [3200]" strokeweight="1.5pt">
                <v:stroke endarrow="block" joinstyle="miter"/>
              </v:shape>
            </w:pict>
          </mc:Fallback>
        </mc:AlternateContent>
      </w:r>
      <w:r w:rsidR="00861D3E" w:rsidRPr="004811BB">
        <w:rPr>
          <w:rFonts w:eastAsiaTheme="majorEastAsia"/>
          <w:noProof/>
          <w:sz w:val="22"/>
        </w:rPr>
        <mc:AlternateContent>
          <mc:Choice Requires="wps">
            <w:drawing>
              <wp:anchor distT="45720" distB="45720" distL="114300" distR="114300" simplePos="0" relativeHeight="251680768" behindDoc="0" locked="0" layoutInCell="1" allowOverlap="1" wp14:anchorId="367998E9" wp14:editId="7D75BCFC">
                <wp:simplePos x="0" y="0"/>
                <wp:positionH relativeFrom="page">
                  <wp:posOffset>5568696</wp:posOffset>
                </wp:positionH>
                <wp:positionV relativeFrom="paragraph">
                  <wp:posOffset>1525905</wp:posOffset>
                </wp:positionV>
                <wp:extent cx="1571244" cy="924052"/>
                <wp:effectExtent l="0" t="0" r="10160" b="2857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244" cy="924052"/>
                        </a:xfrm>
                        <a:prstGeom prst="rect">
                          <a:avLst/>
                        </a:prstGeom>
                        <a:solidFill>
                          <a:srgbClr val="FFFFFF"/>
                        </a:solidFill>
                        <a:ln w="9525">
                          <a:solidFill>
                            <a:srgbClr val="000000"/>
                          </a:solidFill>
                          <a:miter lim="800000"/>
                          <a:headEnd/>
                          <a:tailEnd/>
                        </a:ln>
                      </wps:spPr>
                      <wps:txbx>
                        <w:txbxContent>
                          <w:p w14:paraId="021DE95B" w14:textId="5DAF81D1" w:rsidR="00861D3E" w:rsidRPr="004811BB" w:rsidRDefault="00861D3E" w:rsidP="00861D3E">
                            <w:pPr>
                              <w:pStyle w:val="ProjectMainText"/>
                              <w:jc w:val="center"/>
                              <w:rPr>
                                <w:sz w:val="18"/>
                              </w:rPr>
                            </w:pPr>
                            <w:r>
                              <w:rPr>
                                <w:sz w:val="18"/>
                              </w:rPr>
                              <w:t>A feature not in the original design of this page – simple instructions on what the number is in reference to the instructions on the main men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998E9" id="_x0000_s1030" type="#_x0000_t202" style="position:absolute;left:0;text-align:left;margin-left:438.5pt;margin-top:120.15pt;width:123.7pt;height:72.75pt;z-index:2516807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">
                <v:textbox>
                  <w:txbxContent>
                    <w:p w14:paraId="021DE95B" w14:textId="5DAF81D1" w:rsidR="00861D3E" w:rsidRPr="004811BB" w:rsidRDefault="00861D3E" w:rsidP="00861D3E">
                      <w:pPr>
                        <w:pStyle w:val="ProjectMainText"/>
                        <w:jc w:val="center"/>
                        <w:rPr>
                          <w:sz w:val="18"/>
                        </w:rPr>
                      </w:pPr>
                      <w:r>
                        <w:rPr>
                          <w:sz w:val="18"/>
                        </w:rPr>
                        <w:t>A feature not in the original design of this page – simple instructions on what the number is in reference to the instructions on the main menu.</w:t>
                      </w:r>
                    </w:p>
                  </w:txbxContent>
                </v:textbox>
                <w10:wrap anchorx="page"/>
              </v:shape>
            </w:pict>
          </mc:Fallback>
        </mc:AlternateContent>
      </w:r>
      <w:r w:rsidR="00861D3E" w:rsidRPr="00861D3E">
        <w:rPr>
          <w:rFonts w:eastAsiaTheme="majorEastAsia"/>
          <w:sz w:val="22"/>
        </w:rPr>
        <mc:AlternateContent>
          <mc:Choice Requires="wps">
            <w:drawing>
              <wp:anchor distT="0" distB="0" distL="114300" distR="114300" simplePos="0" relativeHeight="251678720" behindDoc="0" locked="0" layoutInCell="1" allowOverlap="1" wp14:anchorId="517B61F7" wp14:editId="245EE646">
                <wp:simplePos x="0" y="0"/>
                <wp:positionH relativeFrom="column">
                  <wp:posOffset>3785616</wp:posOffset>
                </wp:positionH>
                <wp:positionV relativeFrom="paragraph">
                  <wp:posOffset>840105</wp:posOffset>
                </wp:positionV>
                <wp:extent cx="950976" cy="676656"/>
                <wp:effectExtent l="38100" t="0" r="20955" b="47625"/>
                <wp:wrapNone/>
                <wp:docPr id="23" name="Straight Arrow Connector 23"/>
                <wp:cNvGraphicFramePr/>
                <a:graphic xmlns:a="http://schemas.openxmlformats.org/drawingml/2006/main">
                  <a:graphicData uri="http://schemas.microsoft.com/office/word/2010/wordprocessingShape">
                    <wps:wsp>
                      <wps:cNvCnPr/>
                      <wps:spPr>
                        <a:xfrm flipH="1">
                          <a:off x="0" y="0"/>
                          <a:ext cx="950976" cy="676656"/>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2D32D4" id="Straight Arrow Connector 23" o:spid="_x0000_s1026" type="#_x0000_t32" style="position:absolute;margin-left:298.1pt;margin-top:66.15pt;width:74.9pt;height:53.3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" strokecolor="black [3200]" strokeweight="1.5pt">
                <v:stroke endarrow="block" joinstyle="miter"/>
              </v:shape>
            </w:pict>
          </mc:Fallback>
        </mc:AlternateContent>
      </w:r>
      <w:r w:rsidR="00861D3E" w:rsidRPr="00861D3E">
        <w:rPr>
          <w:rFonts w:eastAsiaTheme="majorEastAsia"/>
          <w:sz w:val="22"/>
        </w:rPr>
        <mc:AlternateContent>
          <mc:Choice Requires="wps">
            <w:drawing>
              <wp:anchor distT="0" distB="0" distL="114300" distR="114300" simplePos="0" relativeHeight="251675648" behindDoc="0" locked="0" layoutInCell="1" allowOverlap="1" wp14:anchorId="1117506C" wp14:editId="1B7EE62C">
                <wp:simplePos x="0" y="0"/>
                <wp:positionH relativeFrom="column">
                  <wp:posOffset>3803904</wp:posOffset>
                </wp:positionH>
                <wp:positionV relativeFrom="paragraph">
                  <wp:posOffset>840105</wp:posOffset>
                </wp:positionV>
                <wp:extent cx="929132" cy="45720"/>
                <wp:effectExtent l="38100" t="38100" r="23495" b="87630"/>
                <wp:wrapNone/>
                <wp:docPr id="17" name="Straight Arrow Connector 17"/>
                <wp:cNvGraphicFramePr/>
                <a:graphic xmlns:a="http://schemas.openxmlformats.org/drawingml/2006/main">
                  <a:graphicData uri="http://schemas.microsoft.com/office/word/2010/wordprocessingShape">
                    <wps:wsp>
                      <wps:cNvCnPr/>
                      <wps:spPr>
                        <a:xfrm flipH="1">
                          <a:off x="0" y="0"/>
                          <a:ext cx="929132" cy="4572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05289E" id="Straight Arrow Connector 17" o:spid="_x0000_s1026" type="#_x0000_t32" style="position:absolute;margin-left:299.5pt;margin-top:66.15pt;width:73.15pt;height:3.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" strokecolor="black [3200]" strokeweight="1.5pt">
                <v:stroke endarrow="block" joinstyle="miter"/>
              </v:shape>
            </w:pict>
          </mc:Fallback>
        </mc:AlternateContent>
      </w:r>
      <w:r w:rsidR="00861D3E" w:rsidRPr="00861D3E">
        <w:rPr>
          <w:rFonts w:eastAsiaTheme="majorEastAsia"/>
          <w:sz w:val="22"/>
        </w:rPr>
        <mc:AlternateContent>
          <mc:Choice Requires="wps">
            <w:drawing>
              <wp:anchor distT="0" distB="0" distL="114300" distR="114300" simplePos="0" relativeHeight="251676672" behindDoc="0" locked="0" layoutInCell="1" allowOverlap="1" wp14:anchorId="0F6D8358" wp14:editId="6E50DFD4">
                <wp:simplePos x="0" y="0"/>
                <wp:positionH relativeFrom="column">
                  <wp:posOffset>3767327</wp:posOffset>
                </wp:positionH>
                <wp:positionV relativeFrom="paragraph">
                  <wp:posOffset>840106</wp:posOffset>
                </wp:positionV>
                <wp:extent cx="964311" cy="365760"/>
                <wp:effectExtent l="38100" t="0" r="26670" b="72390"/>
                <wp:wrapNone/>
                <wp:docPr id="22" name="Straight Arrow Connector 22"/>
                <wp:cNvGraphicFramePr/>
                <a:graphic xmlns:a="http://schemas.openxmlformats.org/drawingml/2006/main">
                  <a:graphicData uri="http://schemas.microsoft.com/office/word/2010/wordprocessingShape">
                    <wps:wsp>
                      <wps:cNvCnPr/>
                      <wps:spPr>
                        <a:xfrm flipH="1">
                          <a:off x="0" y="0"/>
                          <a:ext cx="964311" cy="36576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D49A7D" id="Straight Arrow Connector 22" o:spid="_x0000_s1026" type="#_x0000_t32" style="position:absolute;margin-left:296.65pt;margin-top:66.15pt;width:75.95pt;height:28.8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" strokecolor="black [3200]" strokeweight="1.5pt">
                <v:stroke endarrow="block" joinstyle="miter"/>
              </v:shape>
            </w:pict>
          </mc:Fallback>
        </mc:AlternateContent>
      </w:r>
      <w:r w:rsidR="00861D3E" w:rsidRPr="004811BB">
        <w:rPr>
          <w:rFonts w:eastAsiaTheme="majorEastAsia"/>
          <w:noProof/>
          <w:sz w:val="22"/>
        </w:rPr>
        <mc:AlternateContent>
          <mc:Choice Requires="wps">
            <w:drawing>
              <wp:anchor distT="45720" distB="45720" distL="114300" distR="114300" simplePos="0" relativeHeight="251673600" behindDoc="0" locked="0" layoutInCell="1" allowOverlap="1" wp14:anchorId="13B1EC11" wp14:editId="0AAE9FAF">
                <wp:simplePos x="0" y="0"/>
                <wp:positionH relativeFrom="page">
                  <wp:posOffset>5650992</wp:posOffset>
                </wp:positionH>
                <wp:positionV relativeFrom="paragraph">
                  <wp:posOffset>474345</wp:posOffset>
                </wp:positionV>
                <wp:extent cx="1471041" cy="924052"/>
                <wp:effectExtent l="0" t="0" r="15240"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1041" cy="924052"/>
                        </a:xfrm>
                        <a:prstGeom prst="rect">
                          <a:avLst/>
                        </a:prstGeom>
                        <a:solidFill>
                          <a:srgbClr val="FFFFFF"/>
                        </a:solidFill>
                        <a:ln w="9525">
                          <a:solidFill>
                            <a:srgbClr val="000000"/>
                          </a:solidFill>
                          <a:miter lim="800000"/>
                          <a:headEnd/>
                          <a:tailEnd/>
                        </a:ln>
                      </wps:spPr>
                      <wps:txbx>
                        <w:txbxContent>
                          <w:p w14:paraId="1009142E" w14:textId="5E768707" w:rsidR="00861D3E" w:rsidRPr="004811BB" w:rsidRDefault="00861D3E" w:rsidP="00861D3E">
                            <w:pPr>
                              <w:pStyle w:val="ProjectMainText"/>
                              <w:jc w:val="center"/>
                              <w:rPr>
                                <w:sz w:val="18"/>
                              </w:rPr>
                            </w:pPr>
                            <w:r>
                              <w:rPr>
                                <w:sz w:val="18"/>
                              </w:rPr>
                              <w:t xml:space="preserve">Universal ‘play’ symbol used to reduce the clutter that would be created in simply providing the user with a link to copy and </w:t>
                            </w:r>
                            <w:proofErr w:type="gramStart"/>
                            <w:r>
                              <w:rPr>
                                <w:sz w:val="18"/>
                              </w:rPr>
                              <w:t>paste.</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B1EC11" id="_x0000_s1031" type="#_x0000_t202" style="position:absolute;left:0;text-align:left;margin-left:444.95pt;margin-top:37.35pt;width:115.85pt;height:72.75pt;z-index:2516736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">
                <v:textbox>
                  <w:txbxContent>
                    <w:p w14:paraId="1009142E" w14:textId="5E768707" w:rsidR="00861D3E" w:rsidRPr="004811BB" w:rsidRDefault="00861D3E" w:rsidP="00861D3E">
                      <w:pPr>
                        <w:pStyle w:val="ProjectMainText"/>
                        <w:jc w:val="center"/>
                        <w:rPr>
                          <w:sz w:val="18"/>
                        </w:rPr>
                      </w:pPr>
                      <w:r>
                        <w:rPr>
                          <w:sz w:val="18"/>
                        </w:rPr>
                        <w:t xml:space="preserve">Universal ‘play’ symbol used to reduce the clutter that would be created in simply providing the user with a link to copy and </w:t>
                      </w:r>
                      <w:proofErr w:type="gramStart"/>
                      <w:r>
                        <w:rPr>
                          <w:sz w:val="18"/>
                        </w:rPr>
                        <w:t>paste.</w:t>
                      </w:r>
                      <w:proofErr w:type="gramEnd"/>
                    </w:p>
                  </w:txbxContent>
                </v:textbox>
                <w10:wrap anchorx="page"/>
              </v:shape>
            </w:pict>
          </mc:Fallback>
        </mc:AlternateContent>
      </w:r>
      <w:r w:rsidR="00AD4C10">
        <w:rPr>
          <w:noProof/>
        </w:rPr>
        <w:drawing>
          <wp:inline distT="0" distB="0" distL="0" distR="0" wp14:anchorId="68BCDE8B" wp14:editId="6C3E2548">
            <wp:extent cx="3048000" cy="2391191"/>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6178" cy="2428988"/>
                    </a:xfrm>
                    <a:prstGeom prst="rect">
                      <a:avLst/>
                    </a:prstGeom>
                  </pic:spPr>
                </pic:pic>
              </a:graphicData>
            </a:graphic>
          </wp:inline>
        </w:drawing>
      </w:r>
    </w:p>
    <w:p w14:paraId="2DC4E169" w14:textId="7EABB51E" w:rsidR="00BF73C2" w:rsidRDefault="00BF73C2" w:rsidP="00BF73C2">
      <w:pPr>
        <w:pStyle w:val="ProjectMainText"/>
        <w:jc w:val="center"/>
        <w:rPr>
          <w:rFonts w:eastAsiaTheme="majorEastAsia"/>
          <w:sz w:val="22"/>
        </w:rPr>
      </w:pPr>
    </w:p>
    <w:p w14:paraId="1C504A85" w14:textId="15BEB585" w:rsidR="00861D3E" w:rsidRDefault="00861D3E" w:rsidP="00861D3E">
      <w:pPr>
        <w:pStyle w:val="ProjectMainText"/>
        <w:rPr>
          <w:rFonts w:eastAsiaTheme="majorEastAsia"/>
          <w:sz w:val="22"/>
        </w:rPr>
      </w:pPr>
      <w:proofErr w:type="gramStart"/>
      <w:r>
        <w:rPr>
          <w:rFonts w:eastAsiaTheme="majorEastAsia"/>
          <w:sz w:val="22"/>
        </w:rPr>
        <w:t>Again</w:t>
      </w:r>
      <w:proofErr w:type="gramEnd"/>
      <w:r>
        <w:rPr>
          <w:rFonts w:eastAsiaTheme="majorEastAsia"/>
          <w:sz w:val="22"/>
        </w:rPr>
        <w:t xml:space="preserve"> when designing this page I tried to copy my designed features as they encompassed how to make this project most successful in the design department. Some things have changed from the design such as the inclusion of the recall code that can be used to return to the page another time. These are features that I had not considered when designing the interface so instead I tried to keep to the idea of all parts of the interface should be easy to understand without explanation.</w:t>
      </w:r>
    </w:p>
    <w:p w14:paraId="50467569" w14:textId="025FB08F" w:rsidR="00042654" w:rsidRDefault="00042654" w:rsidP="00861D3E">
      <w:pPr>
        <w:pStyle w:val="ProjectMainText"/>
        <w:rPr>
          <w:rFonts w:eastAsiaTheme="majorEastAsia"/>
          <w:sz w:val="22"/>
        </w:rPr>
      </w:pPr>
      <w:r>
        <w:rPr>
          <w:rFonts w:eastAsiaTheme="majorEastAsia"/>
          <w:sz w:val="22"/>
        </w:rPr>
        <w:lastRenderedPageBreak/>
        <w:t xml:space="preserve">This has translated very well into a final program with </w:t>
      </w:r>
      <w:r w:rsidR="00FE2B75">
        <w:rPr>
          <w:rFonts w:eastAsiaTheme="majorEastAsia"/>
          <w:sz w:val="22"/>
        </w:rPr>
        <w:t xml:space="preserve">the buttons working correctly directing the user quickly and easily. Overall design and feature wise I believe this project </w:t>
      </w:r>
      <w:proofErr w:type="gramStart"/>
      <w:r w:rsidR="00FE2B75">
        <w:rPr>
          <w:rFonts w:eastAsiaTheme="majorEastAsia"/>
          <w:sz w:val="22"/>
        </w:rPr>
        <w:t>has</w:t>
      </w:r>
      <w:proofErr w:type="gramEnd"/>
      <w:r w:rsidR="00FE2B75">
        <w:rPr>
          <w:rFonts w:eastAsiaTheme="majorEastAsia"/>
          <w:sz w:val="22"/>
        </w:rPr>
        <w:t xml:space="preserve"> overall been a success with </w:t>
      </w:r>
      <w:r w:rsidR="001D15AE">
        <w:rPr>
          <w:rFonts w:eastAsiaTheme="majorEastAsia"/>
          <w:sz w:val="22"/>
        </w:rPr>
        <w:t xml:space="preserve">the main improvements </w:t>
      </w:r>
      <w:r w:rsidR="0016626C">
        <w:rPr>
          <w:rFonts w:eastAsiaTheme="majorEastAsia"/>
          <w:sz w:val="22"/>
        </w:rPr>
        <w:t>made being to brighten up the colour scheme to be slightly more interesting to look at when using the program.</w:t>
      </w:r>
    </w:p>
    <w:p w14:paraId="68AEE791" w14:textId="7554A302" w:rsidR="00042654" w:rsidRDefault="00042654" w:rsidP="00861D3E">
      <w:pPr>
        <w:pStyle w:val="ProjectMainText"/>
        <w:rPr>
          <w:rFonts w:eastAsiaTheme="majorEastAsia"/>
          <w:sz w:val="22"/>
        </w:rPr>
      </w:pPr>
    </w:p>
    <w:p w14:paraId="4AFE7B50" w14:textId="6576CDCA" w:rsidR="0016626C" w:rsidRDefault="0016626C" w:rsidP="0016626C">
      <w:pPr>
        <w:pStyle w:val="Project-Mini-Subheading"/>
      </w:pPr>
      <w:r>
        <w:t>Further Development</w:t>
      </w:r>
    </w:p>
    <w:p w14:paraId="19C1B9A4" w14:textId="37FB9AB3" w:rsidR="0016626C" w:rsidRDefault="0016626C" w:rsidP="0016626C">
      <w:pPr>
        <w:pStyle w:val="ProjectMainText"/>
        <w:rPr>
          <w:rFonts w:eastAsiaTheme="majorEastAsia"/>
        </w:rPr>
      </w:pPr>
    </w:p>
    <w:p w14:paraId="77D07725" w14:textId="77777777" w:rsidR="0016626C" w:rsidRPr="0016626C" w:rsidRDefault="0016626C" w:rsidP="0016626C">
      <w:pPr>
        <w:pStyle w:val="Project-Sources"/>
        <w:rPr>
          <w:sz w:val="20"/>
        </w:rPr>
      </w:pPr>
      <w:r w:rsidRPr="0016626C">
        <w:rPr>
          <w:sz w:val="20"/>
        </w:rPr>
        <w:t xml:space="preserve">3.4.4 Maintenance and development </w:t>
      </w:r>
    </w:p>
    <w:p w14:paraId="1377BACF" w14:textId="77777777" w:rsidR="0016626C" w:rsidRPr="0016626C" w:rsidRDefault="0016626C" w:rsidP="0016626C">
      <w:pPr>
        <w:pStyle w:val="Project-Sources"/>
        <w:rPr>
          <w:sz w:val="20"/>
        </w:rPr>
      </w:pPr>
      <w:r w:rsidRPr="0016626C">
        <w:rPr>
          <w:sz w:val="20"/>
        </w:rPr>
        <w:t>(a) Discuss the maintainability of the solution and any limitations of the system.</w:t>
      </w:r>
    </w:p>
    <w:p w14:paraId="73464E1E" w14:textId="77777777" w:rsidR="0016626C" w:rsidRPr="0016626C" w:rsidRDefault="0016626C" w:rsidP="0016626C">
      <w:pPr>
        <w:pStyle w:val="Project-Sources"/>
        <w:rPr>
          <w:sz w:val="20"/>
        </w:rPr>
      </w:pPr>
      <w:r w:rsidRPr="0016626C">
        <w:rPr>
          <w:sz w:val="20"/>
        </w:rPr>
        <w:t>(b) Described how the program could be developed to deal with limitations of potential improvements / changes.</w:t>
      </w:r>
    </w:p>
    <w:p w14:paraId="6B2FDA91" w14:textId="77777777" w:rsidR="0016626C" w:rsidRPr="0016626C" w:rsidRDefault="0016626C" w:rsidP="0016626C">
      <w:pPr>
        <w:pStyle w:val="Project-Sources"/>
        <w:rPr>
          <w:sz w:val="20"/>
        </w:rPr>
      </w:pPr>
      <w:r w:rsidRPr="0016626C">
        <w:rPr>
          <w:sz w:val="20"/>
        </w:rPr>
        <w:t>(c) Discuss potential further development of the solution.</w:t>
      </w:r>
    </w:p>
    <w:p w14:paraId="4A6AA1DD" w14:textId="25E0EEAE" w:rsidR="0016626C" w:rsidRDefault="0016626C" w:rsidP="0016626C">
      <w:pPr>
        <w:pStyle w:val="ProjectMainText"/>
        <w:rPr>
          <w:rFonts w:eastAsiaTheme="majorEastAsia"/>
        </w:rPr>
      </w:pPr>
    </w:p>
    <w:p w14:paraId="4609A47B" w14:textId="2A731F5E" w:rsidR="0016626C" w:rsidRDefault="0016626C" w:rsidP="0016626C">
      <w:pPr>
        <w:pStyle w:val="ProjectMainText"/>
        <w:rPr>
          <w:rFonts w:eastAsiaTheme="majorEastAsia"/>
          <w:sz w:val="22"/>
        </w:rPr>
      </w:pPr>
      <w:r>
        <w:rPr>
          <w:rFonts w:eastAsiaTheme="majorEastAsia"/>
          <w:sz w:val="22"/>
        </w:rPr>
        <w:t>One of the main issues with the current design of the project is how it will scale with future use, in order to most effectively recommend songs to the user I should have a very complete and all-inclusive database of songs. This can be compiled quite easily using the Spotify API, unfortunately it is quite a manual task. By having the program working from a local database it means that if it was updated manually regularly to include a new set of songs, it would require constant downloads and updates which is very inconvenient for the user especially as the database becomes even bigger.</w:t>
      </w:r>
    </w:p>
    <w:p w14:paraId="75B150F7" w14:textId="77777777" w:rsidR="00DB1D44" w:rsidRDefault="0016626C" w:rsidP="0016626C">
      <w:pPr>
        <w:pStyle w:val="ProjectMainText"/>
        <w:rPr>
          <w:rFonts w:eastAsiaTheme="majorEastAsia"/>
          <w:sz w:val="22"/>
        </w:rPr>
      </w:pPr>
      <w:r>
        <w:rPr>
          <w:rFonts w:eastAsiaTheme="majorEastAsia"/>
          <w:sz w:val="22"/>
        </w:rPr>
        <w:t xml:space="preserve">To get around this problem, if this project was ever scaled up to a larger project you could make use </w:t>
      </w:r>
      <w:proofErr w:type="gramStart"/>
      <w:r>
        <w:rPr>
          <w:rFonts w:eastAsiaTheme="majorEastAsia"/>
          <w:sz w:val="22"/>
        </w:rPr>
        <w:t xml:space="preserve">of </w:t>
      </w:r>
      <w:r w:rsidR="0072247A">
        <w:rPr>
          <w:rFonts w:eastAsiaTheme="majorEastAsia"/>
          <w:sz w:val="22"/>
        </w:rPr>
        <w:t xml:space="preserve"> connecting</w:t>
      </w:r>
      <w:proofErr w:type="gramEnd"/>
      <w:r w:rsidR="0072247A">
        <w:rPr>
          <w:rFonts w:eastAsiaTheme="majorEastAsia"/>
          <w:sz w:val="22"/>
        </w:rPr>
        <w:t xml:space="preserve"> it to a central server that can be updated without the users having to update their personal copy of the file. Overall this would </w:t>
      </w:r>
      <w:r w:rsidR="00DB1D44">
        <w:rPr>
          <w:rFonts w:eastAsiaTheme="majorEastAsia"/>
          <w:sz w:val="22"/>
        </w:rPr>
        <w:t>improve the usability of the system but for a small prototype without a committed userbase it is not worth the time to set it up.</w:t>
      </w:r>
    </w:p>
    <w:p w14:paraId="1D872CFF" w14:textId="044ADD50" w:rsidR="0016626C" w:rsidRDefault="0016626C" w:rsidP="0016626C">
      <w:pPr>
        <w:pStyle w:val="ProjectMainText"/>
        <w:rPr>
          <w:rFonts w:eastAsiaTheme="majorEastAsia"/>
          <w:sz w:val="22"/>
        </w:rPr>
      </w:pPr>
    </w:p>
    <w:p w14:paraId="4718E874" w14:textId="23F97E3C" w:rsidR="00DB1D44" w:rsidRDefault="00DB1D44" w:rsidP="0016626C">
      <w:pPr>
        <w:pStyle w:val="ProjectMainText"/>
        <w:rPr>
          <w:rFonts w:eastAsiaTheme="majorEastAsia"/>
          <w:sz w:val="22"/>
        </w:rPr>
      </w:pPr>
      <w:r>
        <w:rPr>
          <w:rFonts w:eastAsiaTheme="majorEastAsia"/>
          <w:sz w:val="22"/>
        </w:rPr>
        <w:t xml:space="preserve">Another future development with this program is that the core neural network training algorithm has a lot of room for improvement. Currently it works in a fairly rudimentary </w:t>
      </w:r>
      <w:proofErr w:type="gramStart"/>
      <w:r>
        <w:rPr>
          <w:rFonts w:eastAsiaTheme="majorEastAsia"/>
          <w:sz w:val="22"/>
        </w:rPr>
        <w:t>fashion</w:t>
      </w:r>
      <w:proofErr w:type="gramEnd"/>
      <w:r>
        <w:rPr>
          <w:rFonts w:eastAsiaTheme="majorEastAsia"/>
          <w:sz w:val="22"/>
        </w:rPr>
        <w:t xml:space="preserve"> but it still works correctly, by later improving this you open the door for more efficient processing time and less areas where the user might be found in a long wait time not knowing if they will ever get a result from the program. Some of this is due to limitations in the development environment, in future a different language could be used with more support for parallel processing and general neural network processing features. There exist many very powerful libraries for neural network training for languages such as python and C++, but as part of this project I tried to create my own version of an algorithm to work in exactly the way I designed it.</w:t>
      </w:r>
    </w:p>
    <w:p w14:paraId="356C8609" w14:textId="1F5ED0A0" w:rsidR="00DB1D44" w:rsidRDefault="00DB1D44" w:rsidP="0016626C">
      <w:pPr>
        <w:pStyle w:val="ProjectMainText"/>
        <w:rPr>
          <w:rFonts w:eastAsiaTheme="majorEastAsia"/>
          <w:sz w:val="22"/>
        </w:rPr>
      </w:pPr>
    </w:p>
    <w:p w14:paraId="13765D4C" w14:textId="4E491522" w:rsidR="00DB1D44" w:rsidRPr="0016626C" w:rsidRDefault="00DB1D44" w:rsidP="0016626C">
      <w:pPr>
        <w:pStyle w:val="ProjectMainText"/>
        <w:rPr>
          <w:rFonts w:eastAsiaTheme="majorEastAsia"/>
          <w:sz w:val="22"/>
        </w:rPr>
      </w:pPr>
      <w:r>
        <w:rPr>
          <w:rFonts w:eastAsiaTheme="majorEastAsia"/>
          <w:sz w:val="22"/>
        </w:rPr>
        <w:t>Overall, as a prototype stage this final product is as much of a success as I could have hoped, the processing works correctly and has provided results that I and my stakeholders have deemed to be evidence of a successful algorithm. All of the future developments I have mentioned here are things that could be well implemented in a future project but would require it to be committed to a larger project that would then be developed again from scratch, restarting the development cycle from the ground up with this project as a research point in its analysis.</w:t>
      </w:r>
      <w:bookmarkStart w:id="0" w:name="_GoBack"/>
      <w:bookmarkEnd w:id="0"/>
    </w:p>
    <w:sectPr w:rsidR="00DB1D44" w:rsidRPr="0016626C" w:rsidSect="00E51B2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1F77E" w14:textId="77777777" w:rsidR="008B409A" w:rsidRDefault="008B409A" w:rsidP="00D521C2">
      <w:r>
        <w:separator/>
      </w:r>
    </w:p>
  </w:endnote>
  <w:endnote w:type="continuationSeparator" w:id="0">
    <w:p w14:paraId="6720887F" w14:textId="77777777" w:rsidR="008B409A" w:rsidRDefault="008B409A" w:rsidP="00D52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8194053"/>
      <w:docPartObj>
        <w:docPartGallery w:val="Page Numbers (Bottom of Page)"/>
        <w:docPartUnique/>
      </w:docPartObj>
    </w:sdtPr>
    <w:sdtEndPr>
      <w:rPr>
        <w:noProof/>
      </w:rPr>
    </w:sdtEndPr>
    <w:sdtContent>
      <w:p w14:paraId="4B2ADC23" w14:textId="77777777" w:rsidR="00637DEC" w:rsidRDefault="00637DEC" w:rsidP="00637DEC">
        <w:pPr>
          <w:pStyle w:val="Footer"/>
          <w:jc w:val="right"/>
        </w:pPr>
        <w:r>
          <w:fldChar w:fldCharType="begin"/>
        </w:r>
        <w:r>
          <w:instrText xml:space="preserve"> PAGE   \* MERGEFORMAT </w:instrText>
        </w:r>
        <w:r>
          <w:fldChar w:fldCharType="separate"/>
        </w:r>
        <w:r w:rsidR="001C7435">
          <w:rPr>
            <w:noProof/>
          </w:rPr>
          <w:t>10</w:t>
        </w:r>
        <w:r>
          <w:rPr>
            <w:noProof/>
          </w:rPr>
          <w:fldChar w:fldCharType="end"/>
        </w:r>
      </w:p>
    </w:sdtContent>
  </w:sdt>
  <w:p w14:paraId="464BF891" w14:textId="77777777" w:rsidR="00D521C2" w:rsidRPr="00D521C2" w:rsidRDefault="00637DEC" w:rsidP="00637DEC">
    <w:pPr>
      <w:pStyle w:val="Footer"/>
      <w:rPr>
        <w:rFonts w:ascii="Arial" w:hAnsi="Arial" w:cs="Arial"/>
      </w:rPr>
    </w:pPr>
    <w:r>
      <w:rPr>
        <w:rFonts w:ascii="Arial" w:hAnsi="Arial" w:cs="Arial"/>
      </w:rPr>
      <w:t>James Page 74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31D42" w14:textId="77777777" w:rsidR="008B409A" w:rsidRDefault="008B409A" w:rsidP="00D521C2">
      <w:r>
        <w:separator/>
      </w:r>
    </w:p>
  </w:footnote>
  <w:footnote w:type="continuationSeparator" w:id="0">
    <w:p w14:paraId="6F520384" w14:textId="77777777" w:rsidR="008B409A" w:rsidRDefault="008B409A" w:rsidP="00D521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15C3"/>
    <w:multiLevelType w:val="hybridMultilevel"/>
    <w:tmpl w:val="3F8AF940"/>
    <w:lvl w:ilvl="0" w:tplc="1146F3A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FE5D37"/>
    <w:multiLevelType w:val="hybridMultilevel"/>
    <w:tmpl w:val="9146BF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FC063F"/>
    <w:multiLevelType w:val="hybridMultilevel"/>
    <w:tmpl w:val="9EA22F0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9A6FF9"/>
    <w:multiLevelType w:val="hybridMultilevel"/>
    <w:tmpl w:val="EC82E9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D7596C"/>
    <w:multiLevelType w:val="hybridMultilevel"/>
    <w:tmpl w:val="85AA4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A9420B"/>
    <w:multiLevelType w:val="hybridMultilevel"/>
    <w:tmpl w:val="BD8E8814"/>
    <w:lvl w:ilvl="0" w:tplc="7ED8A0A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FA2245F"/>
    <w:multiLevelType w:val="hybridMultilevel"/>
    <w:tmpl w:val="7A129AAC"/>
    <w:lvl w:ilvl="0" w:tplc="FB52135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06A20A8"/>
    <w:multiLevelType w:val="hybridMultilevel"/>
    <w:tmpl w:val="240C4E8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5037B18"/>
    <w:multiLevelType w:val="hybridMultilevel"/>
    <w:tmpl w:val="3C864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7273F5"/>
    <w:multiLevelType w:val="hybridMultilevel"/>
    <w:tmpl w:val="9E941606"/>
    <w:lvl w:ilvl="0" w:tplc="D8A032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F76DAF"/>
    <w:multiLevelType w:val="hybridMultilevel"/>
    <w:tmpl w:val="FBBE5FB2"/>
    <w:lvl w:ilvl="0" w:tplc="D8A03262">
      <w:start w:val="1"/>
      <w:numFmt w:val="lowerRoman"/>
      <w:lvlText w:val="(%1)"/>
      <w:lvlJc w:val="left"/>
      <w:pPr>
        <w:ind w:left="1860" w:hanging="720"/>
      </w:pPr>
      <w:rPr>
        <w:rFonts w:hint="default"/>
      </w:rPr>
    </w:lvl>
    <w:lvl w:ilvl="1" w:tplc="08090019">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11" w15:restartNumberingAfterBreak="0">
    <w:nsid w:val="5EE243F5"/>
    <w:multiLevelType w:val="hybridMultilevel"/>
    <w:tmpl w:val="B010F8F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B336E9"/>
    <w:multiLevelType w:val="hybridMultilevel"/>
    <w:tmpl w:val="70A27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6"/>
  </w:num>
  <w:num w:numId="4">
    <w:abstractNumId w:val="5"/>
  </w:num>
  <w:num w:numId="5">
    <w:abstractNumId w:val="9"/>
  </w:num>
  <w:num w:numId="6">
    <w:abstractNumId w:val="10"/>
  </w:num>
  <w:num w:numId="7">
    <w:abstractNumId w:val="8"/>
  </w:num>
  <w:num w:numId="8">
    <w:abstractNumId w:val="12"/>
  </w:num>
  <w:num w:numId="9">
    <w:abstractNumId w:val="7"/>
  </w:num>
  <w:num w:numId="10">
    <w:abstractNumId w:val="11"/>
  </w:num>
  <w:num w:numId="11">
    <w:abstractNumId w:val="2"/>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wMDYxMjIzNjEwM7NQ0lEKTi0uzszPAykwqQUAkBoAsCwAAAA="/>
  </w:docVars>
  <w:rsids>
    <w:rsidRoot w:val="00617839"/>
    <w:rsid w:val="00011024"/>
    <w:rsid w:val="0001270F"/>
    <w:rsid w:val="00036DF2"/>
    <w:rsid w:val="00042654"/>
    <w:rsid w:val="00042934"/>
    <w:rsid w:val="000471CD"/>
    <w:rsid w:val="000506F7"/>
    <w:rsid w:val="00055A8F"/>
    <w:rsid w:val="00061769"/>
    <w:rsid w:val="0006473D"/>
    <w:rsid w:val="00090EBC"/>
    <w:rsid w:val="00095723"/>
    <w:rsid w:val="000959DF"/>
    <w:rsid w:val="000A0817"/>
    <w:rsid w:val="000A27BE"/>
    <w:rsid w:val="000C5EDA"/>
    <w:rsid w:val="000D6C52"/>
    <w:rsid w:val="000E0D86"/>
    <w:rsid w:val="000E690A"/>
    <w:rsid w:val="000F5A4D"/>
    <w:rsid w:val="00114132"/>
    <w:rsid w:val="00133B1C"/>
    <w:rsid w:val="00146605"/>
    <w:rsid w:val="0016626C"/>
    <w:rsid w:val="00190C70"/>
    <w:rsid w:val="001B38D6"/>
    <w:rsid w:val="001B7676"/>
    <w:rsid w:val="001C4858"/>
    <w:rsid w:val="001C52E7"/>
    <w:rsid w:val="001C7435"/>
    <w:rsid w:val="001D15AE"/>
    <w:rsid w:val="001E473F"/>
    <w:rsid w:val="001F0AD2"/>
    <w:rsid w:val="001F43D0"/>
    <w:rsid w:val="001F6503"/>
    <w:rsid w:val="0020517F"/>
    <w:rsid w:val="002167E5"/>
    <w:rsid w:val="00221E1D"/>
    <w:rsid w:val="002244B2"/>
    <w:rsid w:val="002338FB"/>
    <w:rsid w:val="00261420"/>
    <w:rsid w:val="002624C4"/>
    <w:rsid w:val="00283156"/>
    <w:rsid w:val="002D055A"/>
    <w:rsid w:val="002D6B8B"/>
    <w:rsid w:val="002E24E2"/>
    <w:rsid w:val="002E7822"/>
    <w:rsid w:val="002F178C"/>
    <w:rsid w:val="003101F6"/>
    <w:rsid w:val="00315E38"/>
    <w:rsid w:val="00327977"/>
    <w:rsid w:val="00330F8A"/>
    <w:rsid w:val="00340891"/>
    <w:rsid w:val="00343B2A"/>
    <w:rsid w:val="00344E41"/>
    <w:rsid w:val="003517BF"/>
    <w:rsid w:val="00360DF9"/>
    <w:rsid w:val="00363D0A"/>
    <w:rsid w:val="003912A8"/>
    <w:rsid w:val="003943A0"/>
    <w:rsid w:val="00395060"/>
    <w:rsid w:val="003B41B1"/>
    <w:rsid w:val="003C1970"/>
    <w:rsid w:val="003E6423"/>
    <w:rsid w:val="003E7758"/>
    <w:rsid w:val="003E7C5C"/>
    <w:rsid w:val="00407A51"/>
    <w:rsid w:val="00430CF4"/>
    <w:rsid w:val="00440086"/>
    <w:rsid w:val="00446346"/>
    <w:rsid w:val="0046156D"/>
    <w:rsid w:val="00465E7D"/>
    <w:rsid w:val="004811BB"/>
    <w:rsid w:val="00487450"/>
    <w:rsid w:val="004956E9"/>
    <w:rsid w:val="004C3A5D"/>
    <w:rsid w:val="004D455D"/>
    <w:rsid w:val="004E03D8"/>
    <w:rsid w:val="004E1AAE"/>
    <w:rsid w:val="004E628B"/>
    <w:rsid w:val="004E7946"/>
    <w:rsid w:val="004F3D6F"/>
    <w:rsid w:val="00526EF7"/>
    <w:rsid w:val="005427F1"/>
    <w:rsid w:val="00550CE3"/>
    <w:rsid w:val="005715C5"/>
    <w:rsid w:val="00593D43"/>
    <w:rsid w:val="00594DD6"/>
    <w:rsid w:val="005B1CB5"/>
    <w:rsid w:val="005C46D1"/>
    <w:rsid w:val="005C6870"/>
    <w:rsid w:val="005C7F56"/>
    <w:rsid w:val="005D4BDA"/>
    <w:rsid w:val="005E1FA7"/>
    <w:rsid w:val="005F3F4C"/>
    <w:rsid w:val="005F44AF"/>
    <w:rsid w:val="005F63DB"/>
    <w:rsid w:val="00614A07"/>
    <w:rsid w:val="00617839"/>
    <w:rsid w:val="00637DEC"/>
    <w:rsid w:val="00662C2F"/>
    <w:rsid w:val="00664931"/>
    <w:rsid w:val="006727B6"/>
    <w:rsid w:val="00691899"/>
    <w:rsid w:val="006958A3"/>
    <w:rsid w:val="006A2B33"/>
    <w:rsid w:val="006B052B"/>
    <w:rsid w:val="006D6BC3"/>
    <w:rsid w:val="006E20FE"/>
    <w:rsid w:val="006E3A87"/>
    <w:rsid w:val="006F62A2"/>
    <w:rsid w:val="007110B9"/>
    <w:rsid w:val="0072247A"/>
    <w:rsid w:val="00722BD6"/>
    <w:rsid w:val="00740732"/>
    <w:rsid w:val="0079434B"/>
    <w:rsid w:val="007B20F8"/>
    <w:rsid w:val="007F3CE6"/>
    <w:rsid w:val="007F5EB7"/>
    <w:rsid w:val="008147C9"/>
    <w:rsid w:val="00814AA0"/>
    <w:rsid w:val="00817E75"/>
    <w:rsid w:val="00832F38"/>
    <w:rsid w:val="008472AF"/>
    <w:rsid w:val="00850E6A"/>
    <w:rsid w:val="008545DD"/>
    <w:rsid w:val="00861D3E"/>
    <w:rsid w:val="00864664"/>
    <w:rsid w:val="008710D6"/>
    <w:rsid w:val="0088294D"/>
    <w:rsid w:val="008B409A"/>
    <w:rsid w:val="008E1BFB"/>
    <w:rsid w:val="008E314F"/>
    <w:rsid w:val="008E4413"/>
    <w:rsid w:val="00913215"/>
    <w:rsid w:val="00914614"/>
    <w:rsid w:val="009153AC"/>
    <w:rsid w:val="00920C76"/>
    <w:rsid w:val="00925876"/>
    <w:rsid w:val="009325AF"/>
    <w:rsid w:val="00932E08"/>
    <w:rsid w:val="00940C6D"/>
    <w:rsid w:val="00961F73"/>
    <w:rsid w:val="00984C61"/>
    <w:rsid w:val="00993FF6"/>
    <w:rsid w:val="0099419D"/>
    <w:rsid w:val="009C1024"/>
    <w:rsid w:val="009C4061"/>
    <w:rsid w:val="009D069E"/>
    <w:rsid w:val="009E0C16"/>
    <w:rsid w:val="009E155D"/>
    <w:rsid w:val="009E1C17"/>
    <w:rsid w:val="00A06B96"/>
    <w:rsid w:val="00A44CEF"/>
    <w:rsid w:val="00A476F1"/>
    <w:rsid w:val="00A62651"/>
    <w:rsid w:val="00AB01DB"/>
    <w:rsid w:val="00AD4C10"/>
    <w:rsid w:val="00AE7F20"/>
    <w:rsid w:val="00AF72FF"/>
    <w:rsid w:val="00AF7E68"/>
    <w:rsid w:val="00B017F9"/>
    <w:rsid w:val="00B01FC7"/>
    <w:rsid w:val="00B11B2C"/>
    <w:rsid w:val="00B13A62"/>
    <w:rsid w:val="00B218DD"/>
    <w:rsid w:val="00B324C0"/>
    <w:rsid w:val="00B772DD"/>
    <w:rsid w:val="00B908FD"/>
    <w:rsid w:val="00B91EC0"/>
    <w:rsid w:val="00BC784E"/>
    <w:rsid w:val="00BD24EA"/>
    <w:rsid w:val="00BD392C"/>
    <w:rsid w:val="00BE3501"/>
    <w:rsid w:val="00BF3DCD"/>
    <w:rsid w:val="00BF73C2"/>
    <w:rsid w:val="00C0232D"/>
    <w:rsid w:val="00C117EA"/>
    <w:rsid w:val="00C36A99"/>
    <w:rsid w:val="00C54DA3"/>
    <w:rsid w:val="00C9311B"/>
    <w:rsid w:val="00CA725F"/>
    <w:rsid w:val="00CB1022"/>
    <w:rsid w:val="00CC4265"/>
    <w:rsid w:val="00CE002B"/>
    <w:rsid w:val="00D41E34"/>
    <w:rsid w:val="00D43FD7"/>
    <w:rsid w:val="00D521C2"/>
    <w:rsid w:val="00D820F3"/>
    <w:rsid w:val="00D873CB"/>
    <w:rsid w:val="00D92A98"/>
    <w:rsid w:val="00DB1D44"/>
    <w:rsid w:val="00DC36D5"/>
    <w:rsid w:val="00E0126E"/>
    <w:rsid w:val="00E02BFD"/>
    <w:rsid w:val="00E07259"/>
    <w:rsid w:val="00E07F41"/>
    <w:rsid w:val="00E515B4"/>
    <w:rsid w:val="00E51B28"/>
    <w:rsid w:val="00E53146"/>
    <w:rsid w:val="00E605AC"/>
    <w:rsid w:val="00E65548"/>
    <w:rsid w:val="00E70C16"/>
    <w:rsid w:val="00E738E8"/>
    <w:rsid w:val="00E74CBC"/>
    <w:rsid w:val="00E854E1"/>
    <w:rsid w:val="00EA5D92"/>
    <w:rsid w:val="00EB6083"/>
    <w:rsid w:val="00EC2C89"/>
    <w:rsid w:val="00EC3249"/>
    <w:rsid w:val="00EC529D"/>
    <w:rsid w:val="00EF585E"/>
    <w:rsid w:val="00F00800"/>
    <w:rsid w:val="00F30E49"/>
    <w:rsid w:val="00F752C1"/>
    <w:rsid w:val="00F75E6E"/>
    <w:rsid w:val="00F77895"/>
    <w:rsid w:val="00F832D5"/>
    <w:rsid w:val="00F853A3"/>
    <w:rsid w:val="00F873BE"/>
    <w:rsid w:val="00F96551"/>
    <w:rsid w:val="00FB31EF"/>
    <w:rsid w:val="00FC013F"/>
    <w:rsid w:val="00FC05C5"/>
    <w:rsid w:val="00FD0AF1"/>
    <w:rsid w:val="00FD3426"/>
    <w:rsid w:val="00FE1038"/>
    <w:rsid w:val="00FE2B75"/>
    <w:rsid w:val="00FF0C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3390F"/>
  <w15:chartTrackingRefBased/>
  <w15:docId w15:val="{090848C1-D328-4337-897C-ABCAB290E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04293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E738E8"/>
    <w:rPr>
      <w:rFonts w:ascii="Arial" w:hAnsi="Arial" w:cs="Arial"/>
      <w:color w:val="04003A"/>
      <w:sz w:val="28"/>
    </w:rPr>
  </w:style>
  <w:style w:type="paragraph" w:customStyle="1" w:styleId="ProjectMainText">
    <w:name w:val="Project Main Text"/>
    <w:basedOn w:val="Normal"/>
    <w:link w:val="ProjectMainTextChar"/>
    <w:qFormat/>
    <w:rsid w:val="00850E6A"/>
    <w:rPr>
      <w:rFonts w:ascii="Arial" w:hAnsi="Arial" w:cs="Arial"/>
    </w:rPr>
  </w:style>
  <w:style w:type="character" w:customStyle="1" w:styleId="Project-SubheadingChar">
    <w:name w:val="Project-Subheading Char"/>
    <w:basedOn w:val="DefaultParagraphFont"/>
    <w:link w:val="Project-Subheading"/>
    <w:rsid w:val="00E738E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042934"/>
    <w:rPr>
      <w:rFonts w:asciiTheme="majorHAnsi" w:eastAsiaTheme="majorEastAsia" w:hAnsiTheme="majorHAnsi" w:cstheme="majorBidi"/>
      <w:color w:val="2E74B5" w:themeColor="accent1" w:themeShade="BF"/>
      <w:sz w:val="32"/>
      <w:szCs w:val="32"/>
      <w:lang w:eastAsia="en-US"/>
    </w:rPr>
  </w:style>
  <w:style w:type="paragraph" w:customStyle="1" w:styleId="Project-Mini-Subheading">
    <w:name w:val="Project-Mini-Subheading"/>
    <w:basedOn w:val="Project-Subheading"/>
    <w:next w:val="ProjectMainText"/>
    <w:link w:val="Project-Mini-SubheadingChar"/>
    <w:qFormat/>
    <w:rsid w:val="00850E6A"/>
    <w:rPr>
      <w:sz w:val="26"/>
    </w:rPr>
  </w:style>
  <w:style w:type="character" w:customStyle="1" w:styleId="ProjectMainTextChar">
    <w:name w:val="Project Main Text Char"/>
    <w:basedOn w:val="DefaultParagraphFont"/>
    <w:link w:val="ProjectMainText"/>
    <w:rsid w:val="00850E6A"/>
    <w:rPr>
      <w:rFonts w:ascii="Arial" w:hAnsi="Arial" w:cs="Arial"/>
      <w:sz w:val="24"/>
      <w:szCs w:val="24"/>
      <w:lang w:eastAsia="en-US"/>
    </w:rPr>
  </w:style>
  <w:style w:type="character" w:styleId="Hyperlink">
    <w:name w:val="Hyperlink"/>
    <w:basedOn w:val="DefaultParagraphFont"/>
    <w:uiPriority w:val="99"/>
    <w:unhideWhenUsed/>
    <w:rsid w:val="007B20F8"/>
    <w:rPr>
      <w:color w:val="0563C1" w:themeColor="hyperlink"/>
      <w:u w:val="single"/>
    </w:rPr>
  </w:style>
  <w:style w:type="character" w:customStyle="1" w:styleId="Project-Mini-SubheadingChar">
    <w:name w:val="Project-Mini-Subheading Char"/>
    <w:basedOn w:val="Project-SubheadingChar"/>
    <w:link w:val="Project-Mini-Subheading"/>
    <w:rsid w:val="00850E6A"/>
    <w:rPr>
      <w:rFonts w:ascii="Arial" w:eastAsiaTheme="majorEastAsia" w:hAnsi="Arial" w:cs="Arial"/>
      <w:color w:val="04003A"/>
      <w:sz w:val="26"/>
      <w:szCs w:val="32"/>
      <w:lang w:eastAsia="en-US"/>
    </w:rPr>
  </w:style>
  <w:style w:type="paragraph" w:customStyle="1" w:styleId="Project-Sources">
    <w:name w:val="Project-Sources"/>
    <w:basedOn w:val="ProjectMainText"/>
    <w:link w:val="Project-SourcesChar"/>
    <w:qFormat/>
    <w:rsid w:val="007B20F8"/>
    <w:rPr>
      <w:i/>
      <w:sz w:val="18"/>
    </w:rPr>
  </w:style>
  <w:style w:type="character" w:customStyle="1" w:styleId="Project-SourcesChar">
    <w:name w:val="Project-Sources Char"/>
    <w:basedOn w:val="ProjectMainTextChar"/>
    <w:link w:val="Project-Sources"/>
    <w:rsid w:val="007B20F8"/>
    <w:rPr>
      <w:rFonts w:ascii="Arial" w:hAnsi="Arial" w:cs="Arial"/>
      <w:i/>
      <w:sz w:val="18"/>
      <w:szCs w:val="24"/>
      <w:lang w:eastAsia="en-US"/>
    </w:rPr>
  </w:style>
  <w:style w:type="character" w:customStyle="1" w:styleId="UnresolvedMention1">
    <w:name w:val="Unresolved Mention1"/>
    <w:basedOn w:val="DefaultParagraphFont"/>
    <w:uiPriority w:val="99"/>
    <w:semiHidden/>
    <w:unhideWhenUsed/>
    <w:rsid w:val="00B908FD"/>
    <w:rPr>
      <w:color w:val="605E5C"/>
      <w:shd w:val="clear" w:color="auto" w:fill="E1DFDD"/>
    </w:rPr>
  </w:style>
  <w:style w:type="character" w:styleId="FollowedHyperlink">
    <w:name w:val="FollowedHyperlink"/>
    <w:basedOn w:val="DefaultParagraphFont"/>
    <w:uiPriority w:val="99"/>
    <w:semiHidden/>
    <w:unhideWhenUsed/>
    <w:rsid w:val="00EA5D92"/>
    <w:rPr>
      <w:color w:val="954F72" w:themeColor="followedHyperlink"/>
      <w:u w:val="single"/>
    </w:rPr>
  </w:style>
  <w:style w:type="paragraph" w:styleId="Header">
    <w:name w:val="header"/>
    <w:basedOn w:val="Normal"/>
    <w:link w:val="HeaderChar"/>
    <w:uiPriority w:val="99"/>
    <w:unhideWhenUsed/>
    <w:rsid w:val="00D521C2"/>
    <w:pPr>
      <w:tabs>
        <w:tab w:val="center" w:pos="4513"/>
        <w:tab w:val="right" w:pos="9026"/>
      </w:tabs>
    </w:pPr>
  </w:style>
  <w:style w:type="character" w:customStyle="1" w:styleId="HeaderChar">
    <w:name w:val="Header Char"/>
    <w:basedOn w:val="DefaultParagraphFont"/>
    <w:link w:val="Header"/>
    <w:uiPriority w:val="99"/>
    <w:rsid w:val="00D521C2"/>
    <w:rPr>
      <w:sz w:val="24"/>
      <w:szCs w:val="24"/>
      <w:lang w:eastAsia="en-US"/>
    </w:rPr>
  </w:style>
  <w:style w:type="paragraph" w:styleId="Footer">
    <w:name w:val="footer"/>
    <w:basedOn w:val="Normal"/>
    <w:link w:val="FooterChar"/>
    <w:uiPriority w:val="99"/>
    <w:unhideWhenUsed/>
    <w:rsid w:val="00D521C2"/>
    <w:pPr>
      <w:tabs>
        <w:tab w:val="center" w:pos="4513"/>
        <w:tab w:val="right" w:pos="9026"/>
      </w:tabs>
    </w:pPr>
  </w:style>
  <w:style w:type="character" w:customStyle="1" w:styleId="FooterChar">
    <w:name w:val="Footer Char"/>
    <w:basedOn w:val="DefaultParagraphFont"/>
    <w:link w:val="Footer"/>
    <w:uiPriority w:val="99"/>
    <w:rsid w:val="00D521C2"/>
    <w:rPr>
      <w:sz w:val="24"/>
      <w:szCs w:val="24"/>
      <w:lang w:eastAsia="en-US"/>
    </w:rPr>
  </w:style>
  <w:style w:type="paragraph" w:styleId="BalloonText">
    <w:name w:val="Balloon Text"/>
    <w:basedOn w:val="Normal"/>
    <w:link w:val="BalloonTextChar"/>
    <w:uiPriority w:val="99"/>
    <w:semiHidden/>
    <w:unhideWhenUsed/>
    <w:rsid w:val="00EC2C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C89"/>
    <w:rPr>
      <w:rFonts w:ascii="Segoe UI" w:hAnsi="Segoe UI" w:cs="Segoe UI"/>
      <w:sz w:val="18"/>
      <w:szCs w:val="18"/>
      <w:lang w:eastAsia="en-US"/>
    </w:rPr>
  </w:style>
  <w:style w:type="table" w:styleId="TableGrid">
    <w:name w:val="Table Grid"/>
    <w:basedOn w:val="TableNormal"/>
    <w:uiPriority w:val="39"/>
    <w:rsid w:val="00B01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5E6E"/>
    <w:pPr>
      <w:ind w:left="720"/>
      <w:contextualSpacing/>
      <w:jc w:val="both"/>
    </w:pPr>
    <w:rPr>
      <w:rFonts w:eastAsia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201813">
      <w:bodyDiv w:val="1"/>
      <w:marLeft w:val="0"/>
      <w:marRight w:val="0"/>
      <w:marTop w:val="0"/>
      <w:marBottom w:val="0"/>
      <w:divBdr>
        <w:top w:val="none" w:sz="0" w:space="0" w:color="auto"/>
        <w:left w:val="none" w:sz="0" w:space="0" w:color="auto"/>
        <w:bottom w:val="none" w:sz="0" w:space="0" w:color="auto"/>
        <w:right w:val="none" w:sz="0" w:space="0" w:color="auto"/>
      </w:divBdr>
    </w:div>
    <w:div w:id="147726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2F4E8-E236-477E-AF86-1861D5752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7</TotalTime>
  <Pages>6</Pages>
  <Words>2266</Words>
  <Characters>10270</Characters>
  <Application>Microsoft Office Word</Application>
  <DocSecurity>0</DocSecurity>
  <Lines>320</Lines>
  <Paragraphs>118</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1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James Page</cp:lastModifiedBy>
  <cp:revision>18</cp:revision>
  <dcterms:created xsi:type="dcterms:W3CDTF">2019-02-12T16:35:00Z</dcterms:created>
  <dcterms:modified xsi:type="dcterms:W3CDTF">2019-04-22T16:37:00Z</dcterms:modified>
</cp:coreProperties>
</file>